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FC7A39" w14:textId="77777777" w:rsidR="00B50640" w:rsidRPr="00F66485" w:rsidRDefault="00160724" w:rsidP="00CB1D73">
      <w:pPr>
        <w:bidi/>
        <w:jc w:val="center"/>
        <w:rPr>
          <w:rFonts w:cs="B Nazanin"/>
          <w:b/>
          <w:bCs/>
          <w:sz w:val="26"/>
          <w:szCs w:val="26"/>
          <w:lang w:bidi="fa-IR"/>
        </w:rPr>
      </w:pPr>
      <w:r w:rsidRPr="00F66485">
        <w:rPr>
          <w:rFonts w:cs="B Nazani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C70BA1F" wp14:editId="1BA127A8">
                <wp:simplePos x="0" y="0"/>
                <wp:positionH relativeFrom="column">
                  <wp:posOffset>-289560</wp:posOffset>
                </wp:positionH>
                <wp:positionV relativeFrom="paragraph">
                  <wp:posOffset>-87630</wp:posOffset>
                </wp:positionV>
                <wp:extent cx="849630" cy="963930"/>
                <wp:effectExtent l="0" t="0" r="26670" b="2667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9630" cy="963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4F5F9F" w14:textId="0B572350" w:rsidR="00B060F0" w:rsidRPr="00F66485" w:rsidRDefault="00B060F0" w:rsidP="00B060F0">
                            <w:pPr>
                              <w:bidi/>
                              <w:jc w:val="center"/>
                              <w:rPr>
                                <w:rFonts w:cs="B Titr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 w:rsidRPr="00F66485">
                              <w:rPr>
                                <w:rFonts w:cs="B Titr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 xml:space="preserve">« </w:t>
                            </w:r>
                            <w:r w:rsidR="004F6F06" w:rsidRPr="00F66485">
                              <w:rPr>
                                <w:rFonts w:cs="B Titr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 xml:space="preserve">ارائه </w:t>
                            </w:r>
                            <w:r w:rsidRPr="00F66485">
                              <w:rPr>
                                <w:rFonts w:cs="B Titr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 xml:space="preserve">عکس پرسنلی </w:t>
                            </w:r>
                            <w:r w:rsidR="004F6F06" w:rsidRPr="00F66485">
                              <w:rPr>
                                <w:rFonts w:cs="B Titr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در این قسمت الزامی است</w:t>
                            </w:r>
                            <w:r w:rsidRPr="00F66485">
                              <w:rPr>
                                <w:rFonts w:cs="B Titr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>»</w:t>
                            </w:r>
                          </w:p>
                          <w:p w14:paraId="0614284A" w14:textId="77777777" w:rsidR="00A66281" w:rsidRPr="00F66485" w:rsidRDefault="00A66281" w:rsidP="00A07FDC">
                            <w:pPr>
                              <w:bidi/>
                              <w:rPr>
                                <w:rFonts w:cs="B Titr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70BA1F" id="Rectangle 6" o:spid="_x0000_s1026" style="position:absolute;left:0;text-align:left;margin-left:-22.8pt;margin-top:-6.9pt;width:66.9pt;height:7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">
                <v:textbox>
                  <w:txbxContent>
                    <w:p w14:paraId="3E4F5F9F" w14:textId="0B572350" w:rsidR="00B060F0" w:rsidRPr="00F66485" w:rsidRDefault="00B060F0" w:rsidP="00B060F0">
                      <w:pPr>
                        <w:bidi/>
                        <w:jc w:val="center"/>
                        <w:rPr>
                          <w:rFonts w:cs="B Titr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</w:pPr>
                      <w:r w:rsidRPr="00F66485">
                        <w:rPr>
                          <w:rFonts w:cs="B Titr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 xml:space="preserve">« </w:t>
                      </w:r>
                      <w:r w:rsidR="004F6F06" w:rsidRPr="00F66485">
                        <w:rPr>
                          <w:rFonts w:cs="B Titr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 xml:space="preserve">ارائه </w:t>
                      </w:r>
                      <w:r w:rsidRPr="00F66485">
                        <w:rPr>
                          <w:rFonts w:cs="B Titr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 xml:space="preserve">عکس پرسنلی </w:t>
                      </w:r>
                      <w:r w:rsidR="004F6F06" w:rsidRPr="00F66485">
                        <w:rPr>
                          <w:rFonts w:cs="B Titr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>در این قسمت الزامی است</w:t>
                      </w:r>
                      <w:r w:rsidRPr="00F66485">
                        <w:rPr>
                          <w:rFonts w:cs="B Titr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>»</w:t>
                      </w:r>
                    </w:p>
                    <w:p w14:paraId="0614284A" w14:textId="77777777" w:rsidR="00A66281" w:rsidRPr="00F66485" w:rsidRDefault="00A66281" w:rsidP="00A07FDC">
                      <w:pPr>
                        <w:bidi/>
                        <w:rPr>
                          <w:rFonts w:cs="B Titr"/>
                          <w:sz w:val="20"/>
                          <w:szCs w:val="20"/>
                          <w:rtl/>
                          <w:lang w:bidi="fa-I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50640" w:rsidRPr="00F66485">
        <w:rPr>
          <w:rFonts w:cs="B Nazanin" w:hint="cs"/>
          <w:b/>
          <w:bCs/>
          <w:noProof/>
          <w:sz w:val="26"/>
          <w:szCs w:val="26"/>
        </w:rPr>
        <w:drawing>
          <wp:anchor distT="0" distB="0" distL="114300" distR="114300" simplePos="0" relativeHeight="251661312" behindDoc="0" locked="0" layoutInCell="1" allowOverlap="1" wp14:anchorId="107B1D31" wp14:editId="5E1BAD60">
            <wp:simplePos x="0" y="0"/>
            <wp:positionH relativeFrom="column">
              <wp:posOffset>5718810</wp:posOffset>
            </wp:positionH>
            <wp:positionV relativeFrom="paragraph">
              <wp:posOffset>-182880</wp:posOffset>
            </wp:positionV>
            <wp:extent cx="914400" cy="11811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B50640" w:rsidRPr="00F66485">
        <w:rPr>
          <w:rFonts w:cs="B Nazanin" w:hint="cs"/>
          <w:b/>
          <w:bCs/>
          <w:sz w:val="26"/>
          <w:szCs w:val="26"/>
          <w:rtl/>
          <w:lang w:bidi="fa-IR"/>
        </w:rPr>
        <w:t>بسمه</w:t>
      </w:r>
      <w:proofErr w:type="spellEnd"/>
      <w:r w:rsidR="00B50640" w:rsidRPr="00F66485">
        <w:rPr>
          <w:rFonts w:cs="B Nazanin" w:hint="cs"/>
          <w:b/>
          <w:bCs/>
          <w:sz w:val="26"/>
          <w:szCs w:val="26"/>
          <w:rtl/>
          <w:lang w:bidi="fa-IR"/>
        </w:rPr>
        <w:t xml:space="preserve"> تعالی</w:t>
      </w:r>
    </w:p>
    <w:p w14:paraId="4EE9DC16" w14:textId="21800061" w:rsidR="004515CB" w:rsidRPr="00F66485" w:rsidRDefault="00331D81" w:rsidP="00CB1D73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 xml:space="preserve">فرم اطلاعات آموزشی </w:t>
      </w:r>
      <w:r w:rsidR="00B50640" w:rsidRPr="00F66485">
        <w:rPr>
          <w:rFonts w:cs="B Nazanin" w:hint="cs"/>
          <w:b/>
          <w:bCs/>
          <w:sz w:val="28"/>
          <w:szCs w:val="28"/>
          <w:rtl/>
          <w:lang w:bidi="fa-IR"/>
        </w:rPr>
        <w:t>و پژوهشی داوطلب</w:t>
      </w:r>
      <w:r w:rsidR="003226F9">
        <w:rPr>
          <w:rFonts w:cs="B Nazanin" w:hint="cs"/>
          <w:b/>
          <w:bCs/>
          <w:sz w:val="28"/>
          <w:szCs w:val="28"/>
          <w:rtl/>
          <w:lang w:bidi="fa-IR"/>
        </w:rPr>
        <w:t xml:space="preserve"> استعداد درخشان</w:t>
      </w:r>
    </w:p>
    <w:p w14:paraId="7CAD09BC" w14:textId="77777777" w:rsidR="009238C7" w:rsidRPr="00F66485" w:rsidRDefault="00331D81" w:rsidP="00A07FDC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>مرحله</w:t>
      </w:r>
      <w:r w:rsidR="00C8103B" w:rsidRPr="00F66485">
        <w:rPr>
          <w:rFonts w:cs="B Nazanin" w:hint="cs"/>
          <w:b/>
          <w:bCs/>
          <w:sz w:val="28"/>
          <w:szCs w:val="28"/>
          <w:rtl/>
          <w:lang w:bidi="fa-IR"/>
        </w:rPr>
        <w:t xml:space="preserve"> دوم آزمون نیمه متمرکز دوره دکتری </w:t>
      </w:r>
      <w:r w:rsidR="00C8103B" w:rsidRPr="00F66485">
        <w:rPr>
          <w:rFonts w:cs="B Nazanin"/>
          <w:b/>
          <w:bCs/>
          <w:sz w:val="28"/>
          <w:szCs w:val="28"/>
          <w:lang w:bidi="fa-IR"/>
        </w:rPr>
        <w:t>(</w:t>
      </w:r>
      <w:proofErr w:type="spellStart"/>
      <w:r w:rsidR="00C8103B" w:rsidRPr="00F66485">
        <w:rPr>
          <w:rFonts w:cs="B Nazanin"/>
          <w:b/>
          <w:bCs/>
          <w:sz w:val="28"/>
          <w:szCs w:val="28"/>
          <w:lang w:bidi="fa-IR"/>
        </w:rPr>
        <w:t>Ph.D</w:t>
      </w:r>
      <w:proofErr w:type="spellEnd"/>
      <w:r w:rsidR="00C8103B" w:rsidRPr="00F66485">
        <w:rPr>
          <w:rFonts w:cs="B Nazanin"/>
          <w:b/>
          <w:bCs/>
          <w:sz w:val="28"/>
          <w:szCs w:val="28"/>
          <w:lang w:bidi="fa-IR"/>
        </w:rPr>
        <w:t>)</w:t>
      </w:r>
      <w:r w:rsidR="00A07FDC" w:rsidRPr="00F66485">
        <w:rPr>
          <w:rFonts w:cs="B Nazanin"/>
          <w:b/>
          <w:bCs/>
          <w:noProof/>
          <w:sz w:val="32"/>
          <w:szCs w:val="32"/>
          <w:rtl/>
        </w:rPr>
        <w:t xml:space="preserve"> </w:t>
      </w:r>
    </w:p>
    <w:p w14:paraId="155B7805" w14:textId="77777777" w:rsidR="00B50640" w:rsidRPr="00F66485" w:rsidRDefault="00B50640" w:rsidP="00FA7CB9">
      <w:pPr>
        <w:bidi/>
        <w:jc w:val="center"/>
        <w:rPr>
          <w:rFonts w:cs="B Nazanin"/>
          <w:b/>
          <w:bCs/>
          <w:sz w:val="26"/>
          <w:szCs w:val="26"/>
          <w:rtl/>
          <w:lang w:bidi="fa-IR"/>
        </w:rPr>
      </w:pPr>
    </w:p>
    <w:p w14:paraId="21A6B970" w14:textId="77777777" w:rsidR="009E77D2" w:rsidRPr="00F66485" w:rsidRDefault="009E77D2" w:rsidP="00382EC0">
      <w:pPr>
        <w:bidi/>
        <w:ind w:left="-902"/>
        <w:jc w:val="both"/>
        <w:rPr>
          <w:rFonts w:cs="B Nazanin"/>
          <w:b/>
          <w:bCs/>
          <w:sz w:val="28"/>
          <w:szCs w:val="28"/>
          <w:lang w:bidi="fa-IR"/>
        </w:rPr>
      </w:pPr>
    </w:p>
    <w:p w14:paraId="45DFE69A" w14:textId="653AF3C5" w:rsidR="009238C7" w:rsidRPr="00F66485" w:rsidRDefault="009238C7" w:rsidP="009E77D2">
      <w:pPr>
        <w:bidi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>الف) مشخصات فردی</w:t>
      </w:r>
    </w:p>
    <w:tbl>
      <w:tblPr>
        <w:bidiVisual/>
        <w:tblW w:w="5573" w:type="pct"/>
        <w:tblInd w:w="-930" w:type="dxa"/>
        <w:tblBorders>
          <w:top w:val="single" w:sz="12" w:space="0" w:color="auto"/>
          <w:left w:val="single" w:sz="12" w:space="0" w:color="auto"/>
          <w:bottom w:val="single" w:sz="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5"/>
        <w:gridCol w:w="5134"/>
      </w:tblGrid>
      <w:tr w:rsidR="00F66485" w:rsidRPr="00F66485" w14:paraId="73ED47E2" w14:textId="77777777" w:rsidTr="002568C5">
        <w:tc>
          <w:tcPr>
            <w:tcW w:w="2517" w:type="pct"/>
          </w:tcPr>
          <w:p w14:paraId="399E88AC" w14:textId="3C22C911" w:rsidR="009238C7" w:rsidRPr="00F66485" w:rsidRDefault="009238C7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و نام خانوادگی</w:t>
            </w:r>
            <w:r w:rsidR="005010F7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  <w:r w:rsidR="0049445C" w:rsidRPr="00F66485">
              <w:rPr>
                <w:rFonts w:cs="B Nazanin"/>
                <w:b/>
                <w:bCs/>
                <w:sz w:val="22"/>
                <w:szCs w:val="22"/>
                <w:lang w:bidi="fa-IR"/>
              </w:rPr>
              <w:t xml:space="preserve"> </w:t>
            </w:r>
          </w:p>
        </w:tc>
        <w:tc>
          <w:tcPr>
            <w:tcW w:w="2483" w:type="pct"/>
          </w:tcPr>
          <w:p w14:paraId="11EE0973" w14:textId="5016F4FB" w:rsidR="009238C7" w:rsidRPr="00F66485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تولد:</w:t>
            </w:r>
          </w:p>
        </w:tc>
      </w:tr>
      <w:tr w:rsidR="00F66485" w:rsidRPr="00F66485" w14:paraId="684F1E11" w14:textId="77777777" w:rsidTr="002568C5">
        <w:tc>
          <w:tcPr>
            <w:tcW w:w="2517" w:type="pct"/>
          </w:tcPr>
          <w:p w14:paraId="70EB9166" w14:textId="17FBF8EB" w:rsidR="00B50640" w:rsidRPr="00F66485" w:rsidRDefault="00A5215C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وضعیت تاهل: متاهل </w:t>
            </w:r>
            <w:r w:rsidRPr="00F66485">
              <w:rPr>
                <w:rFonts w:cs="B Nazanin" w:hint="cs"/>
                <w:b/>
                <w:bCs/>
                <w:sz w:val="20"/>
                <w:szCs w:val="20"/>
                <w:lang w:bidi="fa-IR"/>
              </w:rPr>
              <w:sym w:font="Wingdings" w:char="F06F"/>
            </w: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 مجرد </w:t>
            </w:r>
            <w:r w:rsidRPr="00F66485">
              <w:rPr>
                <w:rFonts w:cs="B Nazanin" w:hint="cs"/>
                <w:b/>
                <w:bCs/>
                <w:sz w:val="20"/>
                <w:szCs w:val="20"/>
                <w:lang w:bidi="fa-IR"/>
              </w:rPr>
              <w:sym w:font="Wingdings" w:char="F06F"/>
            </w: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  </w:t>
            </w:r>
          </w:p>
        </w:tc>
        <w:tc>
          <w:tcPr>
            <w:tcW w:w="2483" w:type="pct"/>
          </w:tcPr>
          <w:p w14:paraId="1835F044" w14:textId="1BC12777" w:rsidR="00B50640" w:rsidRPr="00F66485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ضعیت نظام وظیفه:</w:t>
            </w:r>
            <w:r w:rsidR="0049445C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</w:tr>
      <w:tr w:rsidR="00F66485" w:rsidRPr="00F66485" w14:paraId="24BFEB44" w14:textId="77777777" w:rsidTr="002568C5">
        <w:tc>
          <w:tcPr>
            <w:tcW w:w="2517" w:type="pct"/>
          </w:tcPr>
          <w:p w14:paraId="3E416950" w14:textId="01463867" w:rsidR="009238C7" w:rsidRPr="00F66485" w:rsidRDefault="003226F9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لفن تماس:</w:t>
            </w:r>
          </w:p>
        </w:tc>
        <w:tc>
          <w:tcPr>
            <w:tcW w:w="2483" w:type="pct"/>
          </w:tcPr>
          <w:p w14:paraId="6E71F48E" w14:textId="77777777" w:rsidR="009238C7" w:rsidRPr="00F66485" w:rsidRDefault="004A7A9F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شماره داوطلب:</w:t>
            </w:r>
          </w:p>
        </w:tc>
      </w:tr>
      <w:tr w:rsidR="00F66485" w:rsidRPr="00F66485" w14:paraId="05759F7F" w14:textId="77777777" w:rsidTr="002568C5">
        <w:tc>
          <w:tcPr>
            <w:tcW w:w="2517" w:type="pct"/>
            <w:tcBorders>
              <w:bottom w:val="single" w:sz="12" w:space="0" w:color="auto"/>
            </w:tcBorders>
          </w:tcPr>
          <w:p w14:paraId="5648AF1F" w14:textId="24BCD62E" w:rsidR="00B50640" w:rsidRPr="00F66485" w:rsidRDefault="00A5215C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آدرس محل سکونت فعلی:</w:t>
            </w:r>
          </w:p>
        </w:tc>
        <w:tc>
          <w:tcPr>
            <w:tcW w:w="2483" w:type="pct"/>
            <w:tcBorders>
              <w:bottom w:val="single" w:sz="12" w:space="0" w:color="auto"/>
            </w:tcBorders>
          </w:tcPr>
          <w:p w14:paraId="3D732595" w14:textId="137D5EC0" w:rsidR="00B50640" w:rsidRPr="00F66485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آدرس الکترونیکی</w:t>
            </w:r>
            <w:r w:rsidR="004F6F06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قابل دسترس</w:t>
            </w: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  <w:r w:rsidR="0026611D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</w:tr>
    </w:tbl>
    <w:p w14:paraId="69D7ECB2" w14:textId="76C0E412" w:rsidR="00242CEE" w:rsidRPr="00F66485" w:rsidRDefault="00EA5D0D" w:rsidP="001A52B0">
      <w:pPr>
        <w:bidi/>
        <w:ind w:left="-864" w:right="-357"/>
        <w:rPr>
          <w:rFonts w:cs="B Nazanin"/>
          <w:b/>
          <w:bCs/>
          <w:sz w:val="22"/>
          <w:szCs w:val="22"/>
          <w:rtl/>
          <w:lang w:bidi="fa-IR"/>
        </w:rPr>
      </w:pPr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  <w:r w:rsidR="00242CEE" w:rsidRPr="00F66485">
        <w:rPr>
          <w:rFonts w:cs="B Nazanin" w:hint="cs"/>
          <w:b/>
          <w:bCs/>
          <w:sz w:val="22"/>
          <w:szCs w:val="22"/>
          <w:rtl/>
          <w:lang w:bidi="fa-IR"/>
        </w:rPr>
        <w:t>توجه:</w:t>
      </w:r>
      <w:r w:rsidR="00242CEE" w:rsidRPr="00F66485">
        <w:rPr>
          <w:rFonts w:cs="B Nazanin" w:hint="cs"/>
          <w:sz w:val="22"/>
          <w:szCs w:val="22"/>
          <w:rtl/>
          <w:lang w:bidi="fa-IR"/>
        </w:rPr>
        <w:t xml:space="preserve"> پذیرش دانشجویان دکتری به صورت تمام وقت امکان پذیر خواهد بود و تعهد حضور تمام وقت </w:t>
      </w:r>
      <w:proofErr w:type="spellStart"/>
      <w:r w:rsidR="00242CEE" w:rsidRPr="00F66485">
        <w:rPr>
          <w:rFonts w:cs="B Nazanin" w:hint="cs"/>
          <w:sz w:val="22"/>
          <w:szCs w:val="22"/>
          <w:rtl/>
          <w:lang w:bidi="fa-IR"/>
        </w:rPr>
        <w:t>الزامی</w:t>
      </w:r>
      <w:proofErr w:type="spellEnd"/>
      <w:r w:rsidR="00242CEE" w:rsidRPr="00F66485">
        <w:rPr>
          <w:rFonts w:cs="B Nazanin" w:hint="cs"/>
          <w:sz w:val="22"/>
          <w:szCs w:val="22"/>
          <w:rtl/>
          <w:lang w:bidi="fa-IR"/>
        </w:rPr>
        <w:t xml:space="preserve"> است</w:t>
      </w:r>
    </w:p>
    <w:p w14:paraId="1BA05696" w14:textId="77777777" w:rsidR="00242CEE" w:rsidRPr="00F66485" w:rsidRDefault="00242CEE" w:rsidP="00EB21DF">
      <w:pPr>
        <w:bidi/>
        <w:ind w:left="-902" w:right="-357"/>
        <w:jc w:val="both"/>
        <w:rPr>
          <w:rFonts w:cs="B Nazanin"/>
          <w:sz w:val="22"/>
          <w:szCs w:val="22"/>
          <w:lang w:bidi="fa-IR"/>
        </w:rPr>
      </w:pPr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>توجه:</w:t>
      </w:r>
      <w:r w:rsidRPr="00F66485">
        <w:rPr>
          <w:rFonts w:cs="B Nazanin" w:hint="cs"/>
          <w:sz w:val="22"/>
          <w:szCs w:val="22"/>
          <w:rtl/>
          <w:lang w:bidi="fa-IR"/>
        </w:rPr>
        <w:t xml:space="preserve"> کلیه موارد ذکر شده در بندهای "ب" و "ج" مندرج در این فرم صرفا با ارائه اصل مدرک معتبر قابل ارزیابی می باشد. بدیهی است داوطلب باید در صورت ضرورت اصل مدرک را نیز ارائه نماید.</w:t>
      </w:r>
    </w:p>
    <w:p w14:paraId="224E554A" w14:textId="77777777" w:rsidR="00A550FA" w:rsidRPr="00F66485" w:rsidRDefault="00A550FA" w:rsidP="00A550FA">
      <w:pPr>
        <w:bidi/>
        <w:ind w:left="-902" w:right="-357"/>
        <w:jc w:val="both"/>
        <w:rPr>
          <w:rFonts w:cs="B Nazanin"/>
          <w:sz w:val="22"/>
          <w:szCs w:val="22"/>
          <w:lang w:bidi="fa-IR"/>
        </w:rPr>
      </w:pPr>
    </w:p>
    <w:p w14:paraId="71267DE0" w14:textId="77777777" w:rsidR="00382EC0" w:rsidRPr="00F66485" w:rsidRDefault="00382EC0" w:rsidP="00B82756">
      <w:pPr>
        <w:bidi/>
        <w:ind w:right="-360"/>
        <w:jc w:val="both"/>
        <w:rPr>
          <w:rFonts w:cs="B Nazanin"/>
          <w:sz w:val="16"/>
          <w:szCs w:val="16"/>
          <w:rtl/>
          <w:lang w:bidi="fa-IR"/>
        </w:rPr>
      </w:pPr>
    </w:p>
    <w:p w14:paraId="6CB7DBDB" w14:textId="77777777" w:rsidR="00AC1B78" w:rsidRPr="00F66485" w:rsidRDefault="005D103D" w:rsidP="00FA7CB9">
      <w:pPr>
        <w:bidi/>
        <w:ind w:left="-902"/>
        <w:jc w:val="both"/>
        <w:rPr>
          <w:rFonts w:cs="B Nazanin"/>
          <w:b/>
          <w:bCs/>
          <w:sz w:val="28"/>
          <w:szCs w:val="28"/>
          <w:lang w:bidi="fa-IR"/>
        </w:rPr>
      </w:pP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>ب) سوابق آموزشی</w:t>
      </w:r>
    </w:p>
    <w:p w14:paraId="330D2D54" w14:textId="77777777" w:rsidR="009E77D2" w:rsidRPr="00F66485" w:rsidRDefault="009E77D2" w:rsidP="009E77D2">
      <w:pPr>
        <w:bidi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647A4689" w14:textId="77777777" w:rsidR="00EB21DF" w:rsidRPr="00F66485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>1- پایان نامه ها</w:t>
      </w:r>
    </w:p>
    <w:tbl>
      <w:tblPr>
        <w:bidiVisual/>
        <w:tblW w:w="10065" w:type="dxa"/>
        <w:tblInd w:w="-9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1418"/>
        <w:gridCol w:w="1567"/>
        <w:gridCol w:w="1134"/>
        <w:gridCol w:w="1162"/>
        <w:gridCol w:w="1240"/>
      </w:tblGrid>
      <w:tr w:rsidR="00F66485" w:rsidRPr="00F66485" w14:paraId="53FC9F78" w14:textId="77777777" w:rsidTr="000906A9">
        <w:trPr>
          <w:trHeight w:val="314"/>
        </w:trPr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bottom"/>
          </w:tcPr>
          <w:p w14:paraId="41F0D7DA" w14:textId="77777777" w:rsidR="00474107" w:rsidRPr="00F66485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قطع تحصیلی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4F95971E" w14:textId="77777777" w:rsidR="00474107" w:rsidRPr="00F66485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شته- گرایش</w:t>
            </w:r>
          </w:p>
        </w:tc>
        <w:tc>
          <w:tcPr>
            <w:tcW w:w="1567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38D33A55" w14:textId="77777777" w:rsidR="00474107" w:rsidRPr="00F66485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دانشگاه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1A719FF4" w14:textId="77777777" w:rsidR="00474107" w:rsidRPr="00F66485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عدل کل</w:t>
            </w: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14121BA6" w14:textId="77777777" w:rsidR="00474107" w:rsidRPr="00F66485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شروع</w:t>
            </w:r>
          </w:p>
        </w:tc>
        <w:tc>
          <w:tcPr>
            <w:tcW w:w="124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5BB7823" w14:textId="77777777" w:rsidR="00474107" w:rsidRPr="00F66485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خاتمه</w:t>
            </w:r>
          </w:p>
        </w:tc>
      </w:tr>
      <w:tr w:rsidR="00F66485" w:rsidRPr="00F66485" w14:paraId="63307896" w14:textId="77777777" w:rsidTr="000906A9">
        <w:tc>
          <w:tcPr>
            <w:tcW w:w="3544" w:type="dxa"/>
            <w:tcBorders>
              <w:top w:val="single" w:sz="12" w:space="0" w:color="auto"/>
              <w:left w:val="single" w:sz="12" w:space="0" w:color="auto"/>
            </w:tcBorders>
          </w:tcPr>
          <w:p w14:paraId="1D7EA6BF" w14:textId="77777777" w:rsidR="00474107" w:rsidRPr="00F66485" w:rsidRDefault="00474107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</w:t>
            </w:r>
          </w:p>
        </w:tc>
        <w:tc>
          <w:tcPr>
            <w:tcW w:w="1418" w:type="dxa"/>
            <w:tcBorders>
              <w:top w:val="single" w:sz="12" w:space="0" w:color="auto"/>
            </w:tcBorders>
          </w:tcPr>
          <w:p w14:paraId="1ECFB34C" w14:textId="7F2A0AB4" w:rsidR="00474107" w:rsidRPr="00F66485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67" w:type="dxa"/>
            <w:tcBorders>
              <w:top w:val="single" w:sz="12" w:space="0" w:color="auto"/>
            </w:tcBorders>
          </w:tcPr>
          <w:p w14:paraId="211E3025" w14:textId="4D2AD494" w:rsidR="00474107" w:rsidRPr="00F66485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1E29C480" w14:textId="52276A6E" w:rsidR="00474107" w:rsidRPr="00F66485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</w:tcBorders>
          </w:tcPr>
          <w:p w14:paraId="436419CC" w14:textId="45C5D920" w:rsidR="00474107" w:rsidRPr="00F66485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40" w:type="dxa"/>
            <w:tcBorders>
              <w:top w:val="single" w:sz="12" w:space="0" w:color="auto"/>
              <w:right w:val="single" w:sz="12" w:space="0" w:color="auto"/>
            </w:tcBorders>
          </w:tcPr>
          <w:p w14:paraId="723E82E5" w14:textId="356383D9" w:rsidR="00474107" w:rsidRPr="00F66485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177339AE" w14:textId="77777777" w:rsidTr="000906A9">
        <w:tc>
          <w:tcPr>
            <w:tcW w:w="3544" w:type="dxa"/>
            <w:tcBorders>
              <w:left w:val="single" w:sz="12" w:space="0" w:color="auto"/>
            </w:tcBorders>
          </w:tcPr>
          <w:p w14:paraId="558EF3D3" w14:textId="77777777" w:rsidR="00BE26A9" w:rsidRPr="00F66485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عنوان پروژه کارشناسی: </w:t>
            </w:r>
          </w:p>
        </w:tc>
        <w:tc>
          <w:tcPr>
            <w:tcW w:w="6521" w:type="dxa"/>
            <w:gridSpan w:val="5"/>
            <w:tcBorders>
              <w:right w:val="single" w:sz="12" w:space="0" w:color="auto"/>
            </w:tcBorders>
          </w:tcPr>
          <w:p w14:paraId="682CBD9E" w14:textId="0AE98C89" w:rsidR="00BE26A9" w:rsidRPr="00F66485" w:rsidRDefault="00BE26A9" w:rsidP="008223D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06F34E58" w14:textId="77777777" w:rsidTr="000906A9">
        <w:tc>
          <w:tcPr>
            <w:tcW w:w="3544" w:type="dxa"/>
            <w:tcBorders>
              <w:left w:val="single" w:sz="12" w:space="0" w:color="auto"/>
              <w:bottom w:val="single" w:sz="12" w:space="0" w:color="auto"/>
            </w:tcBorders>
          </w:tcPr>
          <w:p w14:paraId="3A78958A" w14:textId="77777777" w:rsidR="00BE26A9" w:rsidRPr="00F66485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 راهنما و نمره:</w:t>
            </w:r>
          </w:p>
        </w:tc>
        <w:tc>
          <w:tcPr>
            <w:tcW w:w="6521" w:type="dxa"/>
            <w:gridSpan w:val="5"/>
            <w:tcBorders>
              <w:bottom w:val="single" w:sz="12" w:space="0" w:color="auto"/>
              <w:right w:val="single" w:sz="12" w:space="0" w:color="auto"/>
            </w:tcBorders>
          </w:tcPr>
          <w:p w14:paraId="3F0D93FE" w14:textId="3CC12209" w:rsidR="00BE26A9" w:rsidRPr="00F66485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5C29C9A1" w14:textId="77777777" w:rsidTr="000906A9">
        <w:tc>
          <w:tcPr>
            <w:tcW w:w="3544" w:type="dxa"/>
            <w:tcBorders>
              <w:top w:val="single" w:sz="12" w:space="0" w:color="auto"/>
              <w:left w:val="single" w:sz="12" w:space="0" w:color="auto"/>
            </w:tcBorders>
          </w:tcPr>
          <w:p w14:paraId="3F113BFE" w14:textId="77777777" w:rsidR="00BE26A9" w:rsidRPr="00F66485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 ارشد</w:t>
            </w:r>
            <w:r w:rsidR="00B82756" w:rsidRPr="00F66485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(چکیده ضمیمه شود.)</w:t>
            </w:r>
          </w:p>
        </w:tc>
        <w:tc>
          <w:tcPr>
            <w:tcW w:w="1418" w:type="dxa"/>
            <w:tcBorders>
              <w:top w:val="single" w:sz="12" w:space="0" w:color="auto"/>
            </w:tcBorders>
          </w:tcPr>
          <w:p w14:paraId="133757B1" w14:textId="77777777" w:rsidR="00BE26A9" w:rsidRPr="00F66485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67" w:type="dxa"/>
            <w:tcBorders>
              <w:top w:val="single" w:sz="12" w:space="0" w:color="auto"/>
            </w:tcBorders>
          </w:tcPr>
          <w:p w14:paraId="4D2BE1AA" w14:textId="77777777" w:rsidR="00BE26A9" w:rsidRPr="00F66485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277D11B9" w14:textId="77777777" w:rsidR="00BE26A9" w:rsidRPr="00F66485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</w:tcBorders>
          </w:tcPr>
          <w:p w14:paraId="041DAD51" w14:textId="77777777" w:rsidR="00BE26A9" w:rsidRPr="00F66485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40" w:type="dxa"/>
            <w:tcBorders>
              <w:top w:val="single" w:sz="12" w:space="0" w:color="auto"/>
              <w:right w:val="single" w:sz="12" w:space="0" w:color="auto"/>
            </w:tcBorders>
          </w:tcPr>
          <w:p w14:paraId="018EBE5E" w14:textId="77777777" w:rsidR="00BE26A9" w:rsidRPr="00F66485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67F205B7" w14:textId="77777777" w:rsidTr="000906A9">
        <w:tc>
          <w:tcPr>
            <w:tcW w:w="3544" w:type="dxa"/>
            <w:tcBorders>
              <w:left w:val="single" w:sz="12" w:space="0" w:color="auto"/>
            </w:tcBorders>
          </w:tcPr>
          <w:p w14:paraId="4A290925" w14:textId="77777777" w:rsidR="00BE26A9" w:rsidRPr="00F66485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عنوان </w:t>
            </w:r>
            <w:r w:rsidR="008F423F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پایان نامه</w:t>
            </w: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کارشناسی ارشد: </w:t>
            </w:r>
          </w:p>
        </w:tc>
        <w:tc>
          <w:tcPr>
            <w:tcW w:w="6521" w:type="dxa"/>
            <w:gridSpan w:val="5"/>
            <w:tcBorders>
              <w:right w:val="single" w:sz="12" w:space="0" w:color="auto"/>
            </w:tcBorders>
          </w:tcPr>
          <w:p w14:paraId="2350A5B6" w14:textId="58438AEF" w:rsidR="00BE26A9" w:rsidRPr="00F66485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025EF9F9" w14:textId="77777777" w:rsidTr="000906A9">
        <w:tc>
          <w:tcPr>
            <w:tcW w:w="3544" w:type="dxa"/>
            <w:tcBorders>
              <w:left w:val="single" w:sz="12" w:space="0" w:color="auto"/>
            </w:tcBorders>
          </w:tcPr>
          <w:p w14:paraId="4AD22C13" w14:textId="77777777" w:rsidR="00BE26A9" w:rsidRPr="00F66485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 راهنما و نمره:</w:t>
            </w:r>
          </w:p>
        </w:tc>
        <w:tc>
          <w:tcPr>
            <w:tcW w:w="6521" w:type="dxa"/>
            <w:gridSpan w:val="5"/>
            <w:tcBorders>
              <w:right w:val="single" w:sz="12" w:space="0" w:color="auto"/>
            </w:tcBorders>
          </w:tcPr>
          <w:p w14:paraId="7BF1B2A2" w14:textId="3235E098" w:rsidR="00BE26A9" w:rsidRPr="00F66485" w:rsidRDefault="00BE26A9" w:rsidP="00FA7CB9">
            <w:pPr>
              <w:bidi/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49EB13C9" w14:textId="77777777" w:rsidTr="000906A9">
        <w:tc>
          <w:tcPr>
            <w:tcW w:w="3544" w:type="dxa"/>
            <w:tcBorders>
              <w:left w:val="single" w:sz="12" w:space="0" w:color="auto"/>
              <w:bottom w:val="single" w:sz="12" w:space="0" w:color="auto"/>
            </w:tcBorders>
          </w:tcPr>
          <w:p w14:paraId="10A88885" w14:textId="77777777" w:rsidR="00990092" w:rsidRPr="00F66485" w:rsidRDefault="00990092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 مشاور:</w:t>
            </w:r>
          </w:p>
        </w:tc>
        <w:tc>
          <w:tcPr>
            <w:tcW w:w="6521" w:type="dxa"/>
            <w:gridSpan w:val="5"/>
            <w:tcBorders>
              <w:bottom w:val="single" w:sz="12" w:space="0" w:color="auto"/>
              <w:right w:val="single" w:sz="12" w:space="0" w:color="auto"/>
            </w:tcBorders>
          </w:tcPr>
          <w:p w14:paraId="2C8A1F9A" w14:textId="5A9B2309" w:rsidR="00990092" w:rsidRPr="00F66485" w:rsidRDefault="00990092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1B27E9A4" w14:textId="77777777" w:rsidR="009E77D2" w:rsidRPr="00F66485" w:rsidRDefault="009E77D2" w:rsidP="00C645E6">
      <w:pPr>
        <w:pStyle w:val="ListParagraph"/>
        <w:bidi/>
        <w:spacing w:before="96" w:line="288" w:lineRule="auto"/>
        <w:ind w:left="-902"/>
        <w:jc w:val="lowKashida"/>
        <w:rPr>
          <w:rFonts w:cs="B Nazanin"/>
          <w:b/>
          <w:bCs/>
          <w:lang w:bidi="fa-IR"/>
        </w:rPr>
      </w:pPr>
    </w:p>
    <w:p w14:paraId="2B2FF90F" w14:textId="1B90C024" w:rsidR="00EB21DF" w:rsidRPr="00F66485" w:rsidRDefault="00EB21DF" w:rsidP="009E77D2">
      <w:pPr>
        <w:pStyle w:val="ListParagraph"/>
        <w:bidi/>
        <w:spacing w:before="96" w:line="288" w:lineRule="auto"/>
        <w:ind w:left="-902"/>
        <w:jc w:val="lowKashida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 xml:space="preserve">2- </w:t>
      </w:r>
      <w:r w:rsidR="00D71550" w:rsidRPr="00F66485">
        <w:rPr>
          <w:rFonts w:cs="B Nazanin" w:hint="cs"/>
          <w:b/>
          <w:bCs/>
          <w:rtl/>
          <w:lang w:bidi="fa-IR"/>
        </w:rPr>
        <w:t>اولویت</w:t>
      </w:r>
      <w:r w:rsidRPr="00F66485">
        <w:rPr>
          <w:rFonts w:cs="B Nazanin" w:hint="cs"/>
          <w:b/>
          <w:bCs/>
          <w:rtl/>
          <w:lang w:bidi="fa-IR"/>
        </w:rPr>
        <w:t xml:space="preserve"> های داوطلب</w:t>
      </w:r>
    </w:p>
    <w:p w14:paraId="6A726DFE" w14:textId="500D2D44" w:rsidR="000906A9" w:rsidRPr="00F66485" w:rsidRDefault="004F6F06" w:rsidP="00EB21DF">
      <w:pPr>
        <w:bidi/>
        <w:spacing w:before="96" w:line="288" w:lineRule="auto"/>
        <w:ind w:left="-902" w:right="-357"/>
        <w:jc w:val="lowKashida"/>
        <w:rPr>
          <w:rFonts w:cs="B Nazanin"/>
          <w:sz w:val="20"/>
          <w:szCs w:val="20"/>
          <w:lang w:bidi="fa-IR"/>
        </w:rPr>
      </w:pPr>
      <w:r w:rsidRPr="00F66485">
        <w:rPr>
          <w:rFonts w:cs="B Nazanin" w:hint="cs"/>
          <w:sz w:val="20"/>
          <w:szCs w:val="20"/>
          <w:u w:val="single"/>
          <w:rtl/>
          <w:lang w:bidi="fa-IR"/>
        </w:rPr>
        <w:t xml:space="preserve">نام دانشگاه های </w:t>
      </w:r>
      <w:r w:rsidR="003226F9">
        <w:rPr>
          <w:rFonts w:cs="B Nazanin" w:hint="cs"/>
          <w:sz w:val="20"/>
          <w:szCs w:val="20"/>
          <w:u w:val="single"/>
          <w:rtl/>
          <w:lang w:bidi="fa-IR"/>
        </w:rPr>
        <w:t>انتخاب شده</w:t>
      </w:r>
      <w:r w:rsidRPr="00F66485">
        <w:rPr>
          <w:rFonts w:cs="B Nazanin" w:hint="cs"/>
          <w:sz w:val="20"/>
          <w:szCs w:val="20"/>
          <w:rtl/>
          <w:lang w:bidi="fa-IR"/>
        </w:rPr>
        <w:t xml:space="preserve"> به ترتیب اولویت</w:t>
      </w:r>
      <w:r w:rsidR="00B82756" w:rsidRPr="00F66485">
        <w:rPr>
          <w:rFonts w:cs="B Nazanin" w:hint="cs"/>
          <w:sz w:val="20"/>
          <w:szCs w:val="20"/>
          <w:rtl/>
          <w:lang w:bidi="fa-IR"/>
        </w:rPr>
        <w:t xml:space="preserve">: </w:t>
      </w:r>
    </w:p>
    <w:tbl>
      <w:tblPr>
        <w:bidiVisual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98"/>
        <w:gridCol w:w="3098"/>
        <w:gridCol w:w="3100"/>
      </w:tblGrid>
      <w:tr w:rsidR="00F66485" w:rsidRPr="00F66485" w14:paraId="548FA726" w14:textId="77777777" w:rsidTr="00EB21DF">
        <w:tc>
          <w:tcPr>
            <w:tcW w:w="1666" w:type="pct"/>
            <w:shd w:val="clear" w:color="auto" w:fill="auto"/>
          </w:tcPr>
          <w:p w14:paraId="42F2964B" w14:textId="77777777" w:rsidR="000906A9" w:rsidRPr="00F66485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1-</w:t>
            </w:r>
          </w:p>
        </w:tc>
        <w:tc>
          <w:tcPr>
            <w:tcW w:w="1666" w:type="pct"/>
            <w:shd w:val="clear" w:color="auto" w:fill="auto"/>
          </w:tcPr>
          <w:p w14:paraId="6F7CA019" w14:textId="77777777" w:rsidR="000906A9" w:rsidRPr="00F66485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2-</w:t>
            </w:r>
          </w:p>
        </w:tc>
        <w:tc>
          <w:tcPr>
            <w:tcW w:w="1667" w:type="pct"/>
            <w:shd w:val="clear" w:color="auto" w:fill="auto"/>
          </w:tcPr>
          <w:p w14:paraId="1B16CBA8" w14:textId="77777777" w:rsidR="000906A9" w:rsidRPr="00F66485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3-</w:t>
            </w:r>
          </w:p>
        </w:tc>
      </w:tr>
      <w:tr w:rsidR="00F66485" w:rsidRPr="00F66485" w14:paraId="7818A577" w14:textId="77777777" w:rsidTr="00EB21DF">
        <w:tc>
          <w:tcPr>
            <w:tcW w:w="1666" w:type="pct"/>
            <w:shd w:val="clear" w:color="auto" w:fill="auto"/>
          </w:tcPr>
          <w:p w14:paraId="260C42B6" w14:textId="77777777" w:rsidR="000906A9" w:rsidRPr="00F66485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4-</w:t>
            </w:r>
          </w:p>
        </w:tc>
        <w:tc>
          <w:tcPr>
            <w:tcW w:w="1666" w:type="pct"/>
            <w:shd w:val="clear" w:color="auto" w:fill="auto"/>
          </w:tcPr>
          <w:p w14:paraId="3F67F4CB" w14:textId="77777777" w:rsidR="000906A9" w:rsidRPr="00F66485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5-</w:t>
            </w:r>
          </w:p>
        </w:tc>
        <w:tc>
          <w:tcPr>
            <w:tcW w:w="1667" w:type="pct"/>
            <w:shd w:val="clear" w:color="auto" w:fill="auto"/>
          </w:tcPr>
          <w:p w14:paraId="1226DDD3" w14:textId="77777777" w:rsidR="000906A9" w:rsidRPr="00F66485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6-</w:t>
            </w:r>
          </w:p>
        </w:tc>
      </w:tr>
    </w:tbl>
    <w:p w14:paraId="2AD5B318" w14:textId="77777777" w:rsidR="003226F9" w:rsidRDefault="003226F9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</w:p>
    <w:p w14:paraId="3DDDCF46" w14:textId="52FF6515" w:rsidR="00B82756" w:rsidRPr="00F66485" w:rsidRDefault="00EB21DF" w:rsidP="003226F9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>3- نمرات</w:t>
      </w:r>
    </w:p>
    <w:tbl>
      <w:tblPr>
        <w:tblStyle w:val="TableGrid"/>
        <w:bidiVisual/>
        <w:tblW w:w="10213" w:type="dxa"/>
        <w:tblInd w:w="-99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19"/>
        <w:gridCol w:w="1142"/>
        <w:gridCol w:w="3961"/>
        <w:gridCol w:w="1291"/>
      </w:tblGrid>
      <w:tr w:rsidR="00F66485" w:rsidRPr="00F66485" w14:paraId="46EF1D37" w14:textId="77777777" w:rsidTr="00E87ED2">
        <w:tc>
          <w:tcPr>
            <w:tcW w:w="4961" w:type="dxa"/>
            <w:gridSpan w:val="2"/>
          </w:tcPr>
          <w:p w14:paraId="01657E82" w14:textId="31BFD4F6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نمرات دروس </w:t>
            </w:r>
            <w:r w:rsidR="004F6F06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اصلی</w:t>
            </w:r>
            <w:r w:rsidR="00487513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</w:t>
            </w:r>
            <w:r w:rsidR="004F6F06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(4 مورد از مهمترین دروس)</w:t>
            </w:r>
          </w:p>
        </w:tc>
        <w:tc>
          <w:tcPr>
            <w:tcW w:w="5252" w:type="dxa"/>
            <w:gridSpan w:val="2"/>
          </w:tcPr>
          <w:p w14:paraId="2DB2FF0B" w14:textId="0D49B3CE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نمرات دروس </w:t>
            </w:r>
            <w:r w:rsidR="00487513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اصلی </w:t>
            </w: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 ارشد</w:t>
            </w:r>
          </w:p>
        </w:tc>
      </w:tr>
      <w:tr w:rsidR="00F66485" w:rsidRPr="00F66485" w14:paraId="2EECEE54" w14:textId="77777777" w:rsidTr="00E87ED2">
        <w:tc>
          <w:tcPr>
            <w:tcW w:w="3819" w:type="dxa"/>
          </w:tcPr>
          <w:p w14:paraId="5E40B29D" w14:textId="77777777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درس</w:t>
            </w:r>
          </w:p>
        </w:tc>
        <w:tc>
          <w:tcPr>
            <w:tcW w:w="1142" w:type="dxa"/>
          </w:tcPr>
          <w:p w14:paraId="73111B48" w14:textId="77777777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مره</w:t>
            </w:r>
          </w:p>
        </w:tc>
        <w:tc>
          <w:tcPr>
            <w:tcW w:w="3961" w:type="dxa"/>
          </w:tcPr>
          <w:p w14:paraId="725088B9" w14:textId="77777777" w:rsidR="00BE26A9" w:rsidRPr="00F66485" w:rsidRDefault="00487513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نام درس </w:t>
            </w:r>
          </w:p>
        </w:tc>
        <w:tc>
          <w:tcPr>
            <w:tcW w:w="1291" w:type="dxa"/>
          </w:tcPr>
          <w:p w14:paraId="169A0CE2" w14:textId="77777777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مره</w:t>
            </w:r>
          </w:p>
        </w:tc>
      </w:tr>
      <w:tr w:rsidR="00F66485" w:rsidRPr="00F66485" w14:paraId="48346B28" w14:textId="77777777" w:rsidTr="00E87ED2">
        <w:tc>
          <w:tcPr>
            <w:tcW w:w="3819" w:type="dxa"/>
          </w:tcPr>
          <w:p w14:paraId="50B9F4DE" w14:textId="36ADA0E3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14:paraId="08F3BAC6" w14:textId="0E17809C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14:paraId="0950F468" w14:textId="3C22620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14:paraId="01BCEF49" w14:textId="64B62E7D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230D25FC" w14:textId="77777777" w:rsidTr="00E87ED2">
        <w:tc>
          <w:tcPr>
            <w:tcW w:w="3819" w:type="dxa"/>
          </w:tcPr>
          <w:p w14:paraId="1DFFBABF" w14:textId="2934909A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14:paraId="76ABFA5D" w14:textId="174E12D1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14:paraId="3EB0BED7" w14:textId="6B9A3E1F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14:paraId="1D961E17" w14:textId="3E01F17E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53E0BDB9" w14:textId="77777777" w:rsidTr="00E87ED2">
        <w:tc>
          <w:tcPr>
            <w:tcW w:w="3819" w:type="dxa"/>
          </w:tcPr>
          <w:p w14:paraId="433CCE74" w14:textId="77777777" w:rsidR="004F6F06" w:rsidRPr="00F66485" w:rsidRDefault="004F6F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14:paraId="0EC917FA" w14:textId="77777777" w:rsidR="004F6F06" w:rsidRPr="00F66485" w:rsidRDefault="004F6F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14:paraId="53A99182" w14:textId="77777777" w:rsidR="004F6F06" w:rsidRPr="00F66485" w:rsidRDefault="004F6F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14:paraId="2B401134" w14:textId="77777777" w:rsidR="004F6F06" w:rsidRPr="00F66485" w:rsidRDefault="004F6F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384F8B8B" w14:textId="77777777" w:rsidTr="00E87ED2">
        <w:tc>
          <w:tcPr>
            <w:tcW w:w="3819" w:type="dxa"/>
          </w:tcPr>
          <w:p w14:paraId="4A76EEEA" w14:textId="1C5D48B2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14:paraId="4FB873F4" w14:textId="6EE683DB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14:paraId="72453586" w14:textId="6337CDFE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14:paraId="6423465F" w14:textId="609C3205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5EA935F3" w14:textId="77777777" w:rsidR="00BE26A9" w:rsidRPr="00F66485" w:rsidRDefault="00BE26A9" w:rsidP="00FA7CB9">
      <w:pPr>
        <w:bidi/>
        <w:ind w:left="-360"/>
        <w:jc w:val="both"/>
        <w:rPr>
          <w:rFonts w:cs="B Nazanin"/>
          <w:b/>
          <w:bCs/>
          <w:sz w:val="16"/>
          <w:szCs w:val="16"/>
          <w:rtl/>
          <w:lang w:bidi="fa-IR"/>
        </w:rPr>
      </w:pPr>
    </w:p>
    <w:p w14:paraId="1C879F0B" w14:textId="77777777" w:rsidR="00E252B4" w:rsidRPr="00F66485" w:rsidRDefault="00EB21DF" w:rsidP="00FA7CB9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>4</w:t>
      </w:r>
      <w:r w:rsidR="003F5703" w:rsidRPr="00F66485">
        <w:rPr>
          <w:rFonts w:cs="B Nazanin" w:hint="cs"/>
          <w:b/>
          <w:bCs/>
          <w:rtl/>
          <w:lang w:bidi="fa-IR"/>
        </w:rPr>
        <w:t>-</w:t>
      </w:r>
      <w:r w:rsidR="00EB24C6" w:rsidRPr="00F66485">
        <w:rPr>
          <w:rFonts w:cs="B Nazanin" w:hint="cs"/>
          <w:b/>
          <w:bCs/>
          <w:rtl/>
          <w:lang w:bidi="fa-IR"/>
        </w:rPr>
        <w:t xml:space="preserve"> مدرک زبان</w:t>
      </w:r>
    </w:p>
    <w:tbl>
      <w:tblPr>
        <w:bidiVisual/>
        <w:tblW w:w="10213" w:type="dxa"/>
        <w:tblInd w:w="-96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77"/>
        <w:gridCol w:w="2214"/>
        <w:gridCol w:w="2214"/>
        <w:gridCol w:w="2608"/>
      </w:tblGrid>
      <w:tr w:rsidR="00F66485" w:rsidRPr="00F66485" w14:paraId="3F2EA768" w14:textId="77777777" w:rsidTr="00B52AFC">
        <w:tc>
          <w:tcPr>
            <w:tcW w:w="3177" w:type="dxa"/>
            <w:vAlign w:val="center"/>
          </w:tcPr>
          <w:p w14:paraId="19ED34D4" w14:textId="77777777" w:rsidR="00EB24C6" w:rsidRPr="00F66485" w:rsidRDefault="00EB24C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آزمون</w:t>
            </w:r>
          </w:p>
        </w:tc>
        <w:tc>
          <w:tcPr>
            <w:tcW w:w="2214" w:type="dxa"/>
            <w:vAlign w:val="center"/>
          </w:tcPr>
          <w:p w14:paraId="3C105599" w14:textId="77777777" w:rsidR="00EB24C6" w:rsidRPr="00F66485" w:rsidRDefault="00EB24C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مره اخذ شده</w:t>
            </w:r>
          </w:p>
        </w:tc>
        <w:tc>
          <w:tcPr>
            <w:tcW w:w="2214" w:type="dxa"/>
            <w:vAlign w:val="center"/>
          </w:tcPr>
          <w:p w14:paraId="59B0AB58" w14:textId="77777777" w:rsidR="00EB24C6" w:rsidRPr="00F66485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آزمون</w:t>
            </w:r>
          </w:p>
        </w:tc>
        <w:tc>
          <w:tcPr>
            <w:tcW w:w="2608" w:type="dxa"/>
            <w:vAlign w:val="center"/>
          </w:tcPr>
          <w:p w14:paraId="69AA23DC" w14:textId="77777777" w:rsidR="00EB24C6" w:rsidRPr="00F66485" w:rsidRDefault="00EB24C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وضیحات</w:t>
            </w:r>
          </w:p>
        </w:tc>
      </w:tr>
      <w:tr w:rsidR="00F66485" w:rsidRPr="00F66485" w14:paraId="07577E0D" w14:textId="77777777" w:rsidTr="00B52AFC">
        <w:tc>
          <w:tcPr>
            <w:tcW w:w="3177" w:type="dxa"/>
            <w:vAlign w:val="center"/>
          </w:tcPr>
          <w:p w14:paraId="7BD91D9D" w14:textId="77777777" w:rsidR="00EB24C6" w:rsidRPr="00F66485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lang w:bidi="fa-IR"/>
              </w:rPr>
            </w:pPr>
          </w:p>
        </w:tc>
        <w:tc>
          <w:tcPr>
            <w:tcW w:w="2214" w:type="dxa"/>
            <w:vAlign w:val="center"/>
          </w:tcPr>
          <w:p w14:paraId="53521242" w14:textId="77777777" w:rsidR="00EB24C6" w:rsidRPr="00F66485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214" w:type="dxa"/>
            <w:vAlign w:val="center"/>
          </w:tcPr>
          <w:p w14:paraId="0E93627E" w14:textId="77777777" w:rsidR="00EB24C6" w:rsidRPr="00F66485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608" w:type="dxa"/>
            <w:vAlign w:val="center"/>
          </w:tcPr>
          <w:p w14:paraId="4736408F" w14:textId="77777777" w:rsidR="00EB24C6" w:rsidRPr="00F66485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4280C8EB" w14:textId="77777777" w:rsidTr="00B52AFC">
        <w:tc>
          <w:tcPr>
            <w:tcW w:w="3177" w:type="dxa"/>
            <w:vAlign w:val="center"/>
          </w:tcPr>
          <w:p w14:paraId="428B72DE" w14:textId="77777777" w:rsidR="000164E6" w:rsidRPr="00F66485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214" w:type="dxa"/>
            <w:vAlign w:val="center"/>
          </w:tcPr>
          <w:p w14:paraId="7AC286B0" w14:textId="77777777" w:rsidR="000164E6" w:rsidRPr="00F66485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214" w:type="dxa"/>
            <w:vAlign w:val="center"/>
          </w:tcPr>
          <w:p w14:paraId="13B5F830" w14:textId="77777777" w:rsidR="000164E6" w:rsidRPr="00F66485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608" w:type="dxa"/>
            <w:vAlign w:val="center"/>
          </w:tcPr>
          <w:p w14:paraId="46FF12CB" w14:textId="77777777" w:rsidR="000164E6" w:rsidRPr="00F66485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1EA87761" w14:textId="77777777" w:rsidTr="00FF54BC">
        <w:tc>
          <w:tcPr>
            <w:tcW w:w="10213" w:type="dxa"/>
            <w:gridSpan w:val="4"/>
          </w:tcPr>
          <w:p w14:paraId="61A8AAAC" w14:textId="77777777" w:rsidR="00B52AFC" w:rsidRPr="00F66485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هارتهای زبان انگلیسی [از 1 (ضعیف)تا 5 (قوی)]</w:t>
            </w:r>
          </w:p>
        </w:tc>
      </w:tr>
      <w:tr w:rsidR="00F66485" w:rsidRPr="00F66485" w14:paraId="471D608E" w14:textId="77777777" w:rsidTr="00B52AFC">
        <w:tc>
          <w:tcPr>
            <w:tcW w:w="3177" w:type="dxa"/>
          </w:tcPr>
          <w:p w14:paraId="3FF8977C" w14:textId="77777777" w:rsidR="00B52AFC" w:rsidRPr="00F66485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مهارت خواندن: </w:t>
            </w:r>
          </w:p>
        </w:tc>
        <w:tc>
          <w:tcPr>
            <w:tcW w:w="2214" w:type="dxa"/>
          </w:tcPr>
          <w:p w14:paraId="3ED84252" w14:textId="77777777" w:rsidR="00B52AFC" w:rsidRPr="00F66485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>مهارت نوشتن:</w:t>
            </w:r>
          </w:p>
        </w:tc>
        <w:tc>
          <w:tcPr>
            <w:tcW w:w="2214" w:type="dxa"/>
          </w:tcPr>
          <w:p w14:paraId="09750834" w14:textId="77777777" w:rsidR="00B52AFC" w:rsidRPr="00F66485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>مهارت گفتاری:</w:t>
            </w:r>
          </w:p>
        </w:tc>
        <w:tc>
          <w:tcPr>
            <w:tcW w:w="2608" w:type="dxa"/>
          </w:tcPr>
          <w:p w14:paraId="69C86025" w14:textId="77777777" w:rsidR="00B52AFC" w:rsidRPr="00F66485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>مهارت شنیداری:</w:t>
            </w:r>
          </w:p>
        </w:tc>
      </w:tr>
    </w:tbl>
    <w:p w14:paraId="4D0DFDC1" w14:textId="7E4FFEE1" w:rsidR="00B52AFC" w:rsidRPr="00F66485" w:rsidRDefault="004F6F06" w:rsidP="00D95F80">
      <w:pPr>
        <w:bidi/>
        <w:ind w:left="-864"/>
        <w:jc w:val="both"/>
        <w:rPr>
          <w:rFonts w:cs="B Nazanin"/>
          <w:sz w:val="22"/>
          <w:szCs w:val="22"/>
          <w:lang w:bidi="fa-IR"/>
        </w:rPr>
      </w:pPr>
      <w:r w:rsidRPr="00F66485">
        <w:rPr>
          <w:rFonts w:cs="B Nazanin" w:hint="cs"/>
          <w:sz w:val="22"/>
          <w:szCs w:val="22"/>
          <w:rtl/>
          <w:lang w:bidi="fa-IR"/>
        </w:rPr>
        <w:t xml:space="preserve">* </w:t>
      </w:r>
      <w:r w:rsidR="00D95F80" w:rsidRPr="00F66485">
        <w:rPr>
          <w:rFonts w:cs="B Nazanin" w:hint="cs"/>
          <w:sz w:val="22"/>
          <w:szCs w:val="22"/>
          <w:rtl/>
          <w:lang w:bidi="fa-IR"/>
        </w:rPr>
        <w:t xml:space="preserve">مدارک قابل قبول: </w:t>
      </w:r>
      <w:r w:rsidR="00D95F80" w:rsidRPr="00F66485">
        <w:rPr>
          <w:rFonts w:cs="B Nazanin"/>
          <w:sz w:val="22"/>
          <w:szCs w:val="22"/>
          <w:lang w:bidi="fa-IR"/>
        </w:rPr>
        <w:t xml:space="preserve">TOLIMO, TOFEL (Paper, Computer, IBT), IELTS, MSRT (MCHE) </w:t>
      </w:r>
    </w:p>
    <w:tbl>
      <w:tblPr>
        <w:tblpPr w:leftFromText="180" w:rightFromText="180" w:vertAnchor="text" w:horzAnchor="page" w:tblpX="1846" w:tblpY="3"/>
        <w:bidiVisual/>
        <w:tblW w:w="26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79"/>
      </w:tblGrid>
      <w:tr w:rsidR="00F66485" w:rsidRPr="00F66485" w14:paraId="42B9DFD0" w14:textId="77777777" w:rsidTr="00EB21DF">
        <w:trPr>
          <w:cantSplit/>
          <w:trHeight w:val="348"/>
        </w:trPr>
        <w:tc>
          <w:tcPr>
            <w:tcW w:w="2679" w:type="dxa"/>
            <w:vAlign w:val="center"/>
          </w:tcPr>
          <w:p w14:paraId="2CCCAA9C" w14:textId="77777777" w:rsidR="00B24FE4" w:rsidRPr="00F66485" w:rsidRDefault="00B24FE4" w:rsidP="00EB21D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6FCC10CA" w14:textId="77777777" w:rsidR="000F543E" w:rsidRPr="00F66485" w:rsidRDefault="00B24FE4" w:rsidP="00870AF4">
      <w:pPr>
        <w:bidi/>
        <w:ind w:left="-360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نمره کل امتیاز </w:t>
      </w:r>
      <w:r w:rsidR="00F93D95" w:rsidRPr="00F66485">
        <w:rPr>
          <w:rFonts w:cs="B Nazanin" w:hint="cs"/>
          <w:b/>
          <w:bCs/>
          <w:sz w:val="22"/>
          <w:szCs w:val="22"/>
          <w:rtl/>
          <w:lang w:bidi="fa-IR"/>
        </w:rPr>
        <w:t>آموزشی</w:t>
      </w:r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 داوطلب (</w:t>
      </w:r>
      <w:proofErr w:type="spellStart"/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>لطفا</w:t>
      </w:r>
      <w:proofErr w:type="spellEnd"/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 در این قسمت چیزی نوشته نشود)</w:t>
      </w:r>
    </w:p>
    <w:p w14:paraId="02AD1A9C" w14:textId="77777777" w:rsidR="00870AF4" w:rsidRPr="00F66485" w:rsidRDefault="00870AF4" w:rsidP="00870AF4">
      <w:pPr>
        <w:bidi/>
        <w:ind w:left="-360"/>
        <w:jc w:val="both"/>
        <w:rPr>
          <w:rFonts w:cs="B Nazanin"/>
          <w:b/>
          <w:bCs/>
          <w:sz w:val="10"/>
          <w:szCs w:val="10"/>
          <w:rtl/>
          <w:lang w:bidi="fa-IR"/>
        </w:rPr>
      </w:pPr>
    </w:p>
    <w:p w14:paraId="5D6F1B51" w14:textId="77777777" w:rsidR="00EB21DF" w:rsidRPr="00F66485" w:rsidRDefault="00EB21DF" w:rsidP="00EB21DF">
      <w:pPr>
        <w:bidi/>
        <w:ind w:left="-900"/>
        <w:jc w:val="both"/>
        <w:rPr>
          <w:rFonts w:cs="B Nazanin"/>
          <w:b/>
          <w:bCs/>
          <w:lang w:bidi="fa-IR"/>
        </w:rPr>
      </w:pPr>
    </w:p>
    <w:p w14:paraId="0A77D99B" w14:textId="77777777" w:rsidR="00006293" w:rsidRPr="00F66485" w:rsidRDefault="00006293" w:rsidP="00EB21DF">
      <w:pPr>
        <w:bidi/>
        <w:ind w:left="-900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>ج) سوابق پژوهشی</w:t>
      </w:r>
    </w:p>
    <w:p w14:paraId="58A56D23" w14:textId="77777777" w:rsidR="00FF4592" w:rsidRPr="00F66485" w:rsidRDefault="00FF4592" w:rsidP="00FF4592">
      <w:pPr>
        <w:bidi/>
        <w:ind w:left="-900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32E3C75B" w14:textId="77777777" w:rsidR="00FD215F" w:rsidRPr="00F66485" w:rsidRDefault="00FD215F" w:rsidP="00FA7CB9">
      <w:pPr>
        <w:pStyle w:val="ListParagraph"/>
        <w:numPr>
          <w:ilvl w:val="0"/>
          <w:numId w:val="5"/>
        </w:numPr>
        <w:bidi/>
        <w:ind w:right="-720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 xml:space="preserve">مقالات در مجلات علمی معتبر داخلی و خارجی و یا کنفرانس ها و سمینارها و همایش های داخلی و خارجی </w:t>
      </w:r>
    </w:p>
    <w:p w14:paraId="6763C2CD" w14:textId="77777777" w:rsidR="00B52AFC" w:rsidRPr="00F66485" w:rsidRDefault="00EB21DF" w:rsidP="00B52AFC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t>بخش اول</w:t>
      </w:r>
      <w:r w:rsidR="00FD215F" w:rsidRPr="00F66485">
        <w:rPr>
          <w:rFonts w:cs="B Nazanin" w:hint="cs"/>
          <w:b/>
          <w:bCs/>
          <w:sz w:val="26"/>
          <w:szCs w:val="26"/>
          <w:rtl/>
          <w:lang w:bidi="fa-IR"/>
        </w:rPr>
        <w:t>- مقالات چاپ شده</w:t>
      </w:r>
    </w:p>
    <w:tbl>
      <w:tblPr>
        <w:bidiVisual/>
        <w:tblW w:w="5425" w:type="pct"/>
        <w:tblInd w:w="-78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7"/>
        <w:gridCol w:w="547"/>
        <w:gridCol w:w="1717"/>
        <w:gridCol w:w="320"/>
        <w:gridCol w:w="282"/>
        <w:gridCol w:w="2128"/>
        <w:gridCol w:w="449"/>
        <w:gridCol w:w="634"/>
        <w:gridCol w:w="634"/>
        <w:gridCol w:w="501"/>
        <w:gridCol w:w="1125"/>
        <w:gridCol w:w="451"/>
        <w:gridCol w:w="549"/>
      </w:tblGrid>
      <w:tr w:rsidR="00F66485" w:rsidRPr="00F66485" w14:paraId="335788DC" w14:textId="77777777" w:rsidTr="00EB21DF">
        <w:trPr>
          <w:cantSplit/>
          <w:trHeight w:val="1635"/>
        </w:trPr>
        <w:tc>
          <w:tcPr>
            <w:tcW w:w="361" w:type="pct"/>
            <w:vMerge w:val="restart"/>
            <w:vAlign w:val="center"/>
          </w:tcPr>
          <w:p w14:paraId="79351D04" w14:textId="2A3A3DF7" w:rsidR="001F1059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272" w:type="pct"/>
            <w:vMerge w:val="restart"/>
            <w:vAlign w:val="center"/>
          </w:tcPr>
          <w:p w14:paraId="05A72DE6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</w:t>
            </w:r>
            <w:r w:rsidRPr="00F66485">
              <w:rPr>
                <w:rFonts w:cs="B Nazanin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853" w:type="pct"/>
            <w:vMerge w:val="restart"/>
            <w:vAlign w:val="center"/>
          </w:tcPr>
          <w:p w14:paraId="79988560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قاله</w:t>
            </w:r>
          </w:p>
        </w:tc>
        <w:tc>
          <w:tcPr>
            <w:tcW w:w="299" w:type="pct"/>
            <w:gridSpan w:val="2"/>
            <w:textDirection w:val="btLr"/>
            <w:vAlign w:val="center"/>
          </w:tcPr>
          <w:p w14:paraId="6B41B63F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ستخرج از پایان نامه</w:t>
            </w:r>
          </w:p>
        </w:tc>
        <w:tc>
          <w:tcPr>
            <w:tcW w:w="1057" w:type="pct"/>
            <w:vMerge w:val="restart"/>
            <w:vAlign w:val="center"/>
          </w:tcPr>
          <w:p w14:paraId="52F99130" w14:textId="25D5A0BB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جل</w:t>
            </w:r>
            <w:r w:rsidR="00A550FA"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ه</w:t>
            </w:r>
          </w:p>
        </w:tc>
        <w:tc>
          <w:tcPr>
            <w:tcW w:w="223" w:type="pct"/>
            <w:vMerge w:val="restart"/>
            <w:textDirection w:val="btLr"/>
            <w:vAlign w:val="center"/>
          </w:tcPr>
          <w:p w14:paraId="4B43B37B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سال انتشار</w:t>
            </w:r>
          </w:p>
        </w:tc>
        <w:tc>
          <w:tcPr>
            <w:tcW w:w="315" w:type="pct"/>
            <w:vMerge w:val="restart"/>
            <w:vAlign w:val="center"/>
          </w:tcPr>
          <w:p w14:paraId="7F4955BD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چندمین سری </w:t>
            </w:r>
            <w:r w:rsidRPr="00F66485">
              <w:rPr>
                <w:rFonts w:cs="B Nazanin"/>
                <w:b/>
                <w:bCs/>
                <w:sz w:val="20"/>
                <w:szCs w:val="20"/>
                <w:lang w:bidi="fa-IR"/>
              </w:rPr>
              <w:t>(Vol)</w:t>
            </w:r>
          </w:p>
        </w:tc>
        <w:tc>
          <w:tcPr>
            <w:tcW w:w="315" w:type="pct"/>
            <w:vMerge w:val="restart"/>
            <w:vAlign w:val="center"/>
          </w:tcPr>
          <w:p w14:paraId="3B6B2E9E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چندمین شماره </w:t>
            </w:r>
            <w:r w:rsidRPr="00F66485">
              <w:rPr>
                <w:rFonts w:cs="B Nazanin"/>
                <w:b/>
                <w:bCs/>
                <w:sz w:val="20"/>
                <w:szCs w:val="20"/>
                <w:lang w:bidi="fa-IR"/>
              </w:rPr>
              <w:t>(No)</w:t>
            </w:r>
          </w:p>
        </w:tc>
        <w:tc>
          <w:tcPr>
            <w:tcW w:w="249" w:type="pct"/>
            <w:vMerge w:val="restart"/>
            <w:textDirection w:val="btLr"/>
          </w:tcPr>
          <w:p w14:paraId="19E84016" w14:textId="77777777" w:rsidR="001F1059" w:rsidRPr="00F66485" w:rsidRDefault="001F1059" w:rsidP="001F1059">
            <w:pPr>
              <w:bidi/>
              <w:jc w:val="center"/>
              <w:rPr>
                <w:b/>
                <w:bCs/>
                <w:sz w:val="16"/>
                <w:szCs w:val="16"/>
                <w:lang w:bidi="fa-IR"/>
              </w:rPr>
            </w:pPr>
            <w:r w:rsidRPr="00F66485">
              <w:rPr>
                <w:b/>
                <w:bCs/>
                <w:sz w:val="16"/>
                <w:szCs w:val="16"/>
                <w:lang w:bidi="fa-IR"/>
              </w:rPr>
              <w:t>Impact Factor</w:t>
            </w:r>
          </w:p>
          <w:p w14:paraId="7DEF59EA" w14:textId="77777777" w:rsidR="001F1059" w:rsidRPr="00F66485" w:rsidRDefault="001F1059" w:rsidP="001F1059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F66485">
              <w:rPr>
                <w:b/>
                <w:bCs/>
                <w:sz w:val="16"/>
                <w:szCs w:val="16"/>
                <w:lang w:bidi="fa-IR"/>
              </w:rPr>
              <w:t>&amp;</w:t>
            </w:r>
            <w:r w:rsidRPr="00F6648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F66485">
              <w:rPr>
                <w:b/>
                <w:bCs/>
                <w:sz w:val="16"/>
                <w:szCs w:val="16"/>
                <w:lang w:bidi="fa-IR"/>
              </w:rPr>
              <w:t>Quartile</w:t>
            </w:r>
            <w:r w:rsidR="00EB21DF" w:rsidRPr="00F66485">
              <w:rPr>
                <w:b/>
                <w:bCs/>
                <w:sz w:val="16"/>
                <w:szCs w:val="16"/>
                <w:lang w:bidi="fa-IR"/>
              </w:rPr>
              <w:t>**</w:t>
            </w:r>
          </w:p>
        </w:tc>
        <w:tc>
          <w:tcPr>
            <w:tcW w:w="559" w:type="pct"/>
            <w:vMerge w:val="restart"/>
            <w:textDirection w:val="btLr"/>
            <w:vAlign w:val="center"/>
          </w:tcPr>
          <w:p w14:paraId="6259629D" w14:textId="77777777" w:rsidR="001F1059" w:rsidRPr="00F66485" w:rsidRDefault="001F1059" w:rsidP="001F1059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نویسندگان</w:t>
            </w:r>
          </w:p>
          <w:p w14:paraId="1A28FD93" w14:textId="77777777" w:rsidR="001F1059" w:rsidRPr="00F66485" w:rsidRDefault="001F1059" w:rsidP="001F1059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  <w:vMerge w:val="restart"/>
            <w:textDirection w:val="btLr"/>
            <w:vAlign w:val="center"/>
          </w:tcPr>
          <w:p w14:paraId="3194B064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  <w:tc>
          <w:tcPr>
            <w:tcW w:w="273" w:type="pct"/>
            <w:vMerge w:val="restart"/>
            <w:vAlign w:val="center"/>
          </w:tcPr>
          <w:p w14:paraId="303FCAD0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متیاز</w:t>
            </w:r>
          </w:p>
          <w:p w14:paraId="1A546947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F66485"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در این قسمت چیزی </w:t>
            </w:r>
            <w:proofErr w:type="spellStart"/>
            <w:r w:rsidRPr="00F66485">
              <w:rPr>
                <w:rFonts w:cs="B Nazanin" w:hint="cs"/>
                <w:sz w:val="16"/>
                <w:szCs w:val="16"/>
                <w:rtl/>
                <w:lang w:bidi="fa-IR"/>
              </w:rPr>
              <w:t>ننویسید</w:t>
            </w:r>
            <w:proofErr w:type="spellEnd"/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F66485" w:rsidRPr="00F66485" w14:paraId="4C3B420D" w14:textId="77777777" w:rsidTr="00EB21DF">
        <w:trPr>
          <w:cantSplit/>
          <w:trHeight w:val="260"/>
        </w:trPr>
        <w:tc>
          <w:tcPr>
            <w:tcW w:w="361" w:type="pct"/>
            <w:vMerge/>
            <w:vAlign w:val="center"/>
          </w:tcPr>
          <w:p w14:paraId="402A1F03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  <w:vMerge/>
            <w:vAlign w:val="center"/>
          </w:tcPr>
          <w:p w14:paraId="2AF48DAF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  <w:vMerge/>
            <w:vAlign w:val="center"/>
          </w:tcPr>
          <w:p w14:paraId="02EC3304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  <w:vAlign w:val="center"/>
          </w:tcPr>
          <w:p w14:paraId="3A6DDC06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له</w:t>
            </w:r>
          </w:p>
        </w:tc>
        <w:tc>
          <w:tcPr>
            <w:tcW w:w="140" w:type="pct"/>
          </w:tcPr>
          <w:p w14:paraId="239E952C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یر</w:t>
            </w:r>
          </w:p>
        </w:tc>
        <w:tc>
          <w:tcPr>
            <w:tcW w:w="1057" w:type="pct"/>
            <w:vMerge/>
            <w:vAlign w:val="center"/>
          </w:tcPr>
          <w:p w14:paraId="15CD6BF0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  <w:vMerge/>
            <w:textDirection w:val="btLr"/>
            <w:vAlign w:val="center"/>
          </w:tcPr>
          <w:p w14:paraId="04B29D73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  <w:vMerge/>
          </w:tcPr>
          <w:p w14:paraId="534EEE49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  <w:vMerge/>
          </w:tcPr>
          <w:p w14:paraId="1618587D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  <w:vMerge/>
          </w:tcPr>
          <w:p w14:paraId="3F077173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  <w:vMerge/>
            <w:vAlign w:val="center"/>
          </w:tcPr>
          <w:p w14:paraId="1B9831E7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  <w:vMerge/>
            <w:textDirection w:val="btLr"/>
            <w:vAlign w:val="center"/>
          </w:tcPr>
          <w:p w14:paraId="38BF3EB0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  <w:vMerge/>
            <w:vAlign w:val="center"/>
          </w:tcPr>
          <w:p w14:paraId="1BD4C2A0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07542792" w14:textId="77777777" w:rsidTr="00EB21DF">
        <w:trPr>
          <w:cantSplit/>
          <w:trHeight w:val="314"/>
        </w:trPr>
        <w:tc>
          <w:tcPr>
            <w:tcW w:w="361" w:type="pct"/>
          </w:tcPr>
          <w:p w14:paraId="26974417" w14:textId="7C171E8B" w:rsidR="001F1059" w:rsidRPr="00F66485" w:rsidRDefault="00A550FA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72" w:type="pct"/>
          </w:tcPr>
          <w:p w14:paraId="141BFB8D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108E17DB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3635F8E9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4F9AE001" w14:textId="01DD985E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057" w:type="pct"/>
          </w:tcPr>
          <w:p w14:paraId="03906CA5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56A4A718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05AB238E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117FBE47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6CB36C67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3A52979D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0D8F46F8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4CA23EE8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482282E8" w14:textId="77777777" w:rsidTr="00EB21DF">
        <w:trPr>
          <w:cantSplit/>
          <w:trHeight w:val="314"/>
        </w:trPr>
        <w:tc>
          <w:tcPr>
            <w:tcW w:w="361" w:type="pct"/>
          </w:tcPr>
          <w:p w14:paraId="585C4638" w14:textId="1DFBC3B1" w:rsidR="00A550FA" w:rsidRPr="00F66485" w:rsidRDefault="00A550FA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272" w:type="pct"/>
          </w:tcPr>
          <w:p w14:paraId="66FEBEEA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55EEF86A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4BBCD971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26EEA336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057" w:type="pct"/>
          </w:tcPr>
          <w:p w14:paraId="2BF81C52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68633720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4146AF73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4FC5AD09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6D8C1F70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339EFE7B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759572A5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015C2C77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262A604F" w14:textId="77777777" w:rsidTr="00EB21DF">
        <w:trPr>
          <w:cantSplit/>
          <w:trHeight w:val="314"/>
        </w:trPr>
        <w:tc>
          <w:tcPr>
            <w:tcW w:w="361" w:type="pct"/>
          </w:tcPr>
          <w:p w14:paraId="765020A0" w14:textId="5E8F2741" w:rsidR="00A550FA" w:rsidRPr="00F66485" w:rsidRDefault="00A550FA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272" w:type="pct"/>
          </w:tcPr>
          <w:p w14:paraId="7B00900F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5FA38C0E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2040D1A0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71B6A71C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057" w:type="pct"/>
          </w:tcPr>
          <w:p w14:paraId="0735E206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392CB59B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033FC258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400F64F0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29A02328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7F718973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41B2EB67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07FD942E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546FE76C" w14:textId="77777777" w:rsidTr="00EB21DF">
        <w:trPr>
          <w:cantSplit/>
          <w:trHeight w:val="314"/>
        </w:trPr>
        <w:tc>
          <w:tcPr>
            <w:tcW w:w="361" w:type="pct"/>
          </w:tcPr>
          <w:p w14:paraId="056F6EB2" w14:textId="34E1CD2B" w:rsidR="00A550FA" w:rsidRPr="00F66485" w:rsidRDefault="00A550FA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272" w:type="pct"/>
          </w:tcPr>
          <w:p w14:paraId="1EF6528C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6AC97AF5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4E7EE863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75A600A4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057" w:type="pct"/>
          </w:tcPr>
          <w:p w14:paraId="7C739C3E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7A3E02B6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37FAFAA0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326DA55E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336DC770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1588E7AF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402CEFCD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16F87367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422BB812" w14:textId="77777777" w:rsidTr="00EB21DF">
        <w:trPr>
          <w:cantSplit/>
          <w:trHeight w:val="314"/>
        </w:trPr>
        <w:tc>
          <w:tcPr>
            <w:tcW w:w="361" w:type="pct"/>
          </w:tcPr>
          <w:p w14:paraId="459D163D" w14:textId="24C0F4E1" w:rsidR="001F1059" w:rsidRPr="00F66485" w:rsidRDefault="00FF4592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272" w:type="pct"/>
          </w:tcPr>
          <w:p w14:paraId="366AEF0A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3F61140C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0A4AD9CB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7491F485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14:paraId="1E5E7FDD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2A5C0A58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28058945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776FD17D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17C495CF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6BB3E12A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6ED20696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0A538BED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2241747D" w14:textId="77777777" w:rsidR="00EB21DF" w:rsidRPr="00F66485" w:rsidRDefault="00C4231D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lang w:bidi="fa-IR"/>
        </w:rPr>
      </w:pPr>
      <w:r w:rsidRPr="00F66485">
        <w:rPr>
          <w:rFonts w:cs="B Nazanin" w:hint="cs"/>
          <w:b/>
          <w:bCs/>
          <w:sz w:val="18"/>
          <w:szCs w:val="18"/>
          <w:vertAlign w:val="superscript"/>
          <w:rtl/>
          <w:lang w:bidi="fa-IR"/>
        </w:rPr>
        <w:t>*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Pr="00F66485">
        <w:rPr>
          <w:rFonts w:cs="B Nazanin" w:hint="cs"/>
          <w:b/>
          <w:bCs/>
          <w:sz w:val="16"/>
          <w:szCs w:val="16"/>
          <w:rtl/>
          <w:lang w:bidi="fa-IR"/>
        </w:rPr>
        <w:t>نوع شامل: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="00EB21DF"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F66485">
        <w:rPr>
          <w:rFonts w:cs="B Nazanin"/>
          <w:b/>
          <w:bCs/>
          <w:sz w:val="18"/>
          <w:szCs w:val="18"/>
          <w:lang w:bidi="fa-IR"/>
        </w:rPr>
        <w:t>ISI</w:t>
      </w:r>
      <w:r w:rsidR="00EB21DF"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دارای </w:t>
      </w:r>
      <w:r w:rsidR="00EB21DF" w:rsidRPr="00F66485">
        <w:rPr>
          <w:rFonts w:cs="B Nazanin"/>
          <w:b/>
          <w:bCs/>
          <w:sz w:val="18"/>
          <w:szCs w:val="18"/>
          <w:lang w:bidi="fa-IR"/>
        </w:rPr>
        <w:t>Impact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>،</w:t>
      </w:r>
      <w:r w:rsidR="00EB21DF"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مقالات </w:t>
      </w:r>
      <w:r w:rsidRPr="00F66485">
        <w:rPr>
          <w:rFonts w:cs="B Nazanin"/>
          <w:b/>
          <w:bCs/>
          <w:sz w:val="18"/>
          <w:szCs w:val="18"/>
          <w:lang w:bidi="fa-IR"/>
        </w:rPr>
        <w:t>ISC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، </w:t>
      </w:r>
      <w:r w:rsidR="00EB21DF"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>علمی-پژوهشی (وزارت علوم)</w:t>
      </w:r>
      <w:r w:rsidR="00EB21DF"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</w:t>
      </w:r>
      <w:r w:rsidR="00EB21DF" w:rsidRPr="00F66485">
        <w:rPr>
          <w:rFonts w:cs="B Nazanin"/>
          <w:b/>
          <w:bCs/>
          <w:sz w:val="18"/>
          <w:szCs w:val="18"/>
          <w:lang w:bidi="fa-IR"/>
        </w:rPr>
        <w:t>SCOPUS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و سایر است.</w:t>
      </w:r>
      <w:r w:rsidR="00B52AFC"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</w:p>
    <w:p w14:paraId="441EB31B" w14:textId="77777777" w:rsidR="00FD215F" w:rsidRPr="00F66485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rtl/>
          <w:lang w:bidi="fa-IR"/>
        </w:rPr>
      </w:pPr>
      <w:r w:rsidRPr="00F66485">
        <w:rPr>
          <w:rFonts w:cs="B Nazanin"/>
          <w:b/>
          <w:bCs/>
          <w:sz w:val="18"/>
          <w:szCs w:val="18"/>
          <w:vertAlign w:val="superscript"/>
          <w:lang w:bidi="fa-IR"/>
        </w:rPr>
        <w:t>**</w:t>
      </w:r>
      <w:proofErr w:type="spellStart"/>
      <w:r w:rsidR="00B52AFC" w:rsidRPr="00F66485">
        <w:rPr>
          <w:rFonts w:cs="B Nazanin" w:hint="cs"/>
          <w:sz w:val="22"/>
          <w:szCs w:val="22"/>
          <w:rtl/>
          <w:lang w:bidi="fa-IR"/>
        </w:rPr>
        <w:t>لطفا</w:t>
      </w:r>
      <w:proofErr w:type="spellEnd"/>
      <w:r w:rsidR="00B52AFC" w:rsidRPr="00F66485">
        <w:rPr>
          <w:rFonts w:cs="B Nazanin" w:hint="cs"/>
          <w:sz w:val="22"/>
          <w:szCs w:val="22"/>
          <w:rtl/>
          <w:lang w:bidi="fa-IR"/>
        </w:rPr>
        <w:t xml:space="preserve"> </w:t>
      </w:r>
      <w:r w:rsidR="00B52AFC" w:rsidRPr="00F66485">
        <w:rPr>
          <w:rFonts w:cs="B Nazanin"/>
          <w:sz w:val="18"/>
          <w:szCs w:val="18"/>
          <w:lang w:bidi="fa-IR"/>
        </w:rPr>
        <w:t>Impact Factor</w:t>
      </w:r>
      <w:r w:rsidR="00B52AFC" w:rsidRPr="00F66485">
        <w:rPr>
          <w:rFonts w:cs="B Nazanin" w:hint="cs"/>
          <w:sz w:val="18"/>
          <w:szCs w:val="18"/>
          <w:rtl/>
          <w:lang w:bidi="fa-IR"/>
        </w:rPr>
        <w:t xml:space="preserve"> مجلات </w:t>
      </w:r>
      <w:r w:rsidR="00B52AFC" w:rsidRPr="00F66485">
        <w:rPr>
          <w:rFonts w:cs="B Nazanin"/>
          <w:sz w:val="18"/>
          <w:szCs w:val="18"/>
          <w:lang w:bidi="fa-IR"/>
        </w:rPr>
        <w:t>ISI</w:t>
      </w:r>
      <w:r w:rsidR="00B52AFC" w:rsidRPr="00F66485">
        <w:rPr>
          <w:rFonts w:cs="B Nazanin" w:hint="cs"/>
          <w:sz w:val="18"/>
          <w:szCs w:val="18"/>
          <w:rtl/>
          <w:lang w:bidi="fa-IR"/>
        </w:rPr>
        <w:t xml:space="preserve"> از لیست </w:t>
      </w:r>
      <w:r w:rsidR="00B52AFC" w:rsidRPr="00F66485">
        <w:rPr>
          <w:rFonts w:cs="B Nazanin"/>
          <w:sz w:val="18"/>
          <w:szCs w:val="18"/>
          <w:lang w:bidi="fa-IR"/>
        </w:rPr>
        <w:t>JCR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</w:t>
      </w:r>
      <w:r w:rsidR="00B52AFC" w:rsidRPr="00F66485">
        <w:rPr>
          <w:rFonts w:cs="B Nazanin" w:hint="cs"/>
          <w:sz w:val="18"/>
          <w:szCs w:val="18"/>
          <w:rtl/>
          <w:lang w:bidi="fa-IR"/>
        </w:rPr>
        <w:t xml:space="preserve">و </w:t>
      </w:r>
      <w:r w:rsidR="00B52AFC" w:rsidRPr="00F66485">
        <w:rPr>
          <w:rFonts w:cs="B Nazanin"/>
          <w:sz w:val="18"/>
          <w:szCs w:val="18"/>
          <w:lang w:bidi="fa-IR"/>
        </w:rPr>
        <w:t>Quartile</w:t>
      </w:r>
      <w:r w:rsidR="00B52AFC" w:rsidRPr="00F66485">
        <w:rPr>
          <w:rFonts w:cs="B Nazanin" w:hint="cs"/>
          <w:sz w:val="18"/>
          <w:szCs w:val="18"/>
          <w:rtl/>
          <w:lang w:bidi="fa-IR"/>
        </w:rPr>
        <w:t xml:space="preserve"> مجلات از سایت </w:t>
      </w:r>
      <w:proofErr w:type="spellStart"/>
      <w:r w:rsidR="00B52AFC" w:rsidRPr="00F66485">
        <w:rPr>
          <w:rFonts w:cs="B Nazanin"/>
          <w:sz w:val="18"/>
          <w:szCs w:val="18"/>
          <w:lang w:bidi="fa-IR"/>
        </w:rPr>
        <w:t>Scimago</w:t>
      </w:r>
      <w:proofErr w:type="spellEnd"/>
      <w:r w:rsidR="00B52AFC" w:rsidRPr="00F66485">
        <w:rPr>
          <w:rFonts w:cs="B Nazanin" w:hint="cs"/>
          <w:sz w:val="18"/>
          <w:szCs w:val="18"/>
          <w:rtl/>
          <w:lang w:bidi="fa-IR"/>
        </w:rPr>
        <w:t xml:space="preserve"> برای هر مقاله ضمیمه شود.</w:t>
      </w:r>
    </w:p>
    <w:p w14:paraId="05C71A96" w14:textId="77777777" w:rsidR="003226F9" w:rsidRDefault="003226F9" w:rsidP="00EB21DF">
      <w:pPr>
        <w:bidi/>
        <w:ind w:left="-902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14:paraId="24EA5517" w14:textId="248E650B" w:rsidR="00FD215F" w:rsidRPr="00F66485" w:rsidRDefault="00EB21DF" w:rsidP="003226F9">
      <w:pPr>
        <w:bidi/>
        <w:ind w:left="-902"/>
        <w:jc w:val="both"/>
        <w:rPr>
          <w:rFonts w:cs="B Nazanin"/>
          <w:b/>
          <w:bCs/>
          <w:sz w:val="26"/>
          <w:szCs w:val="26"/>
          <w:lang w:bidi="fa-IR"/>
        </w:rPr>
      </w:pPr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t>بخش دوم</w:t>
      </w:r>
      <w:r w:rsidR="00FD215F" w:rsidRPr="00F66485">
        <w:rPr>
          <w:rFonts w:cs="B Nazanin" w:hint="cs"/>
          <w:b/>
          <w:bCs/>
          <w:sz w:val="26"/>
          <w:szCs w:val="26"/>
          <w:rtl/>
          <w:lang w:bidi="fa-IR"/>
        </w:rPr>
        <w:t>- مقالات پذیرفته شده</w:t>
      </w:r>
    </w:p>
    <w:tbl>
      <w:tblPr>
        <w:bidiVisual/>
        <w:tblW w:w="9990" w:type="dxa"/>
        <w:tblInd w:w="-7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2"/>
        <w:gridCol w:w="622"/>
        <w:gridCol w:w="2604"/>
        <w:gridCol w:w="409"/>
        <w:gridCol w:w="486"/>
        <w:gridCol w:w="2101"/>
        <w:gridCol w:w="682"/>
        <w:gridCol w:w="988"/>
        <w:gridCol w:w="567"/>
        <w:gridCol w:w="709"/>
      </w:tblGrid>
      <w:tr w:rsidR="00F66485" w:rsidRPr="00F66485" w14:paraId="23D08A67" w14:textId="77777777" w:rsidTr="00020DBC">
        <w:trPr>
          <w:cantSplit/>
          <w:trHeight w:val="1568"/>
        </w:trPr>
        <w:tc>
          <w:tcPr>
            <w:tcW w:w="822" w:type="dxa"/>
            <w:vMerge w:val="restart"/>
            <w:vAlign w:val="center"/>
          </w:tcPr>
          <w:p w14:paraId="4CCF2939" w14:textId="5AE4057A" w:rsidR="001F1059" w:rsidRPr="00F66485" w:rsidRDefault="00A550FA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622" w:type="dxa"/>
            <w:vMerge w:val="restart"/>
            <w:vAlign w:val="center"/>
          </w:tcPr>
          <w:p w14:paraId="426D4FB1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</w:t>
            </w:r>
            <w:r w:rsidRPr="00F66485">
              <w:rPr>
                <w:rFonts w:cs="B Nazanin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2604" w:type="dxa"/>
            <w:vMerge w:val="restart"/>
            <w:vAlign w:val="center"/>
          </w:tcPr>
          <w:p w14:paraId="769706E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قاله</w:t>
            </w:r>
          </w:p>
        </w:tc>
        <w:tc>
          <w:tcPr>
            <w:tcW w:w="895" w:type="dxa"/>
            <w:gridSpan w:val="2"/>
            <w:textDirection w:val="btLr"/>
            <w:vAlign w:val="center"/>
          </w:tcPr>
          <w:p w14:paraId="1AF192D5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ستخرج از پایان نامه</w:t>
            </w:r>
          </w:p>
        </w:tc>
        <w:tc>
          <w:tcPr>
            <w:tcW w:w="2101" w:type="dxa"/>
            <w:vMerge w:val="restart"/>
            <w:vAlign w:val="center"/>
          </w:tcPr>
          <w:p w14:paraId="409ABC09" w14:textId="54153654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جله</w:t>
            </w:r>
          </w:p>
        </w:tc>
        <w:tc>
          <w:tcPr>
            <w:tcW w:w="682" w:type="dxa"/>
            <w:vMerge w:val="restart"/>
            <w:textDirection w:val="btLr"/>
            <w:vAlign w:val="center"/>
          </w:tcPr>
          <w:p w14:paraId="0B2C8A20" w14:textId="77777777" w:rsidR="001F1059" w:rsidRPr="00F66485" w:rsidRDefault="001F1059" w:rsidP="00EB21DF">
            <w:pPr>
              <w:jc w:val="center"/>
              <w:rPr>
                <w:b/>
                <w:bCs/>
                <w:sz w:val="16"/>
                <w:szCs w:val="16"/>
                <w:lang w:bidi="fa-IR"/>
              </w:rPr>
            </w:pPr>
            <w:r w:rsidRPr="00F66485">
              <w:rPr>
                <w:b/>
                <w:bCs/>
                <w:sz w:val="16"/>
                <w:szCs w:val="16"/>
                <w:lang w:bidi="fa-IR"/>
              </w:rPr>
              <w:t>Impact Factor</w:t>
            </w:r>
          </w:p>
          <w:p w14:paraId="46BBB3D5" w14:textId="77777777" w:rsidR="001F1059" w:rsidRPr="00F66485" w:rsidRDefault="00EB21DF" w:rsidP="00EB21DF">
            <w:pPr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F66485">
              <w:rPr>
                <w:b/>
                <w:bCs/>
                <w:sz w:val="16"/>
                <w:szCs w:val="16"/>
                <w:lang w:bidi="fa-IR"/>
              </w:rPr>
              <w:t xml:space="preserve">&amp; </w:t>
            </w:r>
            <w:r w:rsidR="001F1059" w:rsidRPr="00F66485">
              <w:rPr>
                <w:b/>
                <w:bCs/>
                <w:sz w:val="16"/>
                <w:szCs w:val="16"/>
                <w:lang w:bidi="fa-IR"/>
              </w:rPr>
              <w:t>Quartile</w:t>
            </w:r>
            <w:r w:rsidRPr="00F66485">
              <w:rPr>
                <w:b/>
                <w:bCs/>
                <w:sz w:val="16"/>
                <w:szCs w:val="16"/>
                <w:lang w:bidi="fa-IR"/>
              </w:rPr>
              <w:t>**</w:t>
            </w:r>
          </w:p>
        </w:tc>
        <w:tc>
          <w:tcPr>
            <w:tcW w:w="988" w:type="dxa"/>
            <w:vMerge w:val="restart"/>
            <w:textDirection w:val="btLr"/>
            <w:vAlign w:val="center"/>
          </w:tcPr>
          <w:p w14:paraId="29EED3CA" w14:textId="77777777" w:rsidR="001F1059" w:rsidRPr="00F66485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نویسندگان</w:t>
            </w:r>
          </w:p>
          <w:p w14:paraId="4A3FA4F4" w14:textId="77777777" w:rsidR="001F1059" w:rsidRPr="00F66485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 w:val="restart"/>
            <w:textDirection w:val="btLr"/>
            <w:vAlign w:val="center"/>
          </w:tcPr>
          <w:p w14:paraId="06A803CE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  <w:tc>
          <w:tcPr>
            <w:tcW w:w="709" w:type="dxa"/>
            <w:vMerge w:val="restart"/>
            <w:vAlign w:val="center"/>
          </w:tcPr>
          <w:p w14:paraId="76A69D2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متیاز</w:t>
            </w:r>
          </w:p>
          <w:p w14:paraId="70E888AF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F66485"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در این قسمت چیزی </w:t>
            </w:r>
            <w:proofErr w:type="spellStart"/>
            <w:r w:rsidRPr="00F66485">
              <w:rPr>
                <w:rFonts w:cs="B Nazanin" w:hint="cs"/>
                <w:sz w:val="16"/>
                <w:szCs w:val="16"/>
                <w:rtl/>
                <w:lang w:bidi="fa-IR"/>
              </w:rPr>
              <w:t>ننویسید</w:t>
            </w:r>
            <w:proofErr w:type="spellEnd"/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F66485" w:rsidRPr="00F66485" w14:paraId="49BADF25" w14:textId="77777777" w:rsidTr="00A550FA">
        <w:trPr>
          <w:cantSplit/>
          <w:trHeight w:val="710"/>
        </w:trPr>
        <w:tc>
          <w:tcPr>
            <w:tcW w:w="822" w:type="dxa"/>
            <w:vMerge/>
            <w:vAlign w:val="center"/>
          </w:tcPr>
          <w:p w14:paraId="125A4964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Merge/>
            <w:vAlign w:val="center"/>
          </w:tcPr>
          <w:p w14:paraId="2CBE4F1B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Merge/>
            <w:vAlign w:val="center"/>
          </w:tcPr>
          <w:p w14:paraId="1BED871E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0265483E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له</w:t>
            </w:r>
          </w:p>
        </w:tc>
        <w:tc>
          <w:tcPr>
            <w:tcW w:w="486" w:type="dxa"/>
            <w:vAlign w:val="center"/>
          </w:tcPr>
          <w:p w14:paraId="02912AC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یر</w:t>
            </w:r>
          </w:p>
        </w:tc>
        <w:tc>
          <w:tcPr>
            <w:tcW w:w="2101" w:type="dxa"/>
            <w:vMerge/>
            <w:vAlign w:val="center"/>
          </w:tcPr>
          <w:p w14:paraId="16239766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Merge/>
            <w:vAlign w:val="center"/>
          </w:tcPr>
          <w:p w14:paraId="6E73F2DF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Merge/>
            <w:vAlign w:val="center"/>
          </w:tcPr>
          <w:p w14:paraId="713950E2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/>
            <w:textDirection w:val="btLr"/>
            <w:vAlign w:val="center"/>
          </w:tcPr>
          <w:p w14:paraId="3EE0F041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Merge/>
            <w:vAlign w:val="center"/>
          </w:tcPr>
          <w:p w14:paraId="566DB4B8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3217B433" w14:textId="77777777" w:rsidTr="00A550FA">
        <w:trPr>
          <w:cantSplit/>
          <w:trHeight w:val="314"/>
        </w:trPr>
        <w:tc>
          <w:tcPr>
            <w:tcW w:w="822" w:type="dxa"/>
            <w:vAlign w:val="center"/>
          </w:tcPr>
          <w:p w14:paraId="210F624A" w14:textId="79FF0450" w:rsidR="001F1059" w:rsidRPr="00F66485" w:rsidRDefault="00A550FA" w:rsidP="00870AF4">
            <w:pPr>
              <w:bidi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622" w:type="dxa"/>
            <w:vAlign w:val="center"/>
          </w:tcPr>
          <w:p w14:paraId="663A6E2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14:paraId="6AA17E26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507174C9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2B9A1BF6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14:paraId="522F7725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14:paraId="01FAAAED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14:paraId="087BE978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14B849E2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7CF730CA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5C6087E8" w14:textId="77777777" w:rsidTr="00A550FA">
        <w:trPr>
          <w:cantSplit/>
          <w:trHeight w:val="314"/>
        </w:trPr>
        <w:tc>
          <w:tcPr>
            <w:tcW w:w="822" w:type="dxa"/>
            <w:vAlign w:val="center"/>
          </w:tcPr>
          <w:p w14:paraId="5268DFAB" w14:textId="47556115" w:rsidR="001F1059" w:rsidRPr="00F66485" w:rsidRDefault="00A550FA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622" w:type="dxa"/>
            <w:vAlign w:val="center"/>
          </w:tcPr>
          <w:p w14:paraId="1C59867A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14:paraId="3188CA9E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67D1D022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772AA627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14:paraId="3A352566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14:paraId="23E87E04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14:paraId="29372FA1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452AF49A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1BF68BDE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61F22B5B" w14:textId="77777777" w:rsidTr="00A550FA">
        <w:trPr>
          <w:cantSplit/>
          <w:trHeight w:val="314"/>
        </w:trPr>
        <w:tc>
          <w:tcPr>
            <w:tcW w:w="822" w:type="dxa"/>
            <w:vAlign w:val="center"/>
          </w:tcPr>
          <w:p w14:paraId="02075C30" w14:textId="066A796F" w:rsidR="001F1059" w:rsidRPr="00F66485" w:rsidRDefault="00A550FA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622" w:type="dxa"/>
            <w:vAlign w:val="center"/>
          </w:tcPr>
          <w:p w14:paraId="6F68600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14:paraId="12399890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469E7B98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48F8414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14:paraId="76EDDA98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14:paraId="1DE7FF31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14:paraId="6835CBF2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72DDF840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48899A53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5BBE34C8" w14:textId="77777777" w:rsidTr="00A550FA">
        <w:trPr>
          <w:cantSplit/>
          <w:trHeight w:val="314"/>
        </w:trPr>
        <w:tc>
          <w:tcPr>
            <w:tcW w:w="822" w:type="dxa"/>
            <w:vAlign w:val="center"/>
          </w:tcPr>
          <w:p w14:paraId="22762DA8" w14:textId="57CD5AF3" w:rsidR="001F1059" w:rsidRPr="00F66485" w:rsidRDefault="00FF4592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622" w:type="dxa"/>
            <w:vAlign w:val="center"/>
          </w:tcPr>
          <w:p w14:paraId="2AC25994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14:paraId="7CF34A8B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1C7FB727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6AA201FF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14:paraId="643381A1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14:paraId="2700F035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14:paraId="6A0BD840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6373F586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729F138E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2AFBC2C9" w14:textId="77777777" w:rsidR="00EB21DF" w:rsidRPr="00F66485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lang w:bidi="fa-IR"/>
        </w:rPr>
      </w:pPr>
      <w:r w:rsidRPr="00F66485">
        <w:rPr>
          <w:rFonts w:cs="B Nazanin" w:hint="cs"/>
          <w:b/>
          <w:bCs/>
          <w:sz w:val="18"/>
          <w:szCs w:val="18"/>
          <w:vertAlign w:val="superscript"/>
          <w:rtl/>
          <w:lang w:bidi="fa-IR"/>
        </w:rPr>
        <w:t>*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Pr="00F66485">
        <w:rPr>
          <w:rFonts w:cs="B Nazanin" w:hint="cs"/>
          <w:b/>
          <w:bCs/>
          <w:sz w:val="16"/>
          <w:szCs w:val="16"/>
          <w:rtl/>
          <w:lang w:bidi="fa-IR"/>
        </w:rPr>
        <w:t>نوع شامل: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مقالات </w:t>
      </w:r>
      <w:r w:rsidRPr="00F66485">
        <w:rPr>
          <w:rFonts w:cs="B Nazanin"/>
          <w:b/>
          <w:bCs/>
          <w:sz w:val="18"/>
          <w:szCs w:val="18"/>
          <w:lang w:bidi="fa-IR"/>
        </w:rPr>
        <w:t>ISI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دارای </w:t>
      </w:r>
      <w:r w:rsidRPr="00F66485">
        <w:rPr>
          <w:rFonts w:cs="B Nazanin"/>
          <w:b/>
          <w:bCs/>
          <w:sz w:val="18"/>
          <w:szCs w:val="18"/>
          <w:lang w:bidi="fa-IR"/>
        </w:rPr>
        <w:t>Impact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</w:t>
      </w:r>
      <w:r w:rsidRPr="00F66485">
        <w:rPr>
          <w:rFonts w:cs="B Nazanin"/>
          <w:b/>
          <w:bCs/>
          <w:sz w:val="18"/>
          <w:szCs w:val="18"/>
          <w:lang w:bidi="fa-IR"/>
        </w:rPr>
        <w:t>ISC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علمی-پژوهشی (وزارت علوم)، مقالات </w:t>
      </w:r>
      <w:r w:rsidRPr="00F66485">
        <w:rPr>
          <w:rFonts w:cs="B Nazanin"/>
          <w:b/>
          <w:bCs/>
          <w:sz w:val="18"/>
          <w:szCs w:val="18"/>
          <w:lang w:bidi="fa-IR"/>
        </w:rPr>
        <w:t>SCOPUS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و سایر است. </w:t>
      </w:r>
    </w:p>
    <w:p w14:paraId="176C629A" w14:textId="77777777" w:rsidR="00EB21DF" w:rsidRPr="00F66485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rtl/>
          <w:lang w:bidi="fa-IR"/>
        </w:rPr>
      </w:pPr>
      <w:r w:rsidRPr="00F66485">
        <w:rPr>
          <w:rFonts w:cs="B Nazanin"/>
          <w:b/>
          <w:bCs/>
          <w:sz w:val="18"/>
          <w:szCs w:val="18"/>
          <w:vertAlign w:val="superscript"/>
          <w:lang w:bidi="fa-IR"/>
        </w:rPr>
        <w:t>**</w:t>
      </w:r>
      <w:proofErr w:type="spellStart"/>
      <w:r w:rsidRPr="00F66485">
        <w:rPr>
          <w:rFonts w:cs="B Nazanin" w:hint="cs"/>
          <w:sz w:val="22"/>
          <w:szCs w:val="22"/>
          <w:rtl/>
          <w:lang w:bidi="fa-IR"/>
        </w:rPr>
        <w:t>لطفا</w:t>
      </w:r>
      <w:proofErr w:type="spellEnd"/>
      <w:r w:rsidRPr="00F66485">
        <w:rPr>
          <w:rFonts w:cs="B Nazanin" w:hint="cs"/>
          <w:sz w:val="22"/>
          <w:szCs w:val="22"/>
          <w:rtl/>
          <w:lang w:bidi="fa-IR"/>
        </w:rPr>
        <w:t xml:space="preserve"> </w:t>
      </w:r>
      <w:r w:rsidRPr="00F66485">
        <w:rPr>
          <w:rFonts w:cs="B Nazanin"/>
          <w:sz w:val="18"/>
          <w:szCs w:val="18"/>
          <w:lang w:bidi="fa-IR"/>
        </w:rPr>
        <w:t>Impact Factor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مجلات </w:t>
      </w:r>
      <w:r w:rsidRPr="00F66485">
        <w:rPr>
          <w:rFonts w:cs="B Nazanin"/>
          <w:sz w:val="18"/>
          <w:szCs w:val="18"/>
          <w:lang w:bidi="fa-IR"/>
        </w:rPr>
        <w:t>ISI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از لیست </w:t>
      </w:r>
      <w:r w:rsidRPr="00F66485">
        <w:rPr>
          <w:rFonts w:cs="B Nazanin"/>
          <w:sz w:val="18"/>
          <w:szCs w:val="18"/>
          <w:lang w:bidi="fa-IR"/>
        </w:rPr>
        <w:t>JCR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و </w:t>
      </w:r>
      <w:r w:rsidRPr="00F66485">
        <w:rPr>
          <w:rFonts w:cs="B Nazanin"/>
          <w:sz w:val="18"/>
          <w:szCs w:val="18"/>
          <w:lang w:bidi="fa-IR"/>
        </w:rPr>
        <w:t>Quartile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مجلات از سایت </w:t>
      </w:r>
      <w:proofErr w:type="spellStart"/>
      <w:r w:rsidRPr="00F66485">
        <w:rPr>
          <w:rFonts w:cs="B Nazanin"/>
          <w:sz w:val="18"/>
          <w:szCs w:val="18"/>
          <w:lang w:bidi="fa-IR"/>
        </w:rPr>
        <w:t>Scimago</w:t>
      </w:r>
      <w:proofErr w:type="spellEnd"/>
      <w:r w:rsidRPr="00F66485">
        <w:rPr>
          <w:rFonts w:cs="B Nazanin" w:hint="cs"/>
          <w:sz w:val="18"/>
          <w:szCs w:val="18"/>
          <w:rtl/>
          <w:lang w:bidi="fa-IR"/>
        </w:rPr>
        <w:t xml:space="preserve"> برای هر مقاله ضمیمه شود.</w:t>
      </w:r>
    </w:p>
    <w:p w14:paraId="340F6FA9" w14:textId="77777777" w:rsidR="00FD215F" w:rsidRPr="00F66485" w:rsidRDefault="00FD215F" w:rsidP="00D71550">
      <w:pPr>
        <w:bidi/>
        <w:ind w:left="-1077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توجه: برای مقالات </w:t>
      </w:r>
      <w:r w:rsidR="00D71550"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چاپ شده ارسال مقاله چاپ شده و برای مقالات </w:t>
      </w:r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پذیرفته شده علاوه بر ارائه مقاله، ارائه نامه پذیرش نیز </w:t>
      </w:r>
      <w:proofErr w:type="spellStart"/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>الزامی</w:t>
      </w:r>
      <w:proofErr w:type="spellEnd"/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 می</w:t>
      </w:r>
      <w:r w:rsidRPr="00F66485">
        <w:rPr>
          <w:rFonts w:cs="B Nazanin"/>
          <w:b/>
          <w:bCs/>
          <w:sz w:val="22"/>
          <w:szCs w:val="22"/>
          <w:rtl/>
          <w:lang w:bidi="fa-IR"/>
        </w:rPr>
        <w:softHyphen/>
      </w:r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>باشد.</w:t>
      </w:r>
    </w:p>
    <w:p w14:paraId="4F3B6555" w14:textId="77777777" w:rsidR="00B52AFC" w:rsidRPr="00F66485" w:rsidRDefault="00B52AFC" w:rsidP="00FA7CB9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14:paraId="34AB5DE6" w14:textId="77777777" w:rsidR="00FD215F" w:rsidRPr="00F66485" w:rsidRDefault="00EB21DF" w:rsidP="00EB21DF">
      <w:pPr>
        <w:bidi/>
        <w:ind w:left="-902"/>
        <w:jc w:val="both"/>
        <w:rPr>
          <w:rFonts w:cs="B Nazanin"/>
          <w:b/>
          <w:bCs/>
          <w:sz w:val="26"/>
          <w:szCs w:val="26"/>
          <w:lang w:bidi="fa-IR"/>
        </w:rPr>
      </w:pPr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t>بخش سوم</w:t>
      </w:r>
      <w:r w:rsidR="00FD215F" w:rsidRPr="00F66485">
        <w:rPr>
          <w:rFonts w:cs="B Nazanin" w:hint="cs"/>
          <w:b/>
          <w:bCs/>
          <w:sz w:val="26"/>
          <w:szCs w:val="26"/>
          <w:rtl/>
          <w:lang w:bidi="fa-IR"/>
        </w:rPr>
        <w:t>- مقالات ارسال شده و تحت داوری</w:t>
      </w:r>
    </w:p>
    <w:tbl>
      <w:tblPr>
        <w:bidiVisual/>
        <w:tblW w:w="10065" w:type="dxa"/>
        <w:tblInd w:w="-78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567"/>
        <w:gridCol w:w="3100"/>
        <w:gridCol w:w="409"/>
        <w:gridCol w:w="486"/>
        <w:gridCol w:w="1900"/>
        <w:gridCol w:w="626"/>
        <w:gridCol w:w="1444"/>
        <w:gridCol w:w="824"/>
      </w:tblGrid>
      <w:tr w:rsidR="00F66485" w:rsidRPr="00F66485" w14:paraId="2C391E99" w14:textId="77777777" w:rsidTr="00EB21DF">
        <w:trPr>
          <w:cantSplit/>
          <w:trHeight w:val="1568"/>
        </w:trPr>
        <w:tc>
          <w:tcPr>
            <w:tcW w:w="709" w:type="dxa"/>
            <w:vMerge w:val="restart"/>
            <w:vAlign w:val="center"/>
          </w:tcPr>
          <w:p w14:paraId="2D3E093D" w14:textId="4434D686" w:rsidR="001F1059" w:rsidRPr="00F66485" w:rsidRDefault="00A550FA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567" w:type="dxa"/>
            <w:vMerge w:val="restart"/>
            <w:vAlign w:val="center"/>
          </w:tcPr>
          <w:p w14:paraId="3FF523FB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</w:t>
            </w:r>
            <w:r w:rsidRPr="00F66485">
              <w:rPr>
                <w:rFonts w:cs="B Nazanin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3100" w:type="dxa"/>
            <w:vMerge w:val="restart"/>
            <w:vAlign w:val="center"/>
          </w:tcPr>
          <w:p w14:paraId="3A721E37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قاله</w:t>
            </w:r>
          </w:p>
        </w:tc>
        <w:tc>
          <w:tcPr>
            <w:tcW w:w="895" w:type="dxa"/>
            <w:gridSpan w:val="2"/>
            <w:textDirection w:val="btLr"/>
            <w:vAlign w:val="center"/>
          </w:tcPr>
          <w:p w14:paraId="46FDE924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ستخرج از پایان نامه</w:t>
            </w:r>
          </w:p>
        </w:tc>
        <w:tc>
          <w:tcPr>
            <w:tcW w:w="1900" w:type="dxa"/>
            <w:vMerge w:val="restart"/>
            <w:vAlign w:val="center"/>
          </w:tcPr>
          <w:p w14:paraId="15E5D6A8" w14:textId="4CD20FB4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جله</w:t>
            </w:r>
          </w:p>
        </w:tc>
        <w:tc>
          <w:tcPr>
            <w:tcW w:w="626" w:type="dxa"/>
            <w:vMerge w:val="restart"/>
            <w:textDirection w:val="btLr"/>
            <w:vAlign w:val="center"/>
          </w:tcPr>
          <w:p w14:paraId="2D68B6EF" w14:textId="77777777" w:rsidR="001F1059" w:rsidRPr="00F66485" w:rsidRDefault="001F1059" w:rsidP="00870AF4">
            <w:pPr>
              <w:bidi/>
              <w:jc w:val="center"/>
              <w:rPr>
                <w:b/>
                <w:bCs/>
                <w:sz w:val="16"/>
                <w:szCs w:val="16"/>
                <w:lang w:bidi="fa-IR"/>
              </w:rPr>
            </w:pPr>
            <w:r w:rsidRPr="00F66485">
              <w:rPr>
                <w:b/>
                <w:bCs/>
                <w:sz w:val="16"/>
                <w:szCs w:val="16"/>
                <w:lang w:bidi="fa-IR"/>
              </w:rPr>
              <w:t>Impact Factor</w:t>
            </w:r>
          </w:p>
          <w:p w14:paraId="253EC8BD" w14:textId="77777777" w:rsidR="001F1059" w:rsidRPr="00F66485" w:rsidRDefault="001F1059" w:rsidP="00870AF4">
            <w:pPr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F66485">
              <w:rPr>
                <w:b/>
                <w:bCs/>
                <w:sz w:val="16"/>
                <w:szCs w:val="16"/>
                <w:lang w:bidi="fa-IR"/>
              </w:rPr>
              <w:t>&amp;</w:t>
            </w:r>
            <w:r w:rsidRPr="00F6648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F66485">
              <w:rPr>
                <w:b/>
                <w:bCs/>
                <w:sz w:val="16"/>
                <w:szCs w:val="16"/>
                <w:lang w:bidi="fa-IR"/>
              </w:rPr>
              <w:t>Quartile</w:t>
            </w:r>
            <w:r w:rsidR="00EB21DF" w:rsidRPr="00F66485">
              <w:rPr>
                <w:b/>
                <w:bCs/>
                <w:sz w:val="16"/>
                <w:szCs w:val="16"/>
                <w:lang w:bidi="fa-IR"/>
              </w:rPr>
              <w:t>**</w:t>
            </w:r>
          </w:p>
        </w:tc>
        <w:tc>
          <w:tcPr>
            <w:tcW w:w="1444" w:type="dxa"/>
            <w:vMerge w:val="restart"/>
            <w:textDirection w:val="btLr"/>
            <w:vAlign w:val="center"/>
          </w:tcPr>
          <w:p w14:paraId="74A7D34C" w14:textId="77777777" w:rsidR="001F1059" w:rsidRPr="00F66485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نویسندگان</w:t>
            </w:r>
          </w:p>
          <w:p w14:paraId="6562063D" w14:textId="77777777" w:rsidR="001F1059" w:rsidRPr="00F66485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Merge w:val="restart"/>
            <w:textDirection w:val="btLr"/>
            <w:vAlign w:val="center"/>
          </w:tcPr>
          <w:p w14:paraId="7C964745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</w:tr>
      <w:tr w:rsidR="00F66485" w:rsidRPr="00F66485" w14:paraId="2E7567CA" w14:textId="77777777" w:rsidTr="00EB21DF">
        <w:trPr>
          <w:cantSplit/>
          <w:trHeight w:val="638"/>
        </w:trPr>
        <w:tc>
          <w:tcPr>
            <w:tcW w:w="709" w:type="dxa"/>
            <w:vMerge/>
            <w:vAlign w:val="center"/>
          </w:tcPr>
          <w:p w14:paraId="2657A93A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/>
            <w:vAlign w:val="center"/>
          </w:tcPr>
          <w:p w14:paraId="0C03E127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Merge/>
            <w:vAlign w:val="center"/>
          </w:tcPr>
          <w:p w14:paraId="0BE148C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5CB2735A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له</w:t>
            </w:r>
          </w:p>
        </w:tc>
        <w:tc>
          <w:tcPr>
            <w:tcW w:w="486" w:type="dxa"/>
            <w:vAlign w:val="center"/>
          </w:tcPr>
          <w:p w14:paraId="45003B35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یر</w:t>
            </w:r>
          </w:p>
        </w:tc>
        <w:tc>
          <w:tcPr>
            <w:tcW w:w="1900" w:type="dxa"/>
            <w:vMerge/>
            <w:vAlign w:val="center"/>
          </w:tcPr>
          <w:p w14:paraId="34EC2F3B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Merge/>
            <w:vAlign w:val="center"/>
          </w:tcPr>
          <w:p w14:paraId="63DCAF24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Merge/>
            <w:vAlign w:val="center"/>
          </w:tcPr>
          <w:p w14:paraId="2437E793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Merge/>
            <w:textDirection w:val="btLr"/>
            <w:vAlign w:val="center"/>
          </w:tcPr>
          <w:p w14:paraId="0FBBB0A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426BB35F" w14:textId="77777777" w:rsidTr="00A550FA">
        <w:trPr>
          <w:cantSplit/>
          <w:trHeight w:val="314"/>
        </w:trPr>
        <w:tc>
          <w:tcPr>
            <w:tcW w:w="709" w:type="dxa"/>
            <w:vAlign w:val="center"/>
          </w:tcPr>
          <w:p w14:paraId="691B77CA" w14:textId="74B0BAA7" w:rsidR="001F1059" w:rsidRPr="00F66485" w:rsidRDefault="00A550FA" w:rsidP="00870AF4">
            <w:pPr>
              <w:bidi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567" w:type="dxa"/>
            <w:vAlign w:val="center"/>
          </w:tcPr>
          <w:p w14:paraId="5DCF5E31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14:paraId="775D6786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555964D5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617E219C" w14:textId="62C7FA11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900" w:type="dxa"/>
            <w:vAlign w:val="center"/>
          </w:tcPr>
          <w:p w14:paraId="3EDC3C88" w14:textId="7CFF21FE" w:rsidR="001F1059" w:rsidRPr="00F66485" w:rsidRDefault="001F1059" w:rsidP="00A9518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14:paraId="220B0599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14:paraId="1BE29068" w14:textId="2DBE6A42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14:paraId="5DCAA6BE" w14:textId="1A4D979F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153CED00" w14:textId="77777777" w:rsidTr="00A550FA">
        <w:trPr>
          <w:cantSplit/>
          <w:trHeight w:val="314"/>
        </w:trPr>
        <w:tc>
          <w:tcPr>
            <w:tcW w:w="709" w:type="dxa"/>
            <w:vAlign w:val="center"/>
          </w:tcPr>
          <w:p w14:paraId="38CD1004" w14:textId="3AF58C5C" w:rsidR="001F1059" w:rsidRPr="00F66485" w:rsidRDefault="00A550FA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567" w:type="dxa"/>
            <w:vAlign w:val="center"/>
          </w:tcPr>
          <w:p w14:paraId="2DEC2E63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14:paraId="58BC6A00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4F3B5A44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3302BB7F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14:paraId="0ADFB3FB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14:paraId="43086A8B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14:paraId="34EC1F7A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14:paraId="61806203" w14:textId="77777777" w:rsidR="001F1059" w:rsidRPr="00F66485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525E9D9E" w14:textId="77777777" w:rsidTr="00A550FA">
        <w:trPr>
          <w:cantSplit/>
          <w:trHeight w:val="314"/>
        </w:trPr>
        <w:tc>
          <w:tcPr>
            <w:tcW w:w="709" w:type="dxa"/>
            <w:vAlign w:val="center"/>
          </w:tcPr>
          <w:p w14:paraId="0E71D3DD" w14:textId="7E5507B6" w:rsidR="001F1059" w:rsidRPr="00F66485" w:rsidRDefault="00FF4592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567" w:type="dxa"/>
            <w:vAlign w:val="center"/>
          </w:tcPr>
          <w:p w14:paraId="3FD9735E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14:paraId="142BABD3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6A6B8CD9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3B0760CF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14:paraId="2519C855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14:paraId="69272444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14:paraId="1DA7382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14:paraId="33229FF1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12D191AA" w14:textId="77777777" w:rsidR="00EB21DF" w:rsidRPr="00F66485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lang w:bidi="fa-IR"/>
        </w:rPr>
      </w:pPr>
      <w:r w:rsidRPr="00F66485">
        <w:rPr>
          <w:rFonts w:cs="B Nazanin" w:hint="cs"/>
          <w:b/>
          <w:bCs/>
          <w:sz w:val="18"/>
          <w:szCs w:val="18"/>
          <w:vertAlign w:val="superscript"/>
          <w:rtl/>
          <w:lang w:bidi="fa-IR"/>
        </w:rPr>
        <w:t>*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Pr="00F66485">
        <w:rPr>
          <w:rFonts w:cs="B Nazanin" w:hint="cs"/>
          <w:b/>
          <w:bCs/>
          <w:sz w:val="16"/>
          <w:szCs w:val="16"/>
          <w:rtl/>
          <w:lang w:bidi="fa-IR"/>
        </w:rPr>
        <w:t>نوع شامل: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مقالات </w:t>
      </w:r>
      <w:r w:rsidRPr="00F66485">
        <w:rPr>
          <w:rFonts w:cs="B Nazanin"/>
          <w:b/>
          <w:bCs/>
          <w:sz w:val="18"/>
          <w:szCs w:val="18"/>
          <w:lang w:bidi="fa-IR"/>
        </w:rPr>
        <w:t>ISI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دارای </w:t>
      </w:r>
      <w:r w:rsidRPr="00F66485">
        <w:rPr>
          <w:rFonts w:cs="B Nazanin"/>
          <w:b/>
          <w:bCs/>
          <w:sz w:val="18"/>
          <w:szCs w:val="18"/>
          <w:lang w:bidi="fa-IR"/>
        </w:rPr>
        <w:t>Impact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</w:t>
      </w:r>
      <w:r w:rsidRPr="00F66485">
        <w:rPr>
          <w:rFonts w:cs="B Nazanin"/>
          <w:b/>
          <w:bCs/>
          <w:sz w:val="18"/>
          <w:szCs w:val="18"/>
          <w:lang w:bidi="fa-IR"/>
        </w:rPr>
        <w:t>ISC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علمی-پژوهشی (وزارت علوم)، مقالات </w:t>
      </w:r>
      <w:r w:rsidRPr="00F66485">
        <w:rPr>
          <w:rFonts w:cs="B Nazanin"/>
          <w:b/>
          <w:bCs/>
          <w:sz w:val="18"/>
          <w:szCs w:val="18"/>
          <w:lang w:bidi="fa-IR"/>
        </w:rPr>
        <w:t>SCOPUS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و سایر است. </w:t>
      </w:r>
    </w:p>
    <w:p w14:paraId="0CCDE361" w14:textId="77777777" w:rsidR="00EB21DF" w:rsidRPr="00F66485" w:rsidRDefault="00EB21DF" w:rsidP="00EB21DF">
      <w:pPr>
        <w:bidi/>
        <w:ind w:left="-902"/>
        <w:jc w:val="both"/>
        <w:rPr>
          <w:rFonts w:cs="B Nazanin"/>
          <w:sz w:val="18"/>
          <w:szCs w:val="18"/>
          <w:rtl/>
          <w:lang w:bidi="fa-IR"/>
        </w:rPr>
      </w:pPr>
      <w:r w:rsidRPr="00F66485">
        <w:rPr>
          <w:rFonts w:cs="B Nazanin"/>
          <w:b/>
          <w:bCs/>
          <w:sz w:val="18"/>
          <w:szCs w:val="18"/>
          <w:vertAlign w:val="superscript"/>
          <w:lang w:bidi="fa-IR"/>
        </w:rPr>
        <w:t>**</w:t>
      </w:r>
      <w:proofErr w:type="spellStart"/>
      <w:r w:rsidRPr="00F66485">
        <w:rPr>
          <w:rFonts w:cs="B Nazanin" w:hint="cs"/>
          <w:sz w:val="22"/>
          <w:szCs w:val="22"/>
          <w:rtl/>
          <w:lang w:bidi="fa-IR"/>
        </w:rPr>
        <w:t>لطفا</w:t>
      </w:r>
      <w:proofErr w:type="spellEnd"/>
      <w:r w:rsidRPr="00F66485">
        <w:rPr>
          <w:rFonts w:cs="B Nazanin" w:hint="cs"/>
          <w:sz w:val="22"/>
          <w:szCs w:val="22"/>
          <w:rtl/>
          <w:lang w:bidi="fa-IR"/>
        </w:rPr>
        <w:t xml:space="preserve"> </w:t>
      </w:r>
      <w:r w:rsidRPr="00F66485">
        <w:rPr>
          <w:rFonts w:cs="B Nazanin"/>
          <w:sz w:val="18"/>
          <w:szCs w:val="18"/>
          <w:lang w:bidi="fa-IR"/>
        </w:rPr>
        <w:t>Impact Factor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مجلات </w:t>
      </w:r>
      <w:r w:rsidRPr="00F66485">
        <w:rPr>
          <w:rFonts w:cs="B Nazanin"/>
          <w:sz w:val="18"/>
          <w:szCs w:val="18"/>
          <w:lang w:bidi="fa-IR"/>
        </w:rPr>
        <w:t>ISI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از لیست </w:t>
      </w:r>
      <w:r w:rsidRPr="00F66485">
        <w:rPr>
          <w:rFonts w:cs="B Nazanin"/>
          <w:sz w:val="18"/>
          <w:szCs w:val="18"/>
          <w:lang w:bidi="fa-IR"/>
        </w:rPr>
        <w:t>JCR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و </w:t>
      </w:r>
      <w:r w:rsidRPr="00F66485">
        <w:rPr>
          <w:rFonts w:cs="B Nazanin"/>
          <w:sz w:val="18"/>
          <w:szCs w:val="18"/>
          <w:lang w:bidi="fa-IR"/>
        </w:rPr>
        <w:t>Quartile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مجلات از سایت </w:t>
      </w:r>
      <w:proofErr w:type="spellStart"/>
      <w:r w:rsidRPr="00F66485">
        <w:rPr>
          <w:rFonts w:cs="B Nazanin"/>
          <w:sz w:val="18"/>
          <w:szCs w:val="18"/>
          <w:lang w:bidi="fa-IR"/>
        </w:rPr>
        <w:t>Scimago</w:t>
      </w:r>
      <w:proofErr w:type="spellEnd"/>
      <w:r w:rsidRPr="00F66485">
        <w:rPr>
          <w:rFonts w:cs="B Nazanin" w:hint="cs"/>
          <w:sz w:val="18"/>
          <w:szCs w:val="18"/>
          <w:rtl/>
          <w:lang w:bidi="fa-IR"/>
        </w:rPr>
        <w:t xml:space="preserve"> برای هر مقاله ضمیمه شود</w:t>
      </w:r>
    </w:p>
    <w:p w14:paraId="3F4E6AEA" w14:textId="77777777" w:rsidR="00FF4592" w:rsidRPr="00F66485" w:rsidRDefault="00FF4592" w:rsidP="00FF4592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14:paraId="37A66856" w14:textId="309D0CA3" w:rsidR="00FF4592" w:rsidRPr="00F66485" w:rsidRDefault="00FF4592" w:rsidP="00FF4592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t>بخش چهارم- مقالات کنفرانسی</w:t>
      </w:r>
    </w:p>
    <w:tbl>
      <w:tblPr>
        <w:bidiVisual/>
        <w:tblW w:w="5425" w:type="pct"/>
        <w:tblInd w:w="-78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7"/>
        <w:gridCol w:w="547"/>
        <w:gridCol w:w="1717"/>
        <w:gridCol w:w="320"/>
        <w:gridCol w:w="282"/>
        <w:gridCol w:w="2128"/>
        <w:gridCol w:w="449"/>
        <w:gridCol w:w="634"/>
        <w:gridCol w:w="1135"/>
        <w:gridCol w:w="1125"/>
        <w:gridCol w:w="451"/>
        <w:gridCol w:w="549"/>
      </w:tblGrid>
      <w:tr w:rsidR="00F66485" w:rsidRPr="00F66485" w14:paraId="0BD16A10" w14:textId="77777777" w:rsidTr="00FF4592">
        <w:trPr>
          <w:cantSplit/>
          <w:trHeight w:val="1635"/>
        </w:trPr>
        <w:tc>
          <w:tcPr>
            <w:tcW w:w="361" w:type="pct"/>
            <w:vMerge w:val="restart"/>
            <w:vAlign w:val="center"/>
          </w:tcPr>
          <w:p w14:paraId="05FD6F81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272" w:type="pct"/>
            <w:vMerge w:val="restart"/>
            <w:vAlign w:val="center"/>
          </w:tcPr>
          <w:p w14:paraId="66AB6D8B" w14:textId="67C4D59B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</w:t>
            </w:r>
          </w:p>
        </w:tc>
        <w:tc>
          <w:tcPr>
            <w:tcW w:w="853" w:type="pct"/>
            <w:vMerge w:val="restart"/>
            <w:vAlign w:val="center"/>
          </w:tcPr>
          <w:p w14:paraId="59966ADA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قاله</w:t>
            </w:r>
          </w:p>
        </w:tc>
        <w:tc>
          <w:tcPr>
            <w:tcW w:w="299" w:type="pct"/>
            <w:gridSpan w:val="2"/>
            <w:textDirection w:val="btLr"/>
            <w:vAlign w:val="center"/>
          </w:tcPr>
          <w:p w14:paraId="7A8E029C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ستخرج از پایان نامه</w:t>
            </w:r>
          </w:p>
        </w:tc>
        <w:tc>
          <w:tcPr>
            <w:tcW w:w="1057" w:type="pct"/>
            <w:vMerge w:val="restart"/>
            <w:vAlign w:val="center"/>
          </w:tcPr>
          <w:p w14:paraId="35071D93" w14:textId="2405D3BA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همایش</w:t>
            </w:r>
          </w:p>
        </w:tc>
        <w:tc>
          <w:tcPr>
            <w:tcW w:w="223" w:type="pct"/>
            <w:vMerge w:val="restart"/>
            <w:textDirection w:val="btLr"/>
            <w:vAlign w:val="center"/>
          </w:tcPr>
          <w:p w14:paraId="6D065077" w14:textId="59CBAB51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سال و محل برگزاری</w:t>
            </w:r>
          </w:p>
        </w:tc>
        <w:tc>
          <w:tcPr>
            <w:tcW w:w="315" w:type="pct"/>
            <w:vMerge w:val="restart"/>
            <w:textDirection w:val="btLr"/>
            <w:vAlign w:val="center"/>
          </w:tcPr>
          <w:p w14:paraId="2649CAAF" w14:textId="41526E86" w:rsidR="00FF4592" w:rsidRPr="00F66485" w:rsidRDefault="00FF4592" w:rsidP="00FF4592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 همایش (</w:t>
            </w:r>
            <w:r w:rsidRPr="00F66485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داخلی/خارجی، ملی/بین </w:t>
            </w:r>
            <w:proofErr w:type="spellStart"/>
            <w:r w:rsidRPr="00F66485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المللی</w:t>
            </w:r>
            <w:proofErr w:type="spellEnd"/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564" w:type="pct"/>
            <w:vMerge w:val="restart"/>
            <w:vAlign w:val="center"/>
          </w:tcPr>
          <w:p w14:paraId="04E1B8CE" w14:textId="5CE1CFFB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رگزار کننده</w:t>
            </w:r>
          </w:p>
          <w:p w14:paraId="627B6A4F" w14:textId="30D05A04" w:rsidR="00FF4592" w:rsidRPr="00F66485" w:rsidRDefault="00FF4592" w:rsidP="00B07932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59" w:type="pct"/>
            <w:vMerge w:val="restart"/>
            <w:textDirection w:val="btLr"/>
            <w:vAlign w:val="center"/>
          </w:tcPr>
          <w:p w14:paraId="33AA50BC" w14:textId="77777777" w:rsidR="00FF4592" w:rsidRPr="00F66485" w:rsidRDefault="00FF4592" w:rsidP="00B07932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نویسندگان</w:t>
            </w:r>
          </w:p>
          <w:p w14:paraId="27E815B0" w14:textId="77777777" w:rsidR="00FF4592" w:rsidRPr="00F66485" w:rsidRDefault="00FF4592" w:rsidP="00B07932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  <w:vMerge w:val="restart"/>
            <w:textDirection w:val="btLr"/>
            <w:vAlign w:val="center"/>
          </w:tcPr>
          <w:p w14:paraId="0D94CF2B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  <w:tc>
          <w:tcPr>
            <w:tcW w:w="273" w:type="pct"/>
            <w:vMerge w:val="restart"/>
            <w:vAlign w:val="center"/>
          </w:tcPr>
          <w:p w14:paraId="20DC4A03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متیاز</w:t>
            </w:r>
          </w:p>
          <w:p w14:paraId="3E102111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F66485"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در این قسمت چیزی </w:t>
            </w:r>
            <w:proofErr w:type="spellStart"/>
            <w:r w:rsidRPr="00F66485">
              <w:rPr>
                <w:rFonts w:cs="B Nazanin" w:hint="cs"/>
                <w:sz w:val="16"/>
                <w:szCs w:val="16"/>
                <w:rtl/>
                <w:lang w:bidi="fa-IR"/>
              </w:rPr>
              <w:t>ننویسید</w:t>
            </w:r>
            <w:proofErr w:type="spellEnd"/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F66485" w:rsidRPr="00F66485" w14:paraId="540A9FAA" w14:textId="77777777" w:rsidTr="00FF4592">
        <w:trPr>
          <w:cantSplit/>
          <w:trHeight w:val="260"/>
        </w:trPr>
        <w:tc>
          <w:tcPr>
            <w:tcW w:w="361" w:type="pct"/>
            <w:vMerge/>
            <w:vAlign w:val="center"/>
          </w:tcPr>
          <w:p w14:paraId="7BDE95F7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  <w:vMerge/>
            <w:vAlign w:val="center"/>
          </w:tcPr>
          <w:p w14:paraId="252C20BD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  <w:vMerge/>
            <w:vAlign w:val="center"/>
          </w:tcPr>
          <w:p w14:paraId="28F0BDD1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  <w:vAlign w:val="center"/>
          </w:tcPr>
          <w:p w14:paraId="36AEB585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له</w:t>
            </w:r>
          </w:p>
        </w:tc>
        <w:tc>
          <w:tcPr>
            <w:tcW w:w="140" w:type="pct"/>
          </w:tcPr>
          <w:p w14:paraId="67768ACD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یر</w:t>
            </w:r>
          </w:p>
        </w:tc>
        <w:tc>
          <w:tcPr>
            <w:tcW w:w="1057" w:type="pct"/>
            <w:vMerge/>
            <w:vAlign w:val="center"/>
          </w:tcPr>
          <w:p w14:paraId="49B7D25C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  <w:vMerge/>
            <w:textDirection w:val="btLr"/>
            <w:vAlign w:val="center"/>
          </w:tcPr>
          <w:p w14:paraId="2C0DDEE0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  <w:vMerge/>
          </w:tcPr>
          <w:p w14:paraId="2B2C0DD8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4" w:type="pct"/>
            <w:vMerge/>
          </w:tcPr>
          <w:p w14:paraId="4CCC0EFA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  <w:vMerge/>
            <w:vAlign w:val="center"/>
          </w:tcPr>
          <w:p w14:paraId="4B67708D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  <w:vMerge/>
            <w:textDirection w:val="btLr"/>
            <w:vAlign w:val="center"/>
          </w:tcPr>
          <w:p w14:paraId="5A55A1FE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  <w:vMerge/>
            <w:vAlign w:val="center"/>
          </w:tcPr>
          <w:p w14:paraId="22348623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67D04631" w14:textId="77777777" w:rsidTr="00FF4592">
        <w:trPr>
          <w:cantSplit/>
          <w:trHeight w:val="314"/>
        </w:trPr>
        <w:tc>
          <w:tcPr>
            <w:tcW w:w="361" w:type="pct"/>
          </w:tcPr>
          <w:p w14:paraId="369C2A61" w14:textId="77777777" w:rsidR="00FF4592" w:rsidRPr="00F66485" w:rsidRDefault="00FF4592" w:rsidP="00B07932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72" w:type="pct"/>
          </w:tcPr>
          <w:p w14:paraId="20129B1D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04D57324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0BAEEA1F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50586A06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057" w:type="pct"/>
          </w:tcPr>
          <w:p w14:paraId="6AE83BF2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6A50B5F6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356192BB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4" w:type="pct"/>
          </w:tcPr>
          <w:p w14:paraId="6B047CC8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2633E47E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2FD1758A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1196F8B7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3BF93DA1" w14:textId="77777777" w:rsidTr="00FF4592">
        <w:trPr>
          <w:cantSplit/>
          <w:trHeight w:val="314"/>
        </w:trPr>
        <w:tc>
          <w:tcPr>
            <w:tcW w:w="361" w:type="pct"/>
          </w:tcPr>
          <w:p w14:paraId="50F1C8BF" w14:textId="708A055E" w:rsidR="00FF4592" w:rsidRPr="00F66485" w:rsidRDefault="00FF4592" w:rsidP="00B07932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272" w:type="pct"/>
          </w:tcPr>
          <w:p w14:paraId="66AF268B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6866968F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42AAD3A6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2E867021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14:paraId="7688803F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6DACDE0E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1BCFB1F4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4" w:type="pct"/>
          </w:tcPr>
          <w:p w14:paraId="096E9F50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73E26DD7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509CD0A2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2AFCB6B0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5198B1B1" w14:textId="77777777" w:rsidR="00EB21DF" w:rsidRPr="00F66485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</w:p>
    <w:p w14:paraId="69E5A8A4" w14:textId="7AD8DEA4" w:rsidR="00981213" w:rsidRPr="00F66485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 xml:space="preserve"> </w:t>
      </w:r>
      <w:r w:rsidR="00981213" w:rsidRPr="00F66485">
        <w:rPr>
          <w:rFonts w:cs="B Nazanin" w:hint="cs"/>
          <w:b/>
          <w:bCs/>
          <w:rtl/>
          <w:lang w:bidi="fa-IR"/>
        </w:rPr>
        <w:t xml:space="preserve">2- </w:t>
      </w:r>
      <w:r w:rsidR="00E46606" w:rsidRPr="00F66485">
        <w:rPr>
          <w:rFonts w:cs="B Nazanin" w:hint="cs"/>
          <w:b/>
          <w:bCs/>
          <w:rtl/>
          <w:lang w:bidi="fa-IR"/>
        </w:rPr>
        <w:t xml:space="preserve">گواهی فناوری </w:t>
      </w:r>
      <w:r w:rsidR="00981213" w:rsidRPr="00F66485">
        <w:rPr>
          <w:rFonts w:cs="B Nazanin" w:hint="cs"/>
          <w:b/>
          <w:bCs/>
          <w:rtl/>
          <w:lang w:bidi="fa-IR"/>
        </w:rPr>
        <w:t>ثبت شده مورد تایید سازمان پژوهش های علمی و صنعتی ایران</w:t>
      </w:r>
    </w:p>
    <w:tbl>
      <w:tblPr>
        <w:bidiVisual/>
        <w:tblW w:w="10261" w:type="dxa"/>
        <w:tblInd w:w="-9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3"/>
        <w:gridCol w:w="5793"/>
        <w:gridCol w:w="1242"/>
        <w:gridCol w:w="1293"/>
        <w:gridCol w:w="1300"/>
      </w:tblGrid>
      <w:tr w:rsidR="00F66485" w:rsidRPr="00F66485" w14:paraId="6CA40105" w14:textId="77777777" w:rsidTr="00E46606">
        <w:trPr>
          <w:trHeight w:val="314"/>
        </w:trPr>
        <w:tc>
          <w:tcPr>
            <w:tcW w:w="513" w:type="dxa"/>
            <w:vAlign w:val="bottom"/>
          </w:tcPr>
          <w:p w14:paraId="2A839783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5880" w:type="dxa"/>
            <w:vAlign w:val="bottom"/>
          </w:tcPr>
          <w:p w14:paraId="155840B4" w14:textId="38677348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گواهی</w:t>
            </w:r>
          </w:p>
        </w:tc>
        <w:tc>
          <w:tcPr>
            <w:tcW w:w="1251" w:type="dxa"/>
          </w:tcPr>
          <w:p w14:paraId="27BB25B8" w14:textId="6242DACD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طح گواهی</w:t>
            </w:r>
          </w:p>
        </w:tc>
        <w:tc>
          <w:tcPr>
            <w:tcW w:w="1305" w:type="dxa"/>
            <w:vAlign w:val="bottom"/>
          </w:tcPr>
          <w:p w14:paraId="75B6F122" w14:textId="0E3F26AB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حل ثبت</w:t>
            </w:r>
          </w:p>
        </w:tc>
        <w:tc>
          <w:tcPr>
            <w:tcW w:w="1312" w:type="dxa"/>
            <w:vAlign w:val="bottom"/>
          </w:tcPr>
          <w:p w14:paraId="064DAAF4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اریخ ثبت</w:t>
            </w:r>
          </w:p>
        </w:tc>
      </w:tr>
      <w:tr w:rsidR="00F66485" w:rsidRPr="00F66485" w14:paraId="65CCEB6F" w14:textId="77777777" w:rsidTr="00E46606">
        <w:trPr>
          <w:trHeight w:val="314"/>
        </w:trPr>
        <w:tc>
          <w:tcPr>
            <w:tcW w:w="513" w:type="dxa"/>
            <w:vAlign w:val="bottom"/>
          </w:tcPr>
          <w:p w14:paraId="6AC8075D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5880" w:type="dxa"/>
            <w:vAlign w:val="bottom"/>
          </w:tcPr>
          <w:p w14:paraId="16CF6004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51" w:type="dxa"/>
          </w:tcPr>
          <w:p w14:paraId="6ED7A2FD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5" w:type="dxa"/>
            <w:vAlign w:val="bottom"/>
          </w:tcPr>
          <w:p w14:paraId="2CA33C37" w14:textId="51A2D524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12" w:type="dxa"/>
            <w:vAlign w:val="bottom"/>
          </w:tcPr>
          <w:p w14:paraId="0D49DDC1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4565E775" w14:textId="77777777" w:rsidTr="00E46606">
        <w:trPr>
          <w:trHeight w:val="314"/>
        </w:trPr>
        <w:tc>
          <w:tcPr>
            <w:tcW w:w="513" w:type="dxa"/>
            <w:vAlign w:val="bottom"/>
          </w:tcPr>
          <w:p w14:paraId="0170F59E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5880" w:type="dxa"/>
            <w:vAlign w:val="bottom"/>
          </w:tcPr>
          <w:p w14:paraId="658B5E47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51" w:type="dxa"/>
          </w:tcPr>
          <w:p w14:paraId="1ECD90FB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5" w:type="dxa"/>
            <w:vAlign w:val="bottom"/>
          </w:tcPr>
          <w:p w14:paraId="2EACA642" w14:textId="6194A6BD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12" w:type="dxa"/>
            <w:vAlign w:val="bottom"/>
          </w:tcPr>
          <w:p w14:paraId="3072F676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716D3E21" w14:textId="77777777" w:rsidR="00EB21DF" w:rsidRPr="00F66485" w:rsidRDefault="00EB21DF" w:rsidP="00EB21DF">
      <w:pPr>
        <w:bidi/>
        <w:spacing w:before="120"/>
        <w:ind w:left="-902"/>
        <w:jc w:val="both"/>
        <w:rPr>
          <w:rFonts w:cs="B Nazanin"/>
          <w:b/>
          <w:bCs/>
          <w:sz w:val="20"/>
          <w:szCs w:val="20"/>
          <w:rtl/>
          <w:lang w:bidi="fa-IR"/>
        </w:rPr>
      </w:pPr>
    </w:p>
    <w:p w14:paraId="06F574E6" w14:textId="77777777" w:rsidR="00973B86" w:rsidRPr="00F66485" w:rsidRDefault="001B4E38" w:rsidP="00EB21DF">
      <w:pPr>
        <w:bidi/>
        <w:spacing w:before="120"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>3- کتب (ترجمه یا تالیف)</w:t>
      </w:r>
    </w:p>
    <w:tbl>
      <w:tblPr>
        <w:bidiVisual/>
        <w:tblW w:w="10341" w:type="dxa"/>
        <w:tblInd w:w="-105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3"/>
        <w:gridCol w:w="567"/>
        <w:gridCol w:w="555"/>
        <w:gridCol w:w="3974"/>
        <w:gridCol w:w="1384"/>
        <w:gridCol w:w="2158"/>
        <w:gridCol w:w="1140"/>
      </w:tblGrid>
      <w:tr w:rsidR="00F66485" w:rsidRPr="00F66485" w14:paraId="79C7DD7A" w14:textId="77777777" w:rsidTr="000171C0">
        <w:trPr>
          <w:trHeight w:val="314"/>
        </w:trPr>
        <w:tc>
          <w:tcPr>
            <w:tcW w:w="563" w:type="dxa"/>
            <w:vMerge w:val="restart"/>
            <w:vAlign w:val="center"/>
          </w:tcPr>
          <w:p w14:paraId="1192473E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22" w:type="dxa"/>
            <w:gridSpan w:val="2"/>
            <w:vAlign w:val="center"/>
          </w:tcPr>
          <w:p w14:paraId="33C3C507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وع</w:t>
            </w:r>
          </w:p>
        </w:tc>
        <w:tc>
          <w:tcPr>
            <w:tcW w:w="3974" w:type="dxa"/>
            <w:vMerge w:val="restart"/>
            <w:vAlign w:val="center"/>
          </w:tcPr>
          <w:p w14:paraId="786A7D86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عنوان کتاب</w:t>
            </w:r>
          </w:p>
        </w:tc>
        <w:tc>
          <w:tcPr>
            <w:tcW w:w="1384" w:type="dxa"/>
            <w:vMerge w:val="restart"/>
            <w:vAlign w:val="center"/>
          </w:tcPr>
          <w:p w14:paraId="285E71AC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انتشار</w:t>
            </w:r>
          </w:p>
          <w:p w14:paraId="4A3B8DDA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تعداد صفحات</w:t>
            </w:r>
          </w:p>
        </w:tc>
        <w:tc>
          <w:tcPr>
            <w:tcW w:w="2158" w:type="dxa"/>
            <w:vMerge w:val="restart"/>
            <w:vAlign w:val="center"/>
          </w:tcPr>
          <w:p w14:paraId="69BDD124" w14:textId="77777777" w:rsidR="000171C0" w:rsidRPr="00F66485" w:rsidRDefault="000171C0" w:rsidP="00FA7CB9">
            <w:pPr>
              <w:bidi/>
              <w:jc w:val="center"/>
              <w:rPr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نویسندگان به ترتیب ذکر شده روی جلد</w:t>
            </w:r>
          </w:p>
        </w:tc>
        <w:tc>
          <w:tcPr>
            <w:tcW w:w="1140" w:type="dxa"/>
            <w:vMerge w:val="restart"/>
            <w:vAlign w:val="center"/>
          </w:tcPr>
          <w:p w14:paraId="320D2FF7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>امتیاز</w:t>
            </w:r>
          </w:p>
          <w:p w14:paraId="3EF5E10F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(در این قسمت چیزی </w:t>
            </w:r>
            <w:proofErr w:type="spellStart"/>
            <w:r w:rsidRPr="00F66485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ننویسید</w:t>
            </w:r>
            <w:proofErr w:type="spellEnd"/>
            <w:r w:rsidRPr="00F66485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)</w:t>
            </w:r>
          </w:p>
        </w:tc>
      </w:tr>
      <w:tr w:rsidR="00F66485" w:rsidRPr="00F66485" w14:paraId="304385D0" w14:textId="77777777" w:rsidTr="000171C0">
        <w:trPr>
          <w:cantSplit/>
          <w:trHeight w:val="683"/>
        </w:trPr>
        <w:tc>
          <w:tcPr>
            <w:tcW w:w="563" w:type="dxa"/>
            <w:vMerge/>
            <w:vAlign w:val="center"/>
          </w:tcPr>
          <w:p w14:paraId="03889A25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textDirection w:val="btLr"/>
            <w:vAlign w:val="center"/>
          </w:tcPr>
          <w:p w14:paraId="2A8E24A1" w14:textId="77777777" w:rsidR="000171C0" w:rsidRPr="00F66485" w:rsidRDefault="000171C0" w:rsidP="00FA7CB9">
            <w:pPr>
              <w:bidi/>
              <w:ind w:left="113" w:right="113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>تالیف</w:t>
            </w:r>
          </w:p>
        </w:tc>
        <w:tc>
          <w:tcPr>
            <w:tcW w:w="555" w:type="dxa"/>
            <w:textDirection w:val="btLr"/>
            <w:vAlign w:val="center"/>
          </w:tcPr>
          <w:p w14:paraId="2A200E41" w14:textId="77777777" w:rsidR="000171C0" w:rsidRPr="00F66485" w:rsidRDefault="000171C0" w:rsidP="00FA7CB9">
            <w:pPr>
              <w:bidi/>
              <w:ind w:left="113" w:right="113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>ترجمه</w:t>
            </w:r>
          </w:p>
        </w:tc>
        <w:tc>
          <w:tcPr>
            <w:tcW w:w="3974" w:type="dxa"/>
            <w:vMerge/>
            <w:vAlign w:val="center"/>
          </w:tcPr>
          <w:p w14:paraId="2ACF9E52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384" w:type="dxa"/>
            <w:vMerge/>
            <w:vAlign w:val="center"/>
          </w:tcPr>
          <w:p w14:paraId="79F966EF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2158" w:type="dxa"/>
            <w:vMerge/>
            <w:vAlign w:val="center"/>
          </w:tcPr>
          <w:p w14:paraId="6FEED309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0" w:type="dxa"/>
            <w:vMerge/>
            <w:vAlign w:val="center"/>
          </w:tcPr>
          <w:p w14:paraId="3822F5FC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F66485" w:rsidRPr="00F66485" w14:paraId="2C997B00" w14:textId="77777777" w:rsidTr="000171C0">
        <w:trPr>
          <w:trHeight w:val="314"/>
        </w:trPr>
        <w:tc>
          <w:tcPr>
            <w:tcW w:w="563" w:type="dxa"/>
            <w:vMerge w:val="restart"/>
            <w:vAlign w:val="center"/>
          </w:tcPr>
          <w:p w14:paraId="2971380F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تب</w:t>
            </w:r>
          </w:p>
        </w:tc>
        <w:tc>
          <w:tcPr>
            <w:tcW w:w="567" w:type="dxa"/>
            <w:vAlign w:val="center"/>
          </w:tcPr>
          <w:p w14:paraId="77805377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5" w:type="dxa"/>
            <w:vAlign w:val="center"/>
          </w:tcPr>
          <w:p w14:paraId="110EE908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974" w:type="dxa"/>
            <w:vAlign w:val="bottom"/>
          </w:tcPr>
          <w:p w14:paraId="040E817F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84" w:type="dxa"/>
            <w:vAlign w:val="bottom"/>
          </w:tcPr>
          <w:p w14:paraId="3B8A9158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58" w:type="dxa"/>
            <w:vAlign w:val="bottom"/>
          </w:tcPr>
          <w:p w14:paraId="4DF6BD40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40" w:type="dxa"/>
            <w:vAlign w:val="bottom"/>
          </w:tcPr>
          <w:p w14:paraId="0DC729C1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3582A945" w14:textId="77777777" w:rsidTr="000171C0">
        <w:trPr>
          <w:trHeight w:val="314"/>
        </w:trPr>
        <w:tc>
          <w:tcPr>
            <w:tcW w:w="563" w:type="dxa"/>
            <w:vMerge/>
            <w:vAlign w:val="bottom"/>
          </w:tcPr>
          <w:p w14:paraId="17107715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6DB5306D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5" w:type="dxa"/>
            <w:vAlign w:val="center"/>
          </w:tcPr>
          <w:p w14:paraId="5B0FB098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974" w:type="dxa"/>
            <w:vAlign w:val="bottom"/>
          </w:tcPr>
          <w:p w14:paraId="03F69FBF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84" w:type="dxa"/>
            <w:vAlign w:val="bottom"/>
          </w:tcPr>
          <w:p w14:paraId="275B24C6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58" w:type="dxa"/>
            <w:vAlign w:val="bottom"/>
          </w:tcPr>
          <w:p w14:paraId="6E9E9738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40" w:type="dxa"/>
            <w:vAlign w:val="bottom"/>
          </w:tcPr>
          <w:p w14:paraId="551C30A2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01D3A3B5" w14:textId="77777777" w:rsidTr="000171C0">
        <w:trPr>
          <w:trHeight w:val="314"/>
        </w:trPr>
        <w:tc>
          <w:tcPr>
            <w:tcW w:w="563" w:type="dxa"/>
            <w:vMerge/>
            <w:vAlign w:val="bottom"/>
          </w:tcPr>
          <w:p w14:paraId="70A47D8D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bottom"/>
          </w:tcPr>
          <w:p w14:paraId="717180FB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5" w:type="dxa"/>
            <w:vAlign w:val="bottom"/>
          </w:tcPr>
          <w:p w14:paraId="2A6E19A4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974" w:type="dxa"/>
            <w:vAlign w:val="bottom"/>
          </w:tcPr>
          <w:p w14:paraId="5CDA772D" w14:textId="77777777" w:rsidR="00F93D95" w:rsidRPr="00F66485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84" w:type="dxa"/>
            <w:vAlign w:val="bottom"/>
          </w:tcPr>
          <w:p w14:paraId="441AE7F1" w14:textId="77777777" w:rsidR="00F93D95" w:rsidRPr="00F66485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158" w:type="dxa"/>
            <w:vAlign w:val="bottom"/>
          </w:tcPr>
          <w:p w14:paraId="5740E649" w14:textId="77777777" w:rsidR="00F93D95" w:rsidRPr="00F66485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40" w:type="dxa"/>
            <w:vAlign w:val="bottom"/>
          </w:tcPr>
          <w:p w14:paraId="6FCF6146" w14:textId="77777777" w:rsidR="00F93D95" w:rsidRPr="00F66485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14:paraId="2F3C122C" w14:textId="77777777" w:rsidR="00EB21DF" w:rsidRPr="00F66485" w:rsidRDefault="00EB21DF" w:rsidP="00EB21DF">
      <w:pPr>
        <w:bidi/>
        <w:spacing w:before="120"/>
        <w:ind w:left="-902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14:paraId="2E91FD67" w14:textId="77777777" w:rsidR="00CC4BCD" w:rsidRPr="00F66485" w:rsidRDefault="00DE4F1F" w:rsidP="00EB21DF">
      <w:pPr>
        <w:bidi/>
        <w:spacing w:before="120"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t>4</w:t>
      </w:r>
      <w:r w:rsidRPr="00F66485">
        <w:rPr>
          <w:rFonts w:cs="B Nazanin" w:hint="cs"/>
          <w:b/>
          <w:bCs/>
          <w:rtl/>
          <w:lang w:bidi="fa-IR"/>
        </w:rPr>
        <w:t xml:space="preserve">- </w:t>
      </w:r>
      <w:r w:rsidR="0057474F" w:rsidRPr="00F66485">
        <w:rPr>
          <w:rFonts w:cs="B Nazanin" w:hint="cs"/>
          <w:b/>
          <w:bCs/>
          <w:rtl/>
          <w:lang w:bidi="fa-IR"/>
        </w:rPr>
        <w:t xml:space="preserve">برگزیدگان جشنواره، مسابقات بین </w:t>
      </w:r>
      <w:proofErr w:type="spellStart"/>
      <w:r w:rsidR="0057474F" w:rsidRPr="00F66485">
        <w:rPr>
          <w:rFonts w:cs="B Nazanin" w:hint="cs"/>
          <w:b/>
          <w:bCs/>
          <w:rtl/>
          <w:lang w:bidi="fa-IR"/>
        </w:rPr>
        <w:t>المللی</w:t>
      </w:r>
      <w:proofErr w:type="spellEnd"/>
      <w:r w:rsidR="0057474F" w:rsidRPr="00F66485">
        <w:rPr>
          <w:rFonts w:cs="B Nazanin" w:hint="cs"/>
          <w:b/>
          <w:bCs/>
          <w:rtl/>
          <w:lang w:bidi="fa-IR"/>
        </w:rPr>
        <w:t xml:space="preserve">، و </w:t>
      </w:r>
      <w:proofErr w:type="spellStart"/>
      <w:r w:rsidR="0057474F" w:rsidRPr="00F66485">
        <w:rPr>
          <w:rFonts w:cs="B Nazanin" w:hint="cs"/>
          <w:b/>
          <w:bCs/>
          <w:rtl/>
          <w:lang w:bidi="fa-IR"/>
        </w:rPr>
        <w:t>المپیادهای</w:t>
      </w:r>
      <w:proofErr w:type="spellEnd"/>
      <w:r w:rsidR="0057474F" w:rsidRPr="00F66485">
        <w:rPr>
          <w:rFonts w:cs="B Nazanin" w:hint="cs"/>
          <w:b/>
          <w:bCs/>
          <w:rtl/>
          <w:lang w:bidi="fa-IR"/>
        </w:rPr>
        <w:t xml:space="preserve"> معتبر:</w:t>
      </w:r>
    </w:p>
    <w:tbl>
      <w:tblPr>
        <w:bidiVisual/>
        <w:tblW w:w="5548" w:type="pct"/>
        <w:tblInd w:w="-10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5190"/>
        <w:gridCol w:w="708"/>
        <w:gridCol w:w="2695"/>
        <w:gridCol w:w="992"/>
      </w:tblGrid>
      <w:tr w:rsidR="00F66485" w:rsidRPr="00F66485" w14:paraId="38A50F5F" w14:textId="77777777" w:rsidTr="00EB21DF">
        <w:trPr>
          <w:cantSplit/>
          <w:trHeight w:val="422"/>
        </w:trPr>
        <w:tc>
          <w:tcPr>
            <w:tcW w:w="344" w:type="pct"/>
            <w:vAlign w:val="center"/>
          </w:tcPr>
          <w:p w14:paraId="31B3139D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2521" w:type="pct"/>
            <w:vAlign w:val="center"/>
          </w:tcPr>
          <w:p w14:paraId="3E04348B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مسابقه/المپیاد/جشنواره</w:t>
            </w:r>
          </w:p>
        </w:tc>
        <w:tc>
          <w:tcPr>
            <w:tcW w:w="344" w:type="pct"/>
            <w:vAlign w:val="center"/>
          </w:tcPr>
          <w:p w14:paraId="42608F6A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تبه</w:t>
            </w:r>
          </w:p>
        </w:tc>
        <w:tc>
          <w:tcPr>
            <w:tcW w:w="1309" w:type="pct"/>
            <w:vAlign w:val="center"/>
          </w:tcPr>
          <w:p w14:paraId="0D6AA3F6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هاد برگزار کننده</w:t>
            </w:r>
          </w:p>
        </w:tc>
        <w:tc>
          <w:tcPr>
            <w:tcW w:w="482" w:type="pct"/>
            <w:vAlign w:val="center"/>
          </w:tcPr>
          <w:p w14:paraId="4F20CEA9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اریخ برگزاری</w:t>
            </w:r>
          </w:p>
        </w:tc>
      </w:tr>
      <w:tr w:rsidR="00F66485" w:rsidRPr="00F66485" w14:paraId="299C3E15" w14:textId="77777777" w:rsidTr="00EB21DF">
        <w:trPr>
          <w:cantSplit/>
          <w:trHeight w:val="422"/>
        </w:trPr>
        <w:tc>
          <w:tcPr>
            <w:tcW w:w="344" w:type="pct"/>
            <w:vAlign w:val="center"/>
          </w:tcPr>
          <w:p w14:paraId="2F4B9185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521" w:type="pct"/>
            <w:vAlign w:val="center"/>
          </w:tcPr>
          <w:p w14:paraId="011A6546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44" w:type="pct"/>
          </w:tcPr>
          <w:p w14:paraId="6CABEC9E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9" w:type="pct"/>
            <w:vAlign w:val="center"/>
          </w:tcPr>
          <w:p w14:paraId="1AA16077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2" w:type="pct"/>
            <w:vAlign w:val="center"/>
          </w:tcPr>
          <w:p w14:paraId="3BFE6602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11700DC4" w14:textId="77777777" w:rsidTr="00EB21DF">
        <w:trPr>
          <w:cantSplit/>
          <w:trHeight w:val="422"/>
        </w:trPr>
        <w:tc>
          <w:tcPr>
            <w:tcW w:w="344" w:type="pct"/>
            <w:vAlign w:val="center"/>
          </w:tcPr>
          <w:p w14:paraId="6A067FEC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2521" w:type="pct"/>
            <w:vAlign w:val="center"/>
          </w:tcPr>
          <w:p w14:paraId="166667D7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44" w:type="pct"/>
          </w:tcPr>
          <w:p w14:paraId="71AA542E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9" w:type="pct"/>
            <w:vAlign w:val="center"/>
          </w:tcPr>
          <w:p w14:paraId="2E6C67F1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2" w:type="pct"/>
            <w:vAlign w:val="center"/>
          </w:tcPr>
          <w:p w14:paraId="0FDC4C84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12CCD952" w14:textId="77777777" w:rsidR="00DE4F1F" w:rsidRPr="00F66485" w:rsidRDefault="00DE4F1F" w:rsidP="00FA7CB9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tbl>
      <w:tblPr>
        <w:tblpPr w:leftFromText="180" w:rightFromText="180" w:vertAnchor="text" w:horzAnchor="margin" w:tblpY="27"/>
        <w:bidiVisual/>
        <w:tblW w:w="27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9"/>
      </w:tblGrid>
      <w:tr w:rsidR="00F66485" w:rsidRPr="00F66485" w14:paraId="0DE13698" w14:textId="77777777" w:rsidTr="00EB21DF">
        <w:trPr>
          <w:cantSplit/>
          <w:trHeight w:val="348"/>
        </w:trPr>
        <w:tc>
          <w:tcPr>
            <w:tcW w:w="2769" w:type="dxa"/>
            <w:vAlign w:val="center"/>
          </w:tcPr>
          <w:p w14:paraId="57B9CC58" w14:textId="77777777" w:rsidR="00146B5A" w:rsidRPr="00F66485" w:rsidRDefault="00146B5A" w:rsidP="00EB21DF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13F82AE8" w14:textId="77777777" w:rsidR="002343E9" w:rsidRPr="00F66485" w:rsidRDefault="002343E9" w:rsidP="00FA7CB9">
      <w:pPr>
        <w:bidi/>
        <w:ind w:left="-81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t>نمره کل امتیاز پژوهشی داوطلب (</w:t>
      </w:r>
      <w:proofErr w:type="spellStart"/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t>لطفا</w:t>
      </w:r>
      <w:proofErr w:type="spellEnd"/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t xml:space="preserve"> در این قسمت چیزی نوشته نشود)</w:t>
      </w:r>
      <w:r w:rsidR="00146B5A" w:rsidRPr="00F66485">
        <w:rPr>
          <w:rFonts w:cs="B Nazanin" w:hint="cs"/>
          <w:b/>
          <w:bCs/>
          <w:sz w:val="26"/>
          <w:szCs w:val="26"/>
          <w:rtl/>
          <w:lang w:bidi="fa-IR"/>
        </w:rPr>
        <w:t xml:space="preserve"> </w:t>
      </w:r>
    </w:p>
    <w:p w14:paraId="39CF2DFC" w14:textId="77777777" w:rsidR="00C645E6" w:rsidRPr="00F66485" w:rsidRDefault="00C645E6" w:rsidP="00EB21DF">
      <w:pPr>
        <w:bidi/>
        <w:spacing w:line="360" w:lineRule="auto"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3292B6E9" w14:textId="1113A5E0" w:rsidR="0031240A" w:rsidRPr="00F66485" w:rsidRDefault="0031240A" w:rsidP="00C645E6">
      <w:pPr>
        <w:bidi/>
        <w:spacing w:line="360" w:lineRule="auto"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>د) برنامه پژوهشی در دوره دکتری</w:t>
      </w:r>
    </w:p>
    <w:p w14:paraId="417FDE10" w14:textId="0ADA15AB" w:rsidR="00382EC0" w:rsidRPr="00F66485" w:rsidRDefault="00382EC0" w:rsidP="00D25034">
      <w:pPr>
        <w:bidi/>
        <w:spacing w:after="60" w:line="360" w:lineRule="auto"/>
        <w:ind w:left="-902"/>
        <w:jc w:val="both"/>
        <w:rPr>
          <w:rFonts w:cs="B Nazanin"/>
          <w:b/>
          <w:bCs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 xml:space="preserve">1- </w:t>
      </w:r>
      <w:r w:rsidR="00C36D09" w:rsidRPr="00F66485">
        <w:rPr>
          <w:rFonts w:cs="B Nazanin" w:hint="cs"/>
          <w:b/>
          <w:bCs/>
          <w:rtl/>
          <w:lang w:bidi="fa-IR"/>
        </w:rPr>
        <w:t xml:space="preserve">حداکثر 5 موضوع </w:t>
      </w:r>
      <w:r w:rsidRPr="00F66485">
        <w:rPr>
          <w:rFonts w:cs="B Nazanin" w:hint="cs"/>
          <w:b/>
          <w:bCs/>
          <w:rtl/>
          <w:lang w:bidi="fa-IR"/>
        </w:rPr>
        <w:t xml:space="preserve">مورد علاقه خود برای ادامه تحصیل در مقطع دکتری را </w:t>
      </w:r>
      <w:r w:rsidR="008432AB" w:rsidRPr="00F66485">
        <w:rPr>
          <w:rFonts w:cs="B Nazanin" w:hint="cs"/>
          <w:b/>
          <w:bCs/>
          <w:rtl/>
          <w:lang w:bidi="fa-IR"/>
        </w:rPr>
        <w:t>تیک بزنید</w:t>
      </w:r>
      <w:r w:rsidRPr="00F66485">
        <w:rPr>
          <w:rFonts w:cs="B Nazanin" w:hint="cs"/>
          <w:b/>
          <w:bCs/>
          <w:rtl/>
          <w:lang w:bidi="fa-IR"/>
        </w:rPr>
        <w:t>:</w:t>
      </w:r>
    </w:p>
    <w:tbl>
      <w:tblPr>
        <w:tblStyle w:val="TableGrid"/>
        <w:bidiVisual/>
        <w:tblW w:w="0" w:type="auto"/>
        <w:tblInd w:w="-8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9"/>
        <w:gridCol w:w="3099"/>
        <w:gridCol w:w="3099"/>
      </w:tblGrid>
      <w:tr w:rsidR="00F66485" w:rsidRPr="00F66485" w14:paraId="00AA467E" w14:textId="77777777" w:rsidTr="005C2878">
        <w:tc>
          <w:tcPr>
            <w:tcW w:w="3089" w:type="dxa"/>
          </w:tcPr>
          <w:p w14:paraId="4F431A72" w14:textId="5CE9F1D8" w:rsidR="00F739F7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بهینه سازی سیستم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  <w:tc>
          <w:tcPr>
            <w:tcW w:w="3099" w:type="dxa"/>
          </w:tcPr>
          <w:p w14:paraId="5C5A623A" w14:textId="3AD1FB15" w:rsidR="00F739F7" w:rsidRPr="00F66485" w:rsidRDefault="00F739F7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شبیه سازی و </w:t>
            </w:r>
            <w:proofErr w:type="spellStart"/>
            <w:r w:rsidRPr="00F66485">
              <w:rPr>
                <w:rFonts w:cs="B Nazanin" w:hint="cs"/>
                <w:rtl/>
                <w:lang w:bidi="fa-IR"/>
              </w:rPr>
              <w:t>مدلسازی</w:t>
            </w:r>
            <w:proofErr w:type="spellEnd"/>
            <w:r w:rsidRPr="00F66485">
              <w:rPr>
                <w:rFonts w:cs="B Nazanin" w:hint="cs"/>
                <w:rtl/>
                <w:lang w:bidi="fa-IR"/>
              </w:rPr>
              <w:t xml:space="preserve"> سیستم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  <w:tc>
          <w:tcPr>
            <w:tcW w:w="3099" w:type="dxa"/>
          </w:tcPr>
          <w:p w14:paraId="12772A9B" w14:textId="5D3222B9" w:rsidR="00F739F7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لجستیک و زنجیره تامین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</w:tr>
      <w:tr w:rsidR="00F66485" w:rsidRPr="00F66485" w14:paraId="343755C0" w14:textId="77777777" w:rsidTr="005C2878">
        <w:tc>
          <w:tcPr>
            <w:tcW w:w="3089" w:type="dxa"/>
          </w:tcPr>
          <w:p w14:paraId="1F5EFC82" w14:textId="70CA010D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تئوری تصمیم گیری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  <w:tc>
          <w:tcPr>
            <w:tcW w:w="3099" w:type="dxa"/>
          </w:tcPr>
          <w:p w14:paraId="1A09CB91" w14:textId="4E23E22E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زمانبندی و توالی عملیات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  <w:tc>
          <w:tcPr>
            <w:tcW w:w="3099" w:type="dxa"/>
          </w:tcPr>
          <w:p w14:paraId="04D32B78" w14:textId="4B43F447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مباحث مدیریتی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</w:tr>
      <w:tr w:rsidR="00F66485" w:rsidRPr="00F66485" w14:paraId="248914C8" w14:textId="77777777" w:rsidTr="005C2878">
        <w:tc>
          <w:tcPr>
            <w:tcW w:w="3089" w:type="dxa"/>
          </w:tcPr>
          <w:p w14:paraId="49E17CF4" w14:textId="365D81E8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تئوری بازیها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  <w:tc>
          <w:tcPr>
            <w:tcW w:w="3099" w:type="dxa"/>
          </w:tcPr>
          <w:p w14:paraId="6A8388CC" w14:textId="2C3CFF93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فناوری اطلاعات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  <w:r w:rsidRPr="00F66485">
              <w:rPr>
                <w:rFonts w:cs="B Nazanin"/>
                <w:rtl/>
                <w:lang w:bidi="fa-IR"/>
              </w:rPr>
              <w:tab/>
            </w:r>
          </w:p>
        </w:tc>
        <w:tc>
          <w:tcPr>
            <w:tcW w:w="3099" w:type="dxa"/>
          </w:tcPr>
          <w:p w14:paraId="5323EEB2" w14:textId="36319464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مهندسی مالی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</w:tr>
      <w:tr w:rsidR="00F66485" w:rsidRPr="00F66485" w14:paraId="5DF2EE91" w14:textId="77777777" w:rsidTr="005C2878">
        <w:tc>
          <w:tcPr>
            <w:tcW w:w="3089" w:type="dxa"/>
          </w:tcPr>
          <w:p w14:paraId="39EF08A2" w14:textId="1665F745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داده کاوی و یادگیری ماشین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  <w:tc>
          <w:tcPr>
            <w:tcW w:w="3099" w:type="dxa"/>
          </w:tcPr>
          <w:p w14:paraId="222B0FBC" w14:textId="111F8123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>کیفیت</w:t>
            </w:r>
            <w:r w:rsidR="00970278" w:rsidRPr="00F66485">
              <w:rPr>
                <w:rFonts w:cs="B Nazanin" w:hint="cs"/>
                <w:rtl/>
                <w:lang w:bidi="fa-IR"/>
              </w:rPr>
              <w:t xml:space="preserve"> و قابلیت اطمینان</w:t>
            </w:r>
            <w:r w:rsidRPr="00F66485">
              <w:rPr>
                <w:rFonts w:cs="B Nazanin" w:hint="cs"/>
                <w:rtl/>
                <w:lang w:bidi="fa-IR"/>
              </w:rPr>
              <w:t xml:space="preserve">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  <w:tc>
          <w:tcPr>
            <w:tcW w:w="3099" w:type="dxa"/>
          </w:tcPr>
          <w:p w14:paraId="690773D0" w14:textId="1F344FBE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نگهداری و تعمیرات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</w:tr>
      <w:tr w:rsidR="00F66485" w:rsidRPr="00F66485" w14:paraId="7CC8ED44" w14:textId="77777777" w:rsidTr="005C2878">
        <w:tc>
          <w:tcPr>
            <w:tcW w:w="3089" w:type="dxa"/>
          </w:tcPr>
          <w:p w14:paraId="5FD00133" w14:textId="74E3EE51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>سایر موارد (با ذکر نام): ......</w:t>
            </w:r>
          </w:p>
        </w:tc>
        <w:tc>
          <w:tcPr>
            <w:tcW w:w="3099" w:type="dxa"/>
          </w:tcPr>
          <w:p w14:paraId="49CAF451" w14:textId="77777777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3099" w:type="dxa"/>
          </w:tcPr>
          <w:p w14:paraId="0A0BABC2" w14:textId="057B632B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14:paraId="43EB1BFD" w14:textId="77777777" w:rsidR="00642D61" w:rsidRPr="00F66485" w:rsidRDefault="00642D61" w:rsidP="00D25034">
      <w:pPr>
        <w:bidi/>
        <w:ind w:left="-902"/>
        <w:jc w:val="both"/>
        <w:rPr>
          <w:rFonts w:cs="B Nazanin"/>
          <w:b/>
          <w:bCs/>
          <w:rtl/>
          <w:lang w:bidi="fa-IR"/>
        </w:rPr>
      </w:pPr>
    </w:p>
    <w:p w14:paraId="632CF2B2" w14:textId="334A494F" w:rsidR="00210C88" w:rsidRPr="00F66485" w:rsidRDefault="00B01A89" w:rsidP="00642D61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>2</w:t>
      </w:r>
      <w:r w:rsidR="00210C88" w:rsidRPr="00F66485">
        <w:rPr>
          <w:rFonts w:cs="B Nazanin" w:hint="cs"/>
          <w:b/>
          <w:bCs/>
          <w:rtl/>
          <w:lang w:bidi="fa-IR"/>
        </w:rPr>
        <w:t xml:space="preserve">- تعداد مقالات تعهد شده توسط متقاضی به عنوان محصولات نهایی </w:t>
      </w:r>
      <w:r w:rsidR="00242CEE" w:rsidRPr="00F66485">
        <w:rPr>
          <w:rFonts w:cs="B Nazanin" w:hint="cs"/>
          <w:b/>
          <w:bCs/>
          <w:rtl/>
          <w:lang w:bidi="fa-IR"/>
        </w:rPr>
        <w:t>رساله</w:t>
      </w:r>
      <w:r w:rsidR="00210C88" w:rsidRPr="00F66485">
        <w:rPr>
          <w:rFonts w:cs="B Nazanin" w:hint="cs"/>
          <w:b/>
          <w:bCs/>
          <w:rtl/>
          <w:lang w:bidi="fa-IR"/>
        </w:rPr>
        <w:t>:</w:t>
      </w:r>
    </w:p>
    <w:p w14:paraId="4E6786AE" w14:textId="77777777" w:rsidR="00210C88" w:rsidRPr="00F66485" w:rsidRDefault="00210C88" w:rsidP="00FA7CB9">
      <w:pPr>
        <w:bidi/>
        <w:ind w:left="-720"/>
        <w:jc w:val="both"/>
        <w:rPr>
          <w:rFonts w:cs="B Nazanin"/>
          <w:rtl/>
          <w:lang w:bidi="fa-IR"/>
        </w:rPr>
      </w:pPr>
      <w:r w:rsidRPr="00F66485">
        <w:rPr>
          <w:rFonts w:cs="B Nazanin" w:hint="cs"/>
          <w:rtl/>
          <w:lang w:bidi="fa-IR"/>
        </w:rPr>
        <w:t xml:space="preserve">کنفرانس بین </w:t>
      </w:r>
      <w:proofErr w:type="spellStart"/>
      <w:r w:rsidRPr="00F66485">
        <w:rPr>
          <w:rFonts w:cs="B Nazanin" w:hint="cs"/>
          <w:rtl/>
          <w:lang w:bidi="fa-IR"/>
        </w:rPr>
        <w:t>المللی</w:t>
      </w:r>
      <w:proofErr w:type="spellEnd"/>
      <w:r w:rsidRPr="00F66485">
        <w:rPr>
          <w:rFonts w:cs="B Nazanin" w:hint="cs"/>
          <w:rtl/>
          <w:lang w:bidi="fa-IR"/>
        </w:rPr>
        <w:t xml:space="preserve">: </w:t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>علمی-پژوهشی</w:t>
      </w:r>
      <w:r w:rsidR="006E4E37" w:rsidRPr="00F66485">
        <w:rPr>
          <w:rFonts w:cs="B Nazanin" w:hint="cs"/>
          <w:rtl/>
          <w:lang w:bidi="fa-IR"/>
        </w:rPr>
        <w:t xml:space="preserve"> (وزارت علوم)</w:t>
      </w:r>
      <w:r w:rsidRPr="00F66485">
        <w:rPr>
          <w:rFonts w:cs="B Nazanin" w:hint="cs"/>
          <w:rtl/>
          <w:lang w:bidi="fa-IR"/>
        </w:rPr>
        <w:t>:</w:t>
      </w:r>
    </w:p>
    <w:p w14:paraId="74A6B040" w14:textId="77777777" w:rsidR="005F7448" w:rsidRPr="00F66485" w:rsidRDefault="00210C88" w:rsidP="00992679">
      <w:pPr>
        <w:bidi/>
        <w:spacing w:after="120"/>
        <w:ind w:left="-720"/>
        <w:jc w:val="both"/>
        <w:rPr>
          <w:rFonts w:cs="B Nazanin"/>
          <w:lang w:bidi="fa-IR"/>
        </w:rPr>
      </w:pPr>
      <w:r w:rsidRPr="00F66485">
        <w:rPr>
          <w:rFonts w:cs="B Nazanin" w:hint="cs"/>
          <w:rtl/>
          <w:lang w:bidi="fa-IR"/>
        </w:rPr>
        <w:t xml:space="preserve">مقالات </w:t>
      </w:r>
      <w:r w:rsidRPr="00F66485">
        <w:rPr>
          <w:rFonts w:cs="B Nazanin"/>
          <w:lang w:bidi="fa-IR"/>
        </w:rPr>
        <w:t>ISI</w:t>
      </w:r>
      <w:r w:rsidRPr="00F66485">
        <w:rPr>
          <w:rFonts w:cs="B Nazanin" w:hint="cs"/>
          <w:rtl/>
          <w:lang w:bidi="fa-IR"/>
        </w:rPr>
        <w:t>:</w:t>
      </w:r>
      <w:r w:rsidRPr="00F66485">
        <w:rPr>
          <w:rFonts w:cs="B Nazanin" w:hint="cs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ab/>
        <w:t xml:space="preserve"> مقالات </w:t>
      </w:r>
      <w:r w:rsidR="00242CEE" w:rsidRPr="00F66485">
        <w:rPr>
          <w:rFonts w:cs="B Nazanin"/>
          <w:lang w:bidi="fa-IR"/>
        </w:rPr>
        <w:t>ISI</w:t>
      </w:r>
      <w:r w:rsidR="006A006D" w:rsidRPr="00F66485">
        <w:rPr>
          <w:rFonts w:cs="B Nazanin"/>
          <w:lang w:bidi="fa-IR"/>
        </w:rPr>
        <w:t>(Expanded)</w:t>
      </w:r>
      <w:r w:rsidRPr="00F66485">
        <w:rPr>
          <w:rFonts w:cs="B Nazanin" w:hint="cs"/>
          <w:rtl/>
          <w:lang w:bidi="fa-IR"/>
        </w:rPr>
        <w:t xml:space="preserve">: </w:t>
      </w:r>
    </w:p>
    <w:p w14:paraId="10336B83" w14:textId="77777777" w:rsidR="00642D61" w:rsidRPr="00F66485" w:rsidRDefault="00642D61" w:rsidP="0006308C">
      <w:pPr>
        <w:bidi/>
        <w:spacing w:line="360" w:lineRule="auto"/>
        <w:ind w:left="-902"/>
        <w:jc w:val="both"/>
        <w:rPr>
          <w:rFonts w:cs="B Nazanin"/>
          <w:b/>
          <w:bCs/>
          <w:rtl/>
          <w:lang w:bidi="fa-IR"/>
        </w:rPr>
      </w:pPr>
    </w:p>
    <w:p w14:paraId="4F836E01" w14:textId="2D9D8CE8" w:rsidR="00C645E6" w:rsidRPr="00F66485" w:rsidRDefault="0006308C" w:rsidP="00642D61">
      <w:pPr>
        <w:bidi/>
        <w:spacing w:line="360" w:lineRule="auto"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lastRenderedPageBreak/>
        <w:t>3</w:t>
      </w:r>
      <w:r w:rsidR="00C645E6" w:rsidRPr="00F66485">
        <w:rPr>
          <w:rFonts w:cs="B Nazanin" w:hint="cs"/>
          <w:b/>
          <w:bCs/>
          <w:rtl/>
          <w:lang w:bidi="fa-IR"/>
        </w:rPr>
        <w:t xml:space="preserve">- چشم انداز </w:t>
      </w:r>
      <w:r w:rsidR="00E46606" w:rsidRPr="00F66485">
        <w:rPr>
          <w:rFonts w:cs="B Nazanin" w:hint="cs"/>
          <w:b/>
          <w:bCs/>
          <w:rtl/>
          <w:lang w:bidi="fa-IR"/>
        </w:rPr>
        <w:t>دوره دکتری</w:t>
      </w:r>
    </w:p>
    <w:p w14:paraId="5D42CF64" w14:textId="00ED6383" w:rsidR="00C645E6" w:rsidRPr="00F66485" w:rsidRDefault="00C645E6" w:rsidP="00D25034">
      <w:pPr>
        <w:bidi/>
        <w:spacing w:after="60" w:line="360" w:lineRule="auto"/>
        <w:ind w:left="-900"/>
        <w:contextualSpacing/>
        <w:jc w:val="both"/>
        <w:rPr>
          <w:rFonts w:cs="B Nazanin"/>
          <w:rtl/>
          <w:lang w:bidi="fa-IR"/>
        </w:rPr>
      </w:pPr>
      <w:r w:rsidRPr="00F66485">
        <w:rPr>
          <w:rFonts w:cs="B Nazanin" w:hint="cs"/>
          <w:rtl/>
          <w:lang w:bidi="fa-IR"/>
        </w:rPr>
        <w:t xml:space="preserve">- موضوع </w:t>
      </w:r>
      <w:r w:rsidR="00E46606" w:rsidRPr="00F66485">
        <w:rPr>
          <w:rFonts w:cs="B Nazanin" w:hint="cs"/>
          <w:rtl/>
          <w:lang w:bidi="fa-IR"/>
        </w:rPr>
        <w:t>رساله</w:t>
      </w:r>
      <w:r w:rsidRPr="00F66485">
        <w:rPr>
          <w:rFonts w:cs="B Nazanin" w:hint="cs"/>
          <w:rtl/>
          <w:lang w:bidi="fa-IR"/>
        </w:rPr>
        <w:t xml:space="preserve">: </w:t>
      </w:r>
    </w:p>
    <w:p w14:paraId="671B0F62" w14:textId="77777777" w:rsidR="00C645E6" w:rsidRPr="00F66485" w:rsidRDefault="00C645E6" w:rsidP="00D25034">
      <w:pPr>
        <w:bidi/>
        <w:spacing w:after="60" w:line="360" w:lineRule="auto"/>
        <w:ind w:left="-900" w:firstLine="900"/>
        <w:contextualSpacing/>
        <w:jc w:val="both"/>
        <w:rPr>
          <w:rFonts w:cs="B Nazanin"/>
          <w:rtl/>
          <w:lang w:bidi="fa-IR"/>
        </w:rPr>
      </w:pPr>
      <w:r w:rsidRPr="00F66485">
        <w:rPr>
          <w:rFonts w:cs="B Nazanin" w:hint="cs"/>
          <w:rtl/>
          <w:lang w:bidi="fa-IR"/>
        </w:rPr>
        <w:t xml:space="preserve">خودم موضوع دارم 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 xml:space="preserve">علاقمندم روی موضوع خودم با صلاحدید استاد راهنما کار کنم 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 w:hint="cs"/>
          <w:rtl/>
          <w:lang w:bidi="fa-IR"/>
        </w:rPr>
        <w:t xml:space="preserve"> </w:t>
      </w:r>
    </w:p>
    <w:p w14:paraId="142A1D90" w14:textId="23C98AE5" w:rsidR="00C645E6" w:rsidRPr="00F66485" w:rsidRDefault="00C645E6" w:rsidP="00D25034">
      <w:pPr>
        <w:bidi/>
        <w:spacing w:after="60" w:line="360" w:lineRule="auto"/>
        <w:ind w:left="-900" w:firstLine="900"/>
        <w:contextualSpacing/>
        <w:jc w:val="both"/>
        <w:rPr>
          <w:rFonts w:cs="B Nazanin"/>
          <w:rtl/>
          <w:lang w:bidi="fa-IR"/>
        </w:rPr>
      </w:pPr>
      <w:r w:rsidRPr="00F66485">
        <w:rPr>
          <w:rFonts w:cs="B Nazanin" w:hint="cs"/>
          <w:rtl/>
          <w:lang w:bidi="fa-IR"/>
        </w:rPr>
        <w:t xml:space="preserve">هر موضوعی را کار می کنم 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 xml:space="preserve">علاقمندم روی موضوع تعریف شده توسط استاد راهنما کار کنم </w:t>
      </w:r>
      <w:r w:rsidRPr="00F66485">
        <w:rPr>
          <w:rFonts w:cs="B Nazanin" w:hint="cs"/>
          <w:lang w:bidi="fa-IR"/>
        </w:rPr>
        <w:sym w:font="Wingdings" w:char="F06F"/>
      </w:r>
    </w:p>
    <w:p w14:paraId="2EBCD390" w14:textId="05E227A5" w:rsidR="00C645E6" w:rsidRPr="00F66485" w:rsidRDefault="00C645E6" w:rsidP="00D25034">
      <w:pPr>
        <w:bidi/>
        <w:spacing w:after="60" w:line="360" w:lineRule="auto"/>
        <w:ind w:left="-900"/>
        <w:contextualSpacing/>
        <w:jc w:val="both"/>
        <w:rPr>
          <w:rFonts w:cs="B Nazanin"/>
          <w:rtl/>
          <w:lang w:bidi="fa-IR"/>
        </w:rPr>
      </w:pPr>
      <w:r w:rsidRPr="00F66485">
        <w:rPr>
          <w:rFonts w:cs="B Nazanin" w:hint="cs"/>
          <w:rtl/>
          <w:lang w:bidi="fa-IR"/>
        </w:rPr>
        <w:t xml:space="preserve">- میزان تعهد حضور هفتگی دانشگاه در طول </w:t>
      </w:r>
      <w:proofErr w:type="spellStart"/>
      <w:r w:rsidRPr="00F66485">
        <w:rPr>
          <w:rFonts w:cs="B Nazanin" w:hint="cs"/>
          <w:rtl/>
          <w:lang w:bidi="fa-IR"/>
        </w:rPr>
        <w:t>ترم</w:t>
      </w:r>
      <w:proofErr w:type="spellEnd"/>
      <w:r w:rsidRPr="00F66485">
        <w:rPr>
          <w:rFonts w:cs="B Nazanin" w:hint="cs"/>
          <w:rtl/>
          <w:lang w:bidi="fa-IR"/>
        </w:rPr>
        <w:t xml:space="preserve">: </w:t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 xml:space="preserve">  1 روز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 xml:space="preserve">2 روز 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 xml:space="preserve">3 روز 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>4 روز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 w:hint="cs"/>
          <w:rtl/>
          <w:lang w:bidi="fa-IR"/>
        </w:rPr>
        <w:t xml:space="preserve"> </w:t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>5 روز</w:t>
      </w:r>
      <w:r w:rsidRPr="00F66485">
        <w:rPr>
          <w:rFonts w:cs="B Nazanin" w:hint="cs"/>
          <w:lang w:bidi="fa-IR"/>
        </w:rPr>
        <w:sym w:font="Wingdings" w:char="F06F"/>
      </w:r>
    </w:p>
    <w:p w14:paraId="1D0D0246" w14:textId="1169941C" w:rsidR="00C645E6" w:rsidRPr="00F66485" w:rsidRDefault="00C645E6" w:rsidP="00D25034">
      <w:pPr>
        <w:bidi/>
        <w:spacing w:after="60" w:line="360" w:lineRule="auto"/>
        <w:ind w:left="-900"/>
        <w:contextualSpacing/>
        <w:jc w:val="both"/>
        <w:rPr>
          <w:rFonts w:cs="B Nazanin"/>
          <w:rtl/>
          <w:lang w:bidi="fa-IR"/>
        </w:rPr>
      </w:pPr>
      <w:r w:rsidRPr="00F66485">
        <w:rPr>
          <w:rFonts w:cs="B Nazanin" w:hint="cs"/>
          <w:rtl/>
          <w:lang w:bidi="fa-IR"/>
        </w:rPr>
        <w:t>- وضعیت اشتغال:</w:t>
      </w:r>
      <w:r w:rsidR="00E46606" w:rsidRPr="00F66485">
        <w:rPr>
          <w:rFonts w:cs="B Nazanin" w:hint="cs"/>
          <w:rtl/>
          <w:lang w:bidi="fa-IR"/>
        </w:rPr>
        <w:t xml:space="preserve">    شاغل هستم </w:t>
      </w:r>
      <w:r w:rsidR="00E46606" w:rsidRPr="00F66485">
        <w:rPr>
          <w:rFonts w:cs="B Nazanin" w:hint="cs"/>
          <w:lang w:bidi="fa-IR"/>
        </w:rPr>
        <w:sym w:font="Wingdings" w:char="F06F"/>
      </w:r>
      <w:r w:rsidR="00E46606" w:rsidRPr="00F66485">
        <w:rPr>
          <w:rFonts w:cs="B Nazanin" w:hint="cs"/>
          <w:rtl/>
          <w:lang w:bidi="fa-IR"/>
        </w:rPr>
        <w:t xml:space="preserve">     </w:t>
      </w:r>
      <w:r w:rsidRPr="00F66485">
        <w:rPr>
          <w:rFonts w:cs="B Nazanin" w:hint="cs"/>
          <w:rtl/>
          <w:lang w:bidi="fa-IR"/>
        </w:rPr>
        <w:t xml:space="preserve">قصد اشتغال </w:t>
      </w:r>
      <w:r w:rsidR="00E46606" w:rsidRPr="00F66485">
        <w:rPr>
          <w:rFonts w:cs="B Nazanin" w:hint="cs"/>
          <w:rtl/>
          <w:lang w:bidi="fa-IR"/>
        </w:rPr>
        <w:t xml:space="preserve">تمام وقت </w:t>
      </w:r>
      <w:r w:rsidRPr="00F66485">
        <w:rPr>
          <w:rFonts w:cs="B Nazanin" w:hint="cs"/>
          <w:rtl/>
          <w:lang w:bidi="fa-IR"/>
        </w:rPr>
        <w:t xml:space="preserve">دارم </w:t>
      </w:r>
      <w:r w:rsidRPr="00F66485">
        <w:rPr>
          <w:rFonts w:cs="B Nazanin" w:hint="cs"/>
          <w:lang w:bidi="fa-IR"/>
        </w:rPr>
        <w:sym w:font="Wingdings" w:char="F06F"/>
      </w:r>
      <w:r w:rsidR="00E46606" w:rsidRPr="00F66485">
        <w:rPr>
          <w:rFonts w:cs="B Nazanin" w:hint="cs"/>
          <w:rtl/>
          <w:lang w:bidi="fa-IR"/>
        </w:rPr>
        <w:t xml:space="preserve">     </w:t>
      </w:r>
      <w:r w:rsidRPr="00F66485">
        <w:rPr>
          <w:rFonts w:cs="B Nazanin" w:hint="cs"/>
          <w:rtl/>
          <w:lang w:bidi="fa-IR"/>
        </w:rPr>
        <w:t xml:space="preserve">قصد اشتغال پاره وقت دارم </w:t>
      </w:r>
      <w:r w:rsidRPr="00F66485">
        <w:rPr>
          <w:rFonts w:cs="B Nazanin" w:hint="cs"/>
          <w:lang w:bidi="fa-IR"/>
        </w:rPr>
        <w:sym w:font="Wingdings" w:char="F06F"/>
      </w:r>
      <w:r w:rsidR="00E46606" w:rsidRPr="00F66485">
        <w:rPr>
          <w:rFonts w:cs="B Nazanin" w:hint="cs"/>
          <w:rtl/>
          <w:lang w:bidi="fa-IR"/>
        </w:rPr>
        <w:t xml:space="preserve">      </w:t>
      </w:r>
      <w:r w:rsidRPr="00F66485">
        <w:rPr>
          <w:rFonts w:cs="B Nazanin" w:hint="cs"/>
          <w:rtl/>
          <w:lang w:bidi="fa-IR"/>
        </w:rPr>
        <w:t xml:space="preserve">قصد اشتغال ندارم </w:t>
      </w:r>
      <w:r w:rsidRPr="00F66485">
        <w:rPr>
          <w:rFonts w:cs="B Nazanin" w:hint="cs"/>
          <w:lang w:bidi="fa-IR"/>
        </w:rPr>
        <w:sym w:font="Wingdings" w:char="F06F"/>
      </w:r>
    </w:p>
    <w:p w14:paraId="171CEB6F" w14:textId="77777777" w:rsidR="00C645E6" w:rsidRPr="00F66485" w:rsidRDefault="00C645E6" w:rsidP="00D25034">
      <w:pPr>
        <w:bidi/>
        <w:spacing w:after="60" w:line="360" w:lineRule="auto"/>
        <w:ind w:left="-900"/>
        <w:contextualSpacing/>
        <w:jc w:val="both"/>
        <w:rPr>
          <w:rFonts w:cs="B Nazanin"/>
          <w:spacing w:val="10"/>
          <w:rtl/>
          <w:lang w:bidi="fa-IR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</w:rPr>
      </w:pPr>
      <w:r w:rsidRPr="00F66485">
        <w:rPr>
          <w:rFonts w:cs="B Nazanin" w:hint="cs"/>
          <w:rtl/>
          <w:lang w:bidi="fa-IR"/>
        </w:rPr>
        <w:t xml:space="preserve">- علاقمند به همکاری در پروژه های صنعتی در حال اجرای گروه:  بله 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 xml:space="preserve"> خیر</w:t>
      </w:r>
      <w:r w:rsidRPr="00F66485">
        <w:rPr>
          <w:rFonts w:cs="B Nazanin" w:hint="cs"/>
          <w:lang w:bidi="fa-IR"/>
        </w:rPr>
        <w:sym w:font="Wingdings" w:char="F06F"/>
      </w:r>
    </w:p>
    <w:p w14:paraId="4B80B70C" w14:textId="3994A668" w:rsidR="00C645E6" w:rsidRPr="00F66485" w:rsidRDefault="00C645E6" w:rsidP="00D25034">
      <w:pPr>
        <w:bidi/>
        <w:spacing w:after="60" w:line="360" w:lineRule="auto"/>
        <w:ind w:left="-902"/>
        <w:contextualSpacing/>
        <w:rPr>
          <w:rFonts w:cs="B Nazanin"/>
          <w:rtl/>
          <w:lang w:bidi="fa-IR"/>
        </w:rPr>
      </w:pPr>
      <w:r w:rsidRPr="00F66485">
        <w:rPr>
          <w:rFonts w:cs="B Nazanin" w:hint="cs"/>
          <w:rtl/>
          <w:lang w:bidi="fa-IR"/>
        </w:rPr>
        <w:t xml:space="preserve">- برنامه پس از فارغ </w:t>
      </w:r>
      <w:proofErr w:type="spellStart"/>
      <w:r w:rsidRPr="00F66485">
        <w:rPr>
          <w:rFonts w:cs="B Nazanin" w:hint="cs"/>
          <w:rtl/>
          <w:lang w:bidi="fa-IR"/>
        </w:rPr>
        <w:t>التحصیلی</w:t>
      </w:r>
      <w:proofErr w:type="spellEnd"/>
      <w:r w:rsidRPr="00F66485">
        <w:rPr>
          <w:rFonts w:cs="B Nazanin" w:hint="cs"/>
          <w:rtl/>
          <w:lang w:bidi="fa-IR"/>
        </w:rPr>
        <w:t xml:space="preserve">: </w:t>
      </w:r>
      <w:r w:rsidR="003F0810" w:rsidRPr="00F66485">
        <w:rPr>
          <w:rFonts w:cs="B Nazanin"/>
          <w:lang w:bidi="fa-IR"/>
        </w:rPr>
        <w:t xml:space="preserve">  </w:t>
      </w:r>
      <w:r w:rsidR="003F0810" w:rsidRPr="00F66485">
        <w:rPr>
          <w:rFonts w:cs="B Nazanin" w:hint="cs"/>
          <w:rtl/>
          <w:lang w:bidi="fa-IR"/>
        </w:rPr>
        <w:t xml:space="preserve">هیات علمی 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 xml:space="preserve">ادامه تحصیل </w:t>
      </w:r>
      <w:r w:rsidR="003F0810" w:rsidRPr="00F66485">
        <w:rPr>
          <w:rFonts w:cs="B Nazanin" w:hint="cs"/>
          <w:rtl/>
          <w:lang w:bidi="fa-IR"/>
        </w:rPr>
        <w:t>(</w:t>
      </w:r>
      <w:r w:rsidR="003F0810" w:rsidRPr="00F66485">
        <w:rPr>
          <w:rFonts w:cs="B Nazanin"/>
          <w:sz w:val="20"/>
          <w:szCs w:val="20"/>
          <w:lang w:bidi="fa-IR"/>
        </w:rPr>
        <w:t>Post Doc</w:t>
      </w:r>
      <w:r w:rsidR="003F0810" w:rsidRPr="00F66485">
        <w:rPr>
          <w:rFonts w:cs="B Nazanin" w:hint="cs"/>
          <w:rtl/>
          <w:lang w:bidi="fa-IR"/>
        </w:rPr>
        <w:t>)</w:t>
      </w:r>
      <w:r w:rsidRPr="00F66485">
        <w:rPr>
          <w:rFonts w:cs="B Nazanin" w:hint="cs"/>
          <w:rtl/>
          <w:lang w:bidi="fa-IR"/>
        </w:rPr>
        <w:t xml:space="preserve"> </w:t>
      </w:r>
      <w:r w:rsidRPr="00F66485">
        <w:rPr>
          <w:rFonts w:cs="B Nazanin" w:hint="cs"/>
          <w:lang w:bidi="fa-IR"/>
        </w:rPr>
        <w:sym w:font="Wingdings" w:char="F06F"/>
      </w:r>
      <w:r w:rsidR="008E4440"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>بازار کار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>سایر</w:t>
      </w:r>
      <w:r w:rsidRPr="00F66485">
        <w:rPr>
          <w:rFonts w:cs="B Nazanin" w:hint="cs"/>
          <w:lang w:bidi="fa-IR"/>
        </w:rPr>
        <w:sym w:font="Wingdings" w:char="F06F"/>
      </w:r>
    </w:p>
    <w:p w14:paraId="45ED1FA8" w14:textId="425399D3" w:rsidR="0006308C" w:rsidRPr="00F66485" w:rsidRDefault="00542E95" w:rsidP="003226F9">
      <w:pPr>
        <w:bidi/>
        <w:spacing w:line="360" w:lineRule="auto"/>
        <w:ind w:left="-907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>ﻫ</w:t>
      </w:r>
      <w:r w:rsidR="0006308C" w:rsidRPr="00F66485">
        <w:rPr>
          <w:rFonts w:cs="B Nazanin" w:hint="cs"/>
          <w:b/>
          <w:bCs/>
          <w:sz w:val="28"/>
          <w:szCs w:val="28"/>
          <w:rtl/>
          <w:lang w:bidi="fa-IR"/>
        </w:rPr>
        <w:t>) سایر اطلاعات</w:t>
      </w:r>
    </w:p>
    <w:p w14:paraId="7C786D5A" w14:textId="6F10E834" w:rsidR="0006308C" w:rsidRPr="00F66485" w:rsidRDefault="0006308C" w:rsidP="00642D61">
      <w:pPr>
        <w:bidi/>
        <w:spacing w:after="120"/>
        <w:ind w:left="-902"/>
        <w:jc w:val="both"/>
        <w:rPr>
          <w:rFonts w:cs="B Nazanin"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>1- سوابق کار آموزشی</w:t>
      </w:r>
    </w:p>
    <w:tbl>
      <w:tblPr>
        <w:bidiVisual/>
        <w:tblW w:w="10198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57"/>
        <w:gridCol w:w="1644"/>
        <w:gridCol w:w="1442"/>
        <w:gridCol w:w="1571"/>
        <w:gridCol w:w="1823"/>
        <w:gridCol w:w="661"/>
      </w:tblGrid>
      <w:tr w:rsidR="00F66485" w:rsidRPr="00F66485" w14:paraId="51A64D60" w14:textId="77777777" w:rsidTr="006C3711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14:paraId="3308154D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>زمینه های مشارکت با استاد</w:t>
            </w:r>
            <w:r w:rsidRPr="00F66485">
              <w:rPr>
                <w:rFonts w:cs="B Nazanin" w:hint="cs"/>
                <w:b/>
                <w:bCs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5825EB56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 xml:space="preserve">دانشگاه/سازمان </w:t>
            </w:r>
          </w:p>
        </w:tc>
        <w:tc>
          <w:tcPr>
            <w:tcW w:w="0" w:type="auto"/>
            <w:vAlign w:val="center"/>
          </w:tcPr>
          <w:p w14:paraId="41C21D35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>دانشکده/بخش</w:t>
            </w:r>
          </w:p>
        </w:tc>
        <w:tc>
          <w:tcPr>
            <w:tcW w:w="1571" w:type="dxa"/>
            <w:shd w:val="clear" w:color="auto" w:fill="auto"/>
            <w:vAlign w:val="center"/>
          </w:tcPr>
          <w:p w14:paraId="4EE7415C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>زمان صرف شده</w:t>
            </w:r>
          </w:p>
        </w:tc>
        <w:tc>
          <w:tcPr>
            <w:tcW w:w="1823" w:type="dxa"/>
          </w:tcPr>
          <w:p w14:paraId="18C34EBA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>استاد/مدیر مربوطه</w:t>
            </w:r>
          </w:p>
        </w:tc>
        <w:tc>
          <w:tcPr>
            <w:tcW w:w="661" w:type="dxa"/>
          </w:tcPr>
          <w:p w14:paraId="17AFE30E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>تاریخ</w:t>
            </w:r>
          </w:p>
        </w:tc>
      </w:tr>
      <w:tr w:rsidR="00F66485" w:rsidRPr="00F66485" w14:paraId="78FF78EC" w14:textId="77777777" w:rsidTr="006C3711">
        <w:trPr>
          <w:trHeight w:val="83"/>
          <w:jc w:val="right"/>
        </w:trPr>
        <w:tc>
          <w:tcPr>
            <w:tcW w:w="3057" w:type="dxa"/>
            <w:shd w:val="clear" w:color="auto" w:fill="auto"/>
            <w:vAlign w:val="center"/>
          </w:tcPr>
          <w:p w14:paraId="73F34C0A" w14:textId="77777777" w:rsidR="0006308C" w:rsidRPr="00F66485" w:rsidRDefault="0006308C" w:rsidP="006C371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14:paraId="57B9189D" w14:textId="77777777" w:rsidR="0006308C" w:rsidRPr="00F66485" w:rsidRDefault="0006308C" w:rsidP="006C371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2F217F9" w14:textId="77777777" w:rsidR="0006308C" w:rsidRPr="00F66485" w:rsidRDefault="0006308C" w:rsidP="006C371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4C8E9C99" w14:textId="77777777" w:rsidR="0006308C" w:rsidRPr="00F66485" w:rsidRDefault="0006308C" w:rsidP="006C371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14:paraId="161A7E37" w14:textId="77777777" w:rsidR="0006308C" w:rsidRPr="00F66485" w:rsidRDefault="0006308C" w:rsidP="006C371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14:paraId="1168B549" w14:textId="77777777" w:rsidR="0006308C" w:rsidRPr="00F66485" w:rsidRDefault="0006308C" w:rsidP="006C371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7278AC3C" w14:textId="77777777" w:rsidTr="006C3711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14:paraId="7BCEF9E8" w14:textId="77777777" w:rsidR="0006308C" w:rsidRPr="00F66485" w:rsidRDefault="0006308C" w:rsidP="006C371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14:paraId="4E562301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5989C297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14FB03E8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14:paraId="7CD1A814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14:paraId="122A0E70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4E181C31" w14:textId="77777777" w:rsidTr="006C3711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14:paraId="6E39D4DC" w14:textId="77777777" w:rsidR="00642D61" w:rsidRPr="00F66485" w:rsidRDefault="00642D61" w:rsidP="006C371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14:paraId="3BA7F442" w14:textId="77777777" w:rsidR="00642D61" w:rsidRPr="00F66485" w:rsidRDefault="00642D61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5525707" w14:textId="77777777" w:rsidR="00642D61" w:rsidRPr="00F66485" w:rsidRDefault="00642D61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32E17339" w14:textId="77777777" w:rsidR="00642D61" w:rsidRPr="00F66485" w:rsidRDefault="00642D61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14:paraId="0E0E16B8" w14:textId="77777777" w:rsidR="00642D61" w:rsidRPr="00F66485" w:rsidRDefault="00642D61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14:paraId="4D8A4F7C" w14:textId="77777777" w:rsidR="00642D61" w:rsidRPr="00F66485" w:rsidRDefault="00642D61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1C3E9091" w14:textId="77777777" w:rsidTr="006C3711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14:paraId="255CE4F9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14:paraId="77C8ED82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24C983F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7F79AB2F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14:paraId="79A9257A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14:paraId="690FBFD0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273CC3C6" w14:textId="77777777" w:rsidR="0006308C" w:rsidRPr="00F66485" w:rsidRDefault="0006308C" w:rsidP="0006308C">
      <w:pPr>
        <w:bidi/>
        <w:ind w:left="-900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F66485">
        <w:rPr>
          <w:rFonts w:cs="B Nazanin" w:hint="cs"/>
          <w:b/>
          <w:bCs/>
          <w:sz w:val="26"/>
          <w:szCs w:val="26"/>
          <w:vertAlign w:val="superscript"/>
          <w:rtl/>
          <w:lang w:bidi="fa-IR"/>
        </w:rPr>
        <w:t>*</w:t>
      </w:r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t xml:space="preserve"> </w:t>
      </w:r>
      <w:r w:rsidRPr="00F66485">
        <w:rPr>
          <w:rFonts w:cs="B Nazanin" w:hint="cs"/>
          <w:sz w:val="22"/>
          <w:szCs w:val="22"/>
          <w:rtl/>
          <w:lang w:bidi="fa-IR"/>
        </w:rPr>
        <w:t>زمینه های مشارکت با استاد شامل حل تمرین دروس، تهیه محتوا، همکاری اجرایی در آزمایشگاه ها و ... می باشد</w:t>
      </w:r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</w:p>
    <w:p w14:paraId="612F4623" w14:textId="77777777" w:rsidR="0006308C" w:rsidRPr="00F66485" w:rsidRDefault="0006308C" w:rsidP="0006308C">
      <w:pPr>
        <w:bidi/>
        <w:ind w:left="-900"/>
        <w:jc w:val="both"/>
        <w:rPr>
          <w:rFonts w:cs="B Nazanin"/>
          <w:b/>
          <w:bCs/>
          <w:sz w:val="22"/>
          <w:szCs w:val="22"/>
          <w:rtl/>
          <w:lang w:bidi="fa-IR"/>
        </w:rPr>
      </w:pPr>
    </w:p>
    <w:p w14:paraId="3DF972D0" w14:textId="1F53DFF5" w:rsidR="0006308C" w:rsidRPr="00F66485" w:rsidRDefault="0006308C" w:rsidP="0006308C">
      <w:pPr>
        <w:bidi/>
        <w:spacing w:line="360" w:lineRule="auto"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 xml:space="preserve">2- سوابق اشتغال متقاضی </w:t>
      </w:r>
    </w:p>
    <w:tbl>
      <w:tblPr>
        <w:bidiVisual/>
        <w:tblW w:w="10211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65"/>
        <w:gridCol w:w="1097"/>
        <w:gridCol w:w="1125"/>
        <w:gridCol w:w="1019"/>
        <w:gridCol w:w="922"/>
        <w:gridCol w:w="914"/>
        <w:gridCol w:w="1914"/>
        <w:gridCol w:w="855"/>
      </w:tblGrid>
      <w:tr w:rsidR="00F66485" w:rsidRPr="00F66485" w14:paraId="0A4B5F6E" w14:textId="77777777" w:rsidTr="0006308C">
        <w:trPr>
          <w:jc w:val="right"/>
        </w:trPr>
        <w:tc>
          <w:tcPr>
            <w:tcW w:w="2365" w:type="dxa"/>
            <w:shd w:val="clear" w:color="auto" w:fill="auto"/>
            <w:vAlign w:val="center"/>
          </w:tcPr>
          <w:p w14:paraId="6D10026C" w14:textId="77777777" w:rsidR="0006308C" w:rsidRPr="00F66485" w:rsidRDefault="0006308C" w:rsidP="0006308C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 xml:space="preserve">محل </w:t>
            </w:r>
            <w:proofErr w:type="spellStart"/>
            <w:r w:rsidRPr="00F66485">
              <w:rPr>
                <w:rFonts w:cs="B Nazanin" w:hint="cs"/>
                <w:b/>
                <w:bCs/>
                <w:rtl/>
                <w:lang w:bidi="fa-IR"/>
              </w:rPr>
              <w:t>كار</w:t>
            </w:r>
            <w:proofErr w:type="spellEnd"/>
          </w:p>
        </w:tc>
        <w:tc>
          <w:tcPr>
            <w:tcW w:w="1097" w:type="dxa"/>
            <w:shd w:val="clear" w:color="auto" w:fill="auto"/>
            <w:vAlign w:val="center"/>
          </w:tcPr>
          <w:p w14:paraId="1A39CB8B" w14:textId="77777777" w:rsidR="0006308C" w:rsidRPr="00F66485" w:rsidRDefault="0006308C" w:rsidP="0006308C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 xml:space="preserve">واحد </w:t>
            </w:r>
            <w:proofErr w:type="spellStart"/>
            <w:r w:rsidRPr="00F66485">
              <w:rPr>
                <w:rFonts w:cs="B Nazanin" w:hint="cs"/>
                <w:b/>
                <w:bCs/>
                <w:rtl/>
                <w:lang w:bidi="fa-IR"/>
              </w:rPr>
              <w:t>سازماني</w:t>
            </w:r>
            <w:proofErr w:type="spellEnd"/>
            <w:r w:rsidRPr="00F66485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364252F6" w14:textId="77777777" w:rsidR="0006308C" w:rsidRPr="00F66485" w:rsidRDefault="0006308C" w:rsidP="0006308C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 xml:space="preserve">نوع </w:t>
            </w:r>
            <w:proofErr w:type="spellStart"/>
            <w:r w:rsidRPr="00F66485">
              <w:rPr>
                <w:rFonts w:cs="B Nazanin" w:hint="cs"/>
                <w:b/>
                <w:bCs/>
                <w:rtl/>
                <w:lang w:bidi="fa-IR"/>
              </w:rPr>
              <w:t>مسئوليت</w:t>
            </w:r>
            <w:proofErr w:type="spellEnd"/>
          </w:p>
        </w:tc>
        <w:tc>
          <w:tcPr>
            <w:tcW w:w="1019" w:type="dxa"/>
            <w:shd w:val="clear" w:color="auto" w:fill="auto"/>
            <w:vAlign w:val="center"/>
          </w:tcPr>
          <w:p w14:paraId="29757B70" w14:textId="77777777" w:rsidR="0006308C" w:rsidRPr="00F66485" w:rsidRDefault="0006308C" w:rsidP="0006308C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>شهرستان</w:t>
            </w:r>
          </w:p>
        </w:tc>
        <w:tc>
          <w:tcPr>
            <w:tcW w:w="922" w:type="dxa"/>
            <w:shd w:val="clear" w:color="auto" w:fill="auto"/>
            <w:vAlign w:val="center"/>
          </w:tcPr>
          <w:p w14:paraId="1B0D49E3" w14:textId="77777777" w:rsidR="0006308C" w:rsidRPr="00F66485" w:rsidRDefault="0006308C" w:rsidP="0006308C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proofErr w:type="spellStart"/>
            <w:r w:rsidRPr="00F66485">
              <w:rPr>
                <w:rFonts w:cs="B Nazanin" w:hint="cs"/>
                <w:b/>
                <w:bCs/>
                <w:rtl/>
                <w:lang w:bidi="fa-IR"/>
              </w:rPr>
              <w:t>تاريخ</w:t>
            </w:r>
            <w:proofErr w:type="spellEnd"/>
            <w:r w:rsidRPr="00F66485">
              <w:rPr>
                <w:rFonts w:cs="B Nazanin" w:hint="cs"/>
                <w:b/>
                <w:bCs/>
                <w:rtl/>
                <w:lang w:bidi="fa-IR"/>
              </w:rPr>
              <w:t xml:space="preserve"> شروع</w:t>
            </w:r>
          </w:p>
        </w:tc>
        <w:tc>
          <w:tcPr>
            <w:tcW w:w="914" w:type="dxa"/>
            <w:shd w:val="clear" w:color="auto" w:fill="auto"/>
            <w:vAlign w:val="center"/>
          </w:tcPr>
          <w:p w14:paraId="67D846E7" w14:textId="77777777" w:rsidR="0006308C" w:rsidRPr="00F66485" w:rsidRDefault="0006308C" w:rsidP="0006308C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proofErr w:type="spellStart"/>
            <w:r w:rsidRPr="00F66485">
              <w:rPr>
                <w:rFonts w:cs="B Nazanin" w:hint="cs"/>
                <w:b/>
                <w:bCs/>
                <w:rtl/>
                <w:lang w:bidi="fa-IR"/>
              </w:rPr>
              <w:t>تاريخ</w:t>
            </w:r>
            <w:proofErr w:type="spellEnd"/>
            <w:r w:rsidRPr="00F66485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proofErr w:type="spellStart"/>
            <w:r w:rsidRPr="00F66485">
              <w:rPr>
                <w:rFonts w:cs="B Nazanin" w:hint="cs"/>
                <w:b/>
                <w:bCs/>
                <w:rtl/>
                <w:lang w:bidi="fa-IR"/>
              </w:rPr>
              <w:t>پايان</w:t>
            </w:r>
            <w:proofErr w:type="spellEnd"/>
          </w:p>
        </w:tc>
        <w:tc>
          <w:tcPr>
            <w:tcW w:w="1914" w:type="dxa"/>
            <w:shd w:val="clear" w:color="auto" w:fill="auto"/>
            <w:vAlign w:val="center"/>
          </w:tcPr>
          <w:p w14:paraId="6F250A05" w14:textId="77777777" w:rsidR="0006308C" w:rsidRPr="00F66485" w:rsidRDefault="0006308C" w:rsidP="0006308C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proofErr w:type="spellStart"/>
            <w:r w:rsidRPr="00F66485">
              <w:rPr>
                <w:rFonts w:cs="B Nazanin" w:hint="cs"/>
                <w:b/>
                <w:bCs/>
                <w:rtl/>
                <w:lang w:bidi="fa-IR"/>
              </w:rPr>
              <w:t>نشاني</w:t>
            </w:r>
            <w:proofErr w:type="spellEnd"/>
            <w:r w:rsidRPr="00F66485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7AFE568D" w14:textId="77777777" w:rsidR="0006308C" w:rsidRPr="00F66485" w:rsidRDefault="0006308C" w:rsidP="0006308C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>تلفن</w:t>
            </w:r>
          </w:p>
        </w:tc>
      </w:tr>
      <w:tr w:rsidR="00F66485" w:rsidRPr="00F66485" w14:paraId="7E608AB1" w14:textId="77777777" w:rsidTr="0006308C">
        <w:trPr>
          <w:jc w:val="right"/>
        </w:trPr>
        <w:tc>
          <w:tcPr>
            <w:tcW w:w="2365" w:type="dxa"/>
            <w:shd w:val="clear" w:color="auto" w:fill="auto"/>
            <w:vAlign w:val="center"/>
          </w:tcPr>
          <w:p w14:paraId="0898AA59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  <w:vAlign w:val="center"/>
          </w:tcPr>
          <w:p w14:paraId="63CBD253" w14:textId="77777777" w:rsidR="0006308C" w:rsidRPr="00F66485" w:rsidRDefault="0006308C" w:rsidP="0006308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  <w:vAlign w:val="center"/>
          </w:tcPr>
          <w:p w14:paraId="1D50AA9F" w14:textId="77777777" w:rsidR="0006308C" w:rsidRPr="00F66485" w:rsidRDefault="0006308C" w:rsidP="0006308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  <w:vAlign w:val="center"/>
          </w:tcPr>
          <w:p w14:paraId="3AAE61E4" w14:textId="77777777" w:rsidR="0006308C" w:rsidRPr="00F66485" w:rsidRDefault="0006308C" w:rsidP="0006308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14:paraId="4EEE3048" w14:textId="77777777" w:rsidR="0006308C" w:rsidRPr="00F66485" w:rsidRDefault="0006308C" w:rsidP="0006308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14:paraId="22BF2CCC" w14:textId="77777777" w:rsidR="0006308C" w:rsidRPr="00F66485" w:rsidRDefault="0006308C" w:rsidP="0006308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14:paraId="1B266481" w14:textId="77777777" w:rsidR="0006308C" w:rsidRPr="00F66485" w:rsidRDefault="0006308C" w:rsidP="0006308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14:paraId="2AEA6CE6" w14:textId="77777777" w:rsidR="0006308C" w:rsidRPr="00F66485" w:rsidRDefault="0006308C" w:rsidP="0006308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3D5530D7" w14:textId="77777777" w:rsidTr="0006308C">
        <w:trPr>
          <w:jc w:val="right"/>
        </w:trPr>
        <w:tc>
          <w:tcPr>
            <w:tcW w:w="2365" w:type="dxa"/>
            <w:shd w:val="clear" w:color="auto" w:fill="auto"/>
            <w:vAlign w:val="center"/>
          </w:tcPr>
          <w:p w14:paraId="3AFF48A9" w14:textId="77777777" w:rsidR="00642D61" w:rsidRPr="00F66485" w:rsidRDefault="00642D61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  <w:vAlign w:val="center"/>
          </w:tcPr>
          <w:p w14:paraId="6E9359CD" w14:textId="77777777" w:rsidR="00642D61" w:rsidRPr="00F66485" w:rsidRDefault="00642D61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  <w:vAlign w:val="center"/>
          </w:tcPr>
          <w:p w14:paraId="25E90895" w14:textId="77777777" w:rsidR="00642D61" w:rsidRPr="00F66485" w:rsidRDefault="00642D61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  <w:vAlign w:val="center"/>
          </w:tcPr>
          <w:p w14:paraId="77FB0063" w14:textId="77777777" w:rsidR="00642D61" w:rsidRPr="00F66485" w:rsidRDefault="00642D61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14:paraId="734AC202" w14:textId="77777777" w:rsidR="00642D61" w:rsidRPr="00F66485" w:rsidRDefault="00642D61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14:paraId="1601C43C" w14:textId="77777777" w:rsidR="00642D61" w:rsidRPr="00F66485" w:rsidRDefault="00642D61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14:paraId="5CD1EEDD" w14:textId="77777777" w:rsidR="00642D61" w:rsidRPr="00F66485" w:rsidRDefault="00642D61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14:paraId="7CC56F8B" w14:textId="77777777" w:rsidR="00642D61" w:rsidRPr="00F66485" w:rsidRDefault="00642D61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394AE63F" w14:textId="77777777" w:rsidTr="0006308C">
        <w:trPr>
          <w:jc w:val="right"/>
        </w:trPr>
        <w:tc>
          <w:tcPr>
            <w:tcW w:w="2365" w:type="dxa"/>
            <w:shd w:val="clear" w:color="auto" w:fill="auto"/>
            <w:vAlign w:val="center"/>
          </w:tcPr>
          <w:p w14:paraId="2CED6FA3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  <w:vAlign w:val="center"/>
          </w:tcPr>
          <w:p w14:paraId="2BE09B7B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  <w:vAlign w:val="center"/>
          </w:tcPr>
          <w:p w14:paraId="62B97A4C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  <w:vAlign w:val="center"/>
          </w:tcPr>
          <w:p w14:paraId="0095B3CB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14:paraId="0A1F21BB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14:paraId="675DB223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14:paraId="1087DEB1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14:paraId="4776F2BC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06308C" w:rsidRPr="00F66485" w14:paraId="45C5371D" w14:textId="77777777" w:rsidTr="0006308C">
        <w:trPr>
          <w:jc w:val="right"/>
        </w:trPr>
        <w:tc>
          <w:tcPr>
            <w:tcW w:w="2365" w:type="dxa"/>
            <w:shd w:val="clear" w:color="auto" w:fill="auto"/>
          </w:tcPr>
          <w:p w14:paraId="096FD176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</w:tcPr>
          <w:p w14:paraId="21C355CA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</w:tcPr>
          <w:p w14:paraId="5DBEE984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</w:tcPr>
          <w:p w14:paraId="00116392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</w:tcPr>
          <w:p w14:paraId="362579C2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</w:tcPr>
          <w:p w14:paraId="56BCD747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</w:tcPr>
          <w:p w14:paraId="259B9111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</w:tcPr>
          <w:p w14:paraId="5C18FD95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7449993F" w14:textId="77777777" w:rsidR="00642D61" w:rsidRPr="00F66485" w:rsidRDefault="00642D61" w:rsidP="00692AAF">
      <w:pPr>
        <w:bidi/>
        <w:spacing w:after="60" w:line="360" w:lineRule="auto"/>
        <w:ind w:left="-907"/>
        <w:contextualSpacing/>
        <w:rPr>
          <w:rFonts w:cs="B Nazanin"/>
          <w:b/>
          <w:bCs/>
          <w:rtl/>
          <w:lang w:bidi="fa-IR"/>
        </w:rPr>
      </w:pPr>
    </w:p>
    <w:p w14:paraId="23FB2A44" w14:textId="775789AD" w:rsidR="00C645E6" w:rsidRPr="00F66485" w:rsidRDefault="0006308C" w:rsidP="00642D61">
      <w:pPr>
        <w:bidi/>
        <w:spacing w:after="60" w:line="360" w:lineRule="auto"/>
        <w:ind w:left="-907"/>
        <w:contextualSpacing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>3-</w:t>
      </w:r>
      <w:r w:rsidR="00C645E6" w:rsidRPr="00F66485">
        <w:rPr>
          <w:rFonts w:cs="B Nazanin" w:hint="cs"/>
          <w:b/>
          <w:bCs/>
          <w:rtl/>
          <w:lang w:bidi="fa-IR"/>
        </w:rPr>
        <w:t xml:space="preserve"> مهارت های نرم افزاری(با ذکر نام):    </w:t>
      </w:r>
    </w:p>
    <w:tbl>
      <w:tblPr>
        <w:tblStyle w:val="TableGrid"/>
        <w:bidiVisual/>
        <w:tblW w:w="0" w:type="auto"/>
        <w:tblInd w:w="-9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8"/>
        <w:gridCol w:w="4648"/>
      </w:tblGrid>
      <w:tr w:rsidR="00F66485" w:rsidRPr="00F66485" w14:paraId="6D87A345" w14:textId="77777777" w:rsidTr="00692AAF">
        <w:tc>
          <w:tcPr>
            <w:tcW w:w="4648" w:type="dxa"/>
          </w:tcPr>
          <w:p w14:paraId="2D8A8E47" w14:textId="4B2BF5D3" w:rsidR="00692AAF" w:rsidRPr="00F66485" w:rsidRDefault="00692AAF" w:rsidP="003226F9">
            <w:pPr>
              <w:pStyle w:val="ListParagraph"/>
              <w:numPr>
                <w:ilvl w:val="0"/>
                <w:numId w:val="10"/>
              </w:numPr>
              <w:bidi/>
              <w:spacing w:line="336" w:lineRule="auto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>............ ............</w:t>
            </w:r>
          </w:p>
        </w:tc>
        <w:tc>
          <w:tcPr>
            <w:tcW w:w="4648" w:type="dxa"/>
          </w:tcPr>
          <w:p w14:paraId="37811176" w14:textId="518E89FF" w:rsidR="00692AAF" w:rsidRPr="00F66485" w:rsidRDefault="00692AAF" w:rsidP="003226F9">
            <w:pPr>
              <w:pStyle w:val="ListParagraph"/>
              <w:numPr>
                <w:ilvl w:val="0"/>
                <w:numId w:val="10"/>
              </w:numPr>
              <w:bidi/>
              <w:spacing w:line="336" w:lineRule="auto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>............ ............</w:t>
            </w:r>
          </w:p>
        </w:tc>
      </w:tr>
      <w:tr w:rsidR="00F66485" w:rsidRPr="00F66485" w14:paraId="14A31E42" w14:textId="77777777" w:rsidTr="00692AAF">
        <w:tc>
          <w:tcPr>
            <w:tcW w:w="4648" w:type="dxa"/>
          </w:tcPr>
          <w:p w14:paraId="078F923E" w14:textId="578193B2" w:rsidR="00692AAF" w:rsidRPr="00F66485" w:rsidRDefault="00692AAF" w:rsidP="003226F9">
            <w:pPr>
              <w:pStyle w:val="ListParagraph"/>
              <w:numPr>
                <w:ilvl w:val="0"/>
                <w:numId w:val="10"/>
              </w:numPr>
              <w:bidi/>
              <w:spacing w:line="336" w:lineRule="auto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>............ ............</w:t>
            </w:r>
          </w:p>
        </w:tc>
        <w:tc>
          <w:tcPr>
            <w:tcW w:w="4648" w:type="dxa"/>
          </w:tcPr>
          <w:p w14:paraId="29EA17E3" w14:textId="0B348557" w:rsidR="00692AAF" w:rsidRPr="00F66485" w:rsidRDefault="00692AAF" w:rsidP="003226F9">
            <w:pPr>
              <w:pStyle w:val="ListParagraph"/>
              <w:numPr>
                <w:ilvl w:val="0"/>
                <w:numId w:val="10"/>
              </w:numPr>
              <w:bidi/>
              <w:spacing w:line="336" w:lineRule="auto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>............ ............</w:t>
            </w:r>
          </w:p>
        </w:tc>
      </w:tr>
      <w:tr w:rsidR="00F66485" w:rsidRPr="00F66485" w14:paraId="7ECF30EC" w14:textId="77777777" w:rsidTr="00692AAF">
        <w:tc>
          <w:tcPr>
            <w:tcW w:w="4648" w:type="dxa"/>
          </w:tcPr>
          <w:p w14:paraId="50CC85B2" w14:textId="6391A94A" w:rsidR="00692AAF" w:rsidRPr="00F66485" w:rsidRDefault="00692AAF" w:rsidP="003226F9">
            <w:pPr>
              <w:pStyle w:val="ListParagraph"/>
              <w:numPr>
                <w:ilvl w:val="0"/>
                <w:numId w:val="10"/>
              </w:numPr>
              <w:bidi/>
              <w:spacing w:line="336" w:lineRule="auto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>............ ............</w:t>
            </w:r>
          </w:p>
        </w:tc>
        <w:tc>
          <w:tcPr>
            <w:tcW w:w="4648" w:type="dxa"/>
          </w:tcPr>
          <w:p w14:paraId="5131CE96" w14:textId="163DA6C4" w:rsidR="00692AAF" w:rsidRPr="00F66485" w:rsidRDefault="00692AAF" w:rsidP="003226F9">
            <w:pPr>
              <w:pStyle w:val="ListParagraph"/>
              <w:numPr>
                <w:ilvl w:val="0"/>
                <w:numId w:val="10"/>
              </w:numPr>
              <w:bidi/>
              <w:spacing w:line="336" w:lineRule="auto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>............ ............</w:t>
            </w:r>
          </w:p>
        </w:tc>
      </w:tr>
    </w:tbl>
    <w:p w14:paraId="2469E06D" w14:textId="77777777" w:rsidR="0006308C" w:rsidRPr="00F66485" w:rsidRDefault="0006308C" w:rsidP="00C645E6">
      <w:pPr>
        <w:bidi/>
        <w:ind w:left="-902"/>
        <w:contextualSpacing/>
        <w:rPr>
          <w:rFonts w:cs="B Nazanin"/>
          <w:b/>
          <w:bCs/>
          <w:rtl/>
          <w:lang w:bidi="fa-IR"/>
        </w:rPr>
      </w:pPr>
    </w:p>
    <w:p w14:paraId="09BC7C96" w14:textId="3652497A" w:rsidR="003F0810" w:rsidRPr="00F66485" w:rsidRDefault="0006308C" w:rsidP="0006308C">
      <w:pPr>
        <w:bidi/>
        <w:ind w:left="-902"/>
        <w:contextualSpacing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 xml:space="preserve">4- سوابق فرهنگی، هنری و ورزشی </w:t>
      </w:r>
    </w:p>
    <w:tbl>
      <w:tblPr>
        <w:bidiVisual/>
        <w:tblW w:w="10261" w:type="dxa"/>
        <w:tblInd w:w="-9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3"/>
        <w:gridCol w:w="5793"/>
        <w:gridCol w:w="1241"/>
        <w:gridCol w:w="1294"/>
        <w:gridCol w:w="1300"/>
      </w:tblGrid>
      <w:tr w:rsidR="00F66485" w:rsidRPr="00F66485" w14:paraId="0CA705DE" w14:textId="77777777" w:rsidTr="006C3711">
        <w:trPr>
          <w:trHeight w:val="314"/>
        </w:trPr>
        <w:tc>
          <w:tcPr>
            <w:tcW w:w="513" w:type="dxa"/>
            <w:vAlign w:val="bottom"/>
          </w:tcPr>
          <w:p w14:paraId="1C7F404A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5880" w:type="dxa"/>
            <w:vAlign w:val="bottom"/>
          </w:tcPr>
          <w:p w14:paraId="58D21F7D" w14:textId="57B38AB5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عنوان گواهی</w:t>
            </w:r>
          </w:p>
        </w:tc>
        <w:tc>
          <w:tcPr>
            <w:tcW w:w="1251" w:type="dxa"/>
          </w:tcPr>
          <w:p w14:paraId="100ED8A1" w14:textId="48D0E544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ایید کننده</w:t>
            </w:r>
          </w:p>
        </w:tc>
        <w:tc>
          <w:tcPr>
            <w:tcW w:w="1305" w:type="dxa"/>
            <w:vAlign w:val="bottom"/>
          </w:tcPr>
          <w:p w14:paraId="24994047" w14:textId="1C25C655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اریخ شروع</w:t>
            </w:r>
          </w:p>
        </w:tc>
        <w:tc>
          <w:tcPr>
            <w:tcW w:w="1312" w:type="dxa"/>
            <w:vAlign w:val="bottom"/>
          </w:tcPr>
          <w:p w14:paraId="2643A894" w14:textId="5A7C92D6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اریخ پایان</w:t>
            </w:r>
          </w:p>
        </w:tc>
      </w:tr>
      <w:tr w:rsidR="00F66485" w:rsidRPr="00F66485" w14:paraId="471B3A81" w14:textId="77777777" w:rsidTr="006C3711">
        <w:trPr>
          <w:trHeight w:val="314"/>
        </w:trPr>
        <w:tc>
          <w:tcPr>
            <w:tcW w:w="513" w:type="dxa"/>
            <w:vAlign w:val="bottom"/>
          </w:tcPr>
          <w:p w14:paraId="7E98CFCA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5880" w:type="dxa"/>
            <w:vAlign w:val="bottom"/>
          </w:tcPr>
          <w:p w14:paraId="476876C9" w14:textId="0C708F2B" w:rsidR="0006308C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ضویت در گروه های دانشجویی</w:t>
            </w:r>
          </w:p>
        </w:tc>
        <w:tc>
          <w:tcPr>
            <w:tcW w:w="1251" w:type="dxa"/>
          </w:tcPr>
          <w:p w14:paraId="0DA1E759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5" w:type="dxa"/>
            <w:vAlign w:val="bottom"/>
          </w:tcPr>
          <w:p w14:paraId="1734EB25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12" w:type="dxa"/>
            <w:vAlign w:val="bottom"/>
          </w:tcPr>
          <w:p w14:paraId="642DAB8D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238C6907" w14:textId="77777777" w:rsidTr="006C3711">
        <w:trPr>
          <w:trHeight w:val="314"/>
        </w:trPr>
        <w:tc>
          <w:tcPr>
            <w:tcW w:w="513" w:type="dxa"/>
            <w:vAlign w:val="bottom"/>
          </w:tcPr>
          <w:p w14:paraId="32C9494F" w14:textId="0694FE68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5880" w:type="dxa"/>
            <w:vAlign w:val="bottom"/>
          </w:tcPr>
          <w:p w14:paraId="6F0E19AA" w14:textId="64D6B1C0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شارکت در برگزاری همایش ها، سخنرانی ها و ...</w:t>
            </w:r>
          </w:p>
        </w:tc>
        <w:tc>
          <w:tcPr>
            <w:tcW w:w="1251" w:type="dxa"/>
          </w:tcPr>
          <w:p w14:paraId="0AFB70EB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5" w:type="dxa"/>
            <w:vAlign w:val="bottom"/>
          </w:tcPr>
          <w:p w14:paraId="6B27990C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12" w:type="dxa"/>
            <w:vAlign w:val="bottom"/>
          </w:tcPr>
          <w:p w14:paraId="69274B9B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28E7CA3A" w14:textId="77777777" w:rsidTr="006C3711">
        <w:trPr>
          <w:trHeight w:val="314"/>
        </w:trPr>
        <w:tc>
          <w:tcPr>
            <w:tcW w:w="513" w:type="dxa"/>
            <w:vAlign w:val="bottom"/>
          </w:tcPr>
          <w:p w14:paraId="067F3410" w14:textId="1CF099D3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5880" w:type="dxa"/>
            <w:vAlign w:val="bottom"/>
          </w:tcPr>
          <w:p w14:paraId="58FCF711" w14:textId="23B29701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کسب رتبه ورزشی یا فرهنگی </w:t>
            </w:r>
          </w:p>
        </w:tc>
        <w:tc>
          <w:tcPr>
            <w:tcW w:w="1251" w:type="dxa"/>
          </w:tcPr>
          <w:p w14:paraId="7B9F3C49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5" w:type="dxa"/>
            <w:vAlign w:val="bottom"/>
          </w:tcPr>
          <w:p w14:paraId="26D8B90D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12" w:type="dxa"/>
            <w:vAlign w:val="bottom"/>
          </w:tcPr>
          <w:p w14:paraId="633FFD5D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5139B5E7" w14:textId="77777777" w:rsidTr="006C3711">
        <w:trPr>
          <w:trHeight w:val="314"/>
        </w:trPr>
        <w:tc>
          <w:tcPr>
            <w:tcW w:w="513" w:type="dxa"/>
            <w:vAlign w:val="bottom"/>
          </w:tcPr>
          <w:p w14:paraId="2B43AA44" w14:textId="5549F66A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5880" w:type="dxa"/>
            <w:vAlign w:val="bottom"/>
          </w:tcPr>
          <w:p w14:paraId="5DE7CF17" w14:textId="68A12B9D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....</w:t>
            </w:r>
          </w:p>
        </w:tc>
        <w:tc>
          <w:tcPr>
            <w:tcW w:w="1251" w:type="dxa"/>
          </w:tcPr>
          <w:p w14:paraId="21008946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5" w:type="dxa"/>
            <w:vAlign w:val="bottom"/>
          </w:tcPr>
          <w:p w14:paraId="2C9F1168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12" w:type="dxa"/>
            <w:vAlign w:val="bottom"/>
          </w:tcPr>
          <w:p w14:paraId="6D6B877D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0FEDA0FD" w14:textId="77777777" w:rsidTr="006C3711">
        <w:trPr>
          <w:trHeight w:val="314"/>
        </w:trPr>
        <w:tc>
          <w:tcPr>
            <w:tcW w:w="513" w:type="dxa"/>
            <w:vAlign w:val="bottom"/>
          </w:tcPr>
          <w:p w14:paraId="7AA0517C" w14:textId="5339C47A" w:rsidR="0006308C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5880" w:type="dxa"/>
            <w:vAlign w:val="bottom"/>
          </w:tcPr>
          <w:p w14:paraId="7362EE17" w14:textId="64370C0B" w:rsidR="0006308C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....</w:t>
            </w:r>
          </w:p>
        </w:tc>
        <w:tc>
          <w:tcPr>
            <w:tcW w:w="1251" w:type="dxa"/>
          </w:tcPr>
          <w:p w14:paraId="3554E5DD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5" w:type="dxa"/>
            <w:vAlign w:val="bottom"/>
          </w:tcPr>
          <w:p w14:paraId="15030C5B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12" w:type="dxa"/>
            <w:vAlign w:val="bottom"/>
          </w:tcPr>
          <w:p w14:paraId="30FDB3F6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71A1050E" w14:textId="77777777" w:rsidR="0006308C" w:rsidRPr="00F66485" w:rsidRDefault="0006308C" w:rsidP="0006308C">
      <w:pPr>
        <w:bidi/>
        <w:ind w:left="-902"/>
        <w:contextualSpacing/>
        <w:rPr>
          <w:rFonts w:cs="B Nazanin"/>
          <w:b/>
          <w:bCs/>
          <w:rtl/>
          <w:lang w:bidi="fa-IR"/>
        </w:rPr>
      </w:pPr>
    </w:p>
    <w:p w14:paraId="7591438C" w14:textId="1A609731" w:rsidR="00C645E6" w:rsidRPr="00F66485" w:rsidRDefault="00627EFE" w:rsidP="003F0810">
      <w:pPr>
        <w:bidi/>
        <w:ind w:left="-902"/>
        <w:contextualSpacing/>
        <w:rPr>
          <w:rFonts w:cs="B Nazanin"/>
          <w:b/>
          <w:bCs/>
          <w:sz w:val="20"/>
          <w:szCs w:val="20"/>
          <w:rtl/>
          <w:lang w:bidi="fa-IR"/>
        </w:rPr>
      </w:pPr>
      <w:r w:rsidRPr="00F66485">
        <w:rPr>
          <w:rFonts w:cs="B Nazanin" w:hint="cs"/>
          <w:b/>
          <w:bCs/>
          <w:sz w:val="20"/>
          <w:szCs w:val="20"/>
          <w:rtl/>
          <w:lang w:bidi="fa-IR"/>
        </w:rPr>
        <w:t xml:space="preserve">5- </w:t>
      </w:r>
      <w:r w:rsidR="00C645E6" w:rsidRPr="00F66485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="00C645E6" w:rsidRPr="00F66485">
        <w:rPr>
          <w:rFonts w:cs="B Nazanin" w:hint="cs"/>
          <w:b/>
          <w:bCs/>
          <w:rtl/>
          <w:lang w:bidi="fa-IR"/>
        </w:rPr>
        <w:t>سایر ویژگیهایی (علمی/ عمومی/ اخلاقی) که فکر می کنید در انتخاب شما می تواند موثر باشد.</w:t>
      </w:r>
    </w:p>
    <w:tbl>
      <w:tblPr>
        <w:tblStyle w:val="TableGrid"/>
        <w:bidiVisual/>
        <w:tblW w:w="10292" w:type="dxa"/>
        <w:tblInd w:w="-902" w:type="dxa"/>
        <w:tblLook w:val="04A0" w:firstRow="1" w:lastRow="0" w:firstColumn="1" w:lastColumn="0" w:noHBand="0" w:noVBand="1"/>
      </w:tblPr>
      <w:tblGrid>
        <w:gridCol w:w="10292"/>
      </w:tblGrid>
      <w:tr w:rsidR="00F66485" w:rsidRPr="00F66485" w14:paraId="34A179BA" w14:textId="77777777" w:rsidTr="00C645E6">
        <w:trPr>
          <w:trHeight w:val="2103"/>
        </w:trPr>
        <w:tc>
          <w:tcPr>
            <w:tcW w:w="102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0D951AF" w14:textId="77777777" w:rsidR="00C645E6" w:rsidRPr="00F66485" w:rsidRDefault="00C645E6" w:rsidP="004E3E70">
            <w:pPr>
              <w:bidi/>
              <w:contextualSpacing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0C1FA249" w14:textId="77777777" w:rsidR="00C645E6" w:rsidRPr="00F66485" w:rsidRDefault="00C645E6" w:rsidP="004E3E70">
            <w:pPr>
              <w:bidi/>
              <w:contextualSpacing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</w:tbl>
    <w:p w14:paraId="45A7ABA5" w14:textId="77777777" w:rsidR="0031240A" w:rsidRPr="00F66485" w:rsidRDefault="00983A1E" w:rsidP="00B52AFC">
      <w:pPr>
        <w:bidi/>
        <w:ind w:left="-72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>نام و نام خانوادگی:</w:t>
      </w: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ab/>
        <w:t>تاریخ:</w:t>
      </w: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ab/>
        <w:t>امضاء</w:t>
      </w:r>
      <w:r w:rsidR="00685B60" w:rsidRPr="00F66485">
        <w:rPr>
          <w:rFonts w:cs="B Nazanin" w:hint="cs"/>
          <w:b/>
          <w:bCs/>
          <w:sz w:val="26"/>
          <w:szCs w:val="26"/>
          <w:rtl/>
          <w:lang w:bidi="fa-IR"/>
        </w:rPr>
        <w:t>:</w:t>
      </w:r>
    </w:p>
    <w:sectPr w:rsidR="0031240A" w:rsidRPr="00F66485" w:rsidSect="00F6350B">
      <w:footerReference w:type="default" r:id="rId9"/>
      <w:pgSz w:w="12240" w:h="15840"/>
      <w:pgMar w:top="900" w:right="1800" w:bottom="1260" w:left="1134" w:header="708" w:footer="335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95E200" w14:textId="77777777" w:rsidR="0060088B" w:rsidRDefault="0060088B" w:rsidP="00EB71A9">
      <w:r>
        <w:separator/>
      </w:r>
    </w:p>
  </w:endnote>
  <w:endnote w:type="continuationSeparator" w:id="0">
    <w:p w14:paraId="1D65F582" w14:textId="77777777" w:rsidR="0060088B" w:rsidRDefault="0060088B" w:rsidP="00EB7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6AB42A02-CC6C-4F40-BF91-668436551AEB}"/>
    <w:embedBold r:id="rId2" w:fontKey="{EBDE5372-C4F1-49F7-811C-4C815260877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220D16E1-B348-4234-A0AF-68D834616150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008383D7-0D2F-4C44-B09B-319A3F4F906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57EC24CE-84C0-4B70-9D9D-4212FFBE3C5A}"/>
    <w:embedBold r:id="rId6" w:fontKey="{8F891A8C-4DB0-448A-8C15-1856A24D385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AAD1D6D9-0BA0-472D-86B6-3ECCE7A8B1A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5263E8" w14:textId="77777777" w:rsidR="00F6350B" w:rsidRPr="00F6350B" w:rsidRDefault="00C77540" w:rsidP="00F6350B">
    <w:pPr>
      <w:pStyle w:val="Footer"/>
      <w:tabs>
        <w:tab w:val="clear" w:pos="4680"/>
        <w:tab w:val="clear" w:pos="9360"/>
      </w:tabs>
      <w:bidi/>
      <w:jc w:val="center"/>
      <w:rPr>
        <w:rFonts w:cs="B Nazanin"/>
        <w:b/>
        <w:bCs/>
        <w:caps/>
        <w:noProof/>
        <w:color w:val="5B9BD5" w:themeColor="accent1"/>
      </w:rPr>
    </w:pPr>
    <w:r w:rsidRPr="00F6350B">
      <w:rPr>
        <w:rFonts w:cs="B Nazanin"/>
        <w:b/>
        <w:bCs/>
        <w:caps/>
        <w:color w:val="5B9BD5" w:themeColor="accent1"/>
      </w:rPr>
      <w:fldChar w:fldCharType="begin"/>
    </w:r>
    <w:r w:rsidR="00F6350B" w:rsidRPr="00F6350B">
      <w:rPr>
        <w:rFonts w:cs="B Nazanin"/>
        <w:b/>
        <w:bCs/>
        <w:caps/>
        <w:color w:val="5B9BD5" w:themeColor="accent1"/>
      </w:rPr>
      <w:instrText xml:space="preserve"> PAGE   \* MERGEFORMAT </w:instrText>
    </w:r>
    <w:r w:rsidRPr="00F6350B">
      <w:rPr>
        <w:rFonts w:cs="B Nazanin"/>
        <w:b/>
        <w:bCs/>
        <w:caps/>
        <w:color w:val="5B9BD5" w:themeColor="accent1"/>
      </w:rPr>
      <w:fldChar w:fldCharType="separate"/>
    </w:r>
    <w:r w:rsidR="00592848">
      <w:rPr>
        <w:rFonts w:cs="B Nazanin"/>
        <w:b/>
        <w:bCs/>
        <w:caps/>
        <w:noProof/>
        <w:color w:val="5B9BD5" w:themeColor="accent1"/>
        <w:rtl/>
      </w:rPr>
      <w:t>1</w:t>
    </w:r>
    <w:r w:rsidRPr="00F6350B">
      <w:rPr>
        <w:rFonts w:cs="B Nazanin"/>
        <w:b/>
        <w:bCs/>
        <w:caps/>
        <w:noProof/>
        <w:color w:val="5B9BD5" w:themeColor="accent1"/>
      </w:rPr>
      <w:fldChar w:fldCharType="end"/>
    </w:r>
  </w:p>
  <w:p w14:paraId="58CF9019" w14:textId="77777777" w:rsidR="00F6350B" w:rsidRDefault="00F63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B2F7F2" w14:textId="77777777" w:rsidR="0060088B" w:rsidRDefault="0060088B" w:rsidP="00EB71A9">
      <w:r>
        <w:separator/>
      </w:r>
    </w:p>
  </w:footnote>
  <w:footnote w:type="continuationSeparator" w:id="0">
    <w:p w14:paraId="408CE615" w14:textId="77777777" w:rsidR="0060088B" w:rsidRDefault="0060088B" w:rsidP="00EB71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3716C"/>
    <w:multiLevelType w:val="hybridMultilevel"/>
    <w:tmpl w:val="BDA8793A"/>
    <w:lvl w:ilvl="0" w:tplc="8EC0C764">
      <w:start w:val="8"/>
      <w:numFmt w:val="bullet"/>
      <w:lvlText w:val=""/>
      <w:lvlJc w:val="left"/>
      <w:pPr>
        <w:ind w:left="-990" w:hanging="360"/>
      </w:pPr>
      <w:rPr>
        <w:rFonts w:ascii="Symbol" w:eastAsia="Times New Roman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-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</w:abstractNum>
  <w:abstractNum w:abstractNumId="1" w15:restartNumberingAfterBreak="0">
    <w:nsid w:val="06691B50"/>
    <w:multiLevelType w:val="hybridMultilevel"/>
    <w:tmpl w:val="156C3096"/>
    <w:lvl w:ilvl="0" w:tplc="04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2" w15:restartNumberingAfterBreak="0">
    <w:nsid w:val="0A9118BA"/>
    <w:multiLevelType w:val="hybridMultilevel"/>
    <w:tmpl w:val="B4B032FA"/>
    <w:lvl w:ilvl="0" w:tplc="C688E10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B44022"/>
    <w:multiLevelType w:val="hybridMultilevel"/>
    <w:tmpl w:val="DAB4B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161ADA"/>
    <w:multiLevelType w:val="hybridMultilevel"/>
    <w:tmpl w:val="5CA8267A"/>
    <w:lvl w:ilvl="0" w:tplc="119AAFF8">
      <w:start w:val="3"/>
      <w:numFmt w:val="decimal"/>
      <w:lvlText w:val="%1-"/>
      <w:lvlJc w:val="left"/>
      <w:pPr>
        <w:ind w:left="-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5" w15:restartNumberingAfterBreak="0">
    <w:nsid w:val="3E6E4268"/>
    <w:multiLevelType w:val="hybridMultilevel"/>
    <w:tmpl w:val="774AF284"/>
    <w:lvl w:ilvl="0" w:tplc="1F86DC0C">
      <w:start w:val="1"/>
      <w:numFmt w:val="decimal"/>
      <w:lvlText w:val="%1-"/>
      <w:lvlJc w:val="left"/>
      <w:pPr>
        <w:ind w:left="-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270" w:hanging="360"/>
      </w:pPr>
    </w:lvl>
    <w:lvl w:ilvl="2" w:tplc="0409001B" w:tentative="1">
      <w:start w:val="1"/>
      <w:numFmt w:val="lowerRoman"/>
      <w:lvlText w:val="%3."/>
      <w:lvlJc w:val="right"/>
      <w:pPr>
        <w:ind w:left="450" w:hanging="180"/>
      </w:pPr>
    </w:lvl>
    <w:lvl w:ilvl="3" w:tplc="0409000F" w:tentative="1">
      <w:start w:val="1"/>
      <w:numFmt w:val="decimal"/>
      <w:lvlText w:val="%4."/>
      <w:lvlJc w:val="left"/>
      <w:pPr>
        <w:ind w:left="1170" w:hanging="360"/>
      </w:pPr>
    </w:lvl>
    <w:lvl w:ilvl="4" w:tplc="04090019" w:tentative="1">
      <w:start w:val="1"/>
      <w:numFmt w:val="lowerLetter"/>
      <w:lvlText w:val="%5."/>
      <w:lvlJc w:val="left"/>
      <w:pPr>
        <w:ind w:left="1890" w:hanging="360"/>
      </w:pPr>
    </w:lvl>
    <w:lvl w:ilvl="5" w:tplc="0409001B" w:tentative="1">
      <w:start w:val="1"/>
      <w:numFmt w:val="lowerRoman"/>
      <w:lvlText w:val="%6."/>
      <w:lvlJc w:val="right"/>
      <w:pPr>
        <w:ind w:left="2610" w:hanging="180"/>
      </w:pPr>
    </w:lvl>
    <w:lvl w:ilvl="6" w:tplc="0409000F" w:tentative="1">
      <w:start w:val="1"/>
      <w:numFmt w:val="decimal"/>
      <w:lvlText w:val="%7."/>
      <w:lvlJc w:val="left"/>
      <w:pPr>
        <w:ind w:left="3330" w:hanging="360"/>
      </w:pPr>
    </w:lvl>
    <w:lvl w:ilvl="7" w:tplc="04090019" w:tentative="1">
      <w:start w:val="1"/>
      <w:numFmt w:val="lowerLetter"/>
      <w:lvlText w:val="%8."/>
      <w:lvlJc w:val="left"/>
      <w:pPr>
        <w:ind w:left="4050" w:hanging="360"/>
      </w:pPr>
    </w:lvl>
    <w:lvl w:ilvl="8" w:tplc="0409001B" w:tentative="1">
      <w:start w:val="1"/>
      <w:numFmt w:val="lowerRoman"/>
      <w:lvlText w:val="%9."/>
      <w:lvlJc w:val="right"/>
      <w:pPr>
        <w:ind w:left="4770" w:hanging="180"/>
      </w:pPr>
    </w:lvl>
  </w:abstractNum>
  <w:abstractNum w:abstractNumId="6" w15:restartNumberingAfterBreak="0">
    <w:nsid w:val="4509218E"/>
    <w:multiLevelType w:val="hybridMultilevel"/>
    <w:tmpl w:val="637E6466"/>
    <w:lvl w:ilvl="0" w:tplc="C688E10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D43A60"/>
    <w:multiLevelType w:val="hybridMultilevel"/>
    <w:tmpl w:val="8444B418"/>
    <w:lvl w:ilvl="0" w:tplc="8C1486A2">
      <w:start w:val="2"/>
      <w:numFmt w:val="bullet"/>
      <w:lvlText w:val="-"/>
      <w:lvlJc w:val="left"/>
      <w:pPr>
        <w:ind w:left="-542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4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18" w:hanging="360"/>
      </w:pPr>
      <w:rPr>
        <w:rFonts w:ascii="Wingdings" w:hAnsi="Wingdings" w:hint="default"/>
      </w:rPr>
    </w:lvl>
  </w:abstractNum>
  <w:abstractNum w:abstractNumId="8" w15:restartNumberingAfterBreak="0">
    <w:nsid w:val="5CEA469A"/>
    <w:multiLevelType w:val="hybridMultilevel"/>
    <w:tmpl w:val="E3A84584"/>
    <w:lvl w:ilvl="0" w:tplc="B33692FA">
      <w:start w:val="1"/>
      <w:numFmt w:val="decimal"/>
      <w:lvlText w:val="%1-"/>
      <w:lvlJc w:val="left"/>
      <w:pPr>
        <w:ind w:left="-54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80" w:hanging="360"/>
      </w:pPr>
    </w:lvl>
    <w:lvl w:ilvl="2" w:tplc="041C001B" w:tentative="1">
      <w:start w:val="1"/>
      <w:numFmt w:val="lowerRoman"/>
      <w:lvlText w:val="%3."/>
      <w:lvlJc w:val="right"/>
      <w:pPr>
        <w:ind w:left="900" w:hanging="180"/>
      </w:pPr>
    </w:lvl>
    <w:lvl w:ilvl="3" w:tplc="041C000F" w:tentative="1">
      <w:start w:val="1"/>
      <w:numFmt w:val="decimal"/>
      <w:lvlText w:val="%4."/>
      <w:lvlJc w:val="left"/>
      <w:pPr>
        <w:ind w:left="1620" w:hanging="360"/>
      </w:pPr>
    </w:lvl>
    <w:lvl w:ilvl="4" w:tplc="041C0019" w:tentative="1">
      <w:start w:val="1"/>
      <w:numFmt w:val="lowerLetter"/>
      <w:lvlText w:val="%5."/>
      <w:lvlJc w:val="left"/>
      <w:pPr>
        <w:ind w:left="2340" w:hanging="360"/>
      </w:pPr>
    </w:lvl>
    <w:lvl w:ilvl="5" w:tplc="041C001B" w:tentative="1">
      <w:start w:val="1"/>
      <w:numFmt w:val="lowerRoman"/>
      <w:lvlText w:val="%6."/>
      <w:lvlJc w:val="right"/>
      <w:pPr>
        <w:ind w:left="3060" w:hanging="180"/>
      </w:pPr>
    </w:lvl>
    <w:lvl w:ilvl="6" w:tplc="041C000F" w:tentative="1">
      <w:start w:val="1"/>
      <w:numFmt w:val="decimal"/>
      <w:lvlText w:val="%7."/>
      <w:lvlJc w:val="left"/>
      <w:pPr>
        <w:ind w:left="3780" w:hanging="360"/>
      </w:pPr>
    </w:lvl>
    <w:lvl w:ilvl="7" w:tplc="041C0019" w:tentative="1">
      <w:start w:val="1"/>
      <w:numFmt w:val="lowerLetter"/>
      <w:lvlText w:val="%8."/>
      <w:lvlJc w:val="left"/>
      <w:pPr>
        <w:ind w:left="4500" w:hanging="360"/>
      </w:pPr>
    </w:lvl>
    <w:lvl w:ilvl="8" w:tplc="041C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9" w15:restartNumberingAfterBreak="0">
    <w:nsid w:val="70D62418"/>
    <w:multiLevelType w:val="hybridMultilevel"/>
    <w:tmpl w:val="B91CDF0C"/>
    <w:lvl w:ilvl="0" w:tplc="C71294D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56356809">
    <w:abstractNumId w:val="9"/>
  </w:num>
  <w:num w:numId="2" w16cid:durableId="273362661">
    <w:abstractNumId w:val="5"/>
  </w:num>
  <w:num w:numId="3" w16cid:durableId="1300107343">
    <w:abstractNumId w:val="0"/>
  </w:num>
  <w:num w:numId="4" w16cid:durableId="1722169181">
    <w:abstractNumId w:val="1"/>
  </w:num>
  <w:num w:numId="5" w16cid:durableId="1829520111">
    <w:abstractNumId w:val="8"/>
  </w:num>
  <w:num w:numId="6" w16cid:durableId="1388383148">
    <w:abstractNumId w:val="3"/>
  </w:num>
  <w:num w:numId="7" w16cid:durableId="1364281051">
    <w:abstractNumId w:val="4"/>
  </w:num>
  <w:num w:numId="8" w16cid:durableId="1150561887">
    <w:abstractNumId w:val="7"/>
  </w:num>
  <w:num w:numId="9" w16cid:durableId="2006201564">
    <w:abstractNumId w:val="2"/>
  </w:num>
  <w:num w:numId="10" w16cid:durableId="1391502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TrueType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zY1tTA1NzE2sDBV0lEKTi0uzszPAykwqgUApDXZYywAAAA="/>
  </w:docVars>
  <w:rsids>
    <w:rsidRoot w:val="009238C7"/>
    <w:rsid w:val="0000517C"/>
    <w:rsid w:val="00006293"/>
    <w:rsid w:val="000164E6"/>
    <w:rsid w:val="000171C0"/>
    <w:rsid w:val="00020DBC"/>
    <w:rsid w:val="00020E0F"/>
    <w:rsid w:val="0003648F"/>
    <w:rsid w:val="0006308C"/>
    <w:rsid w:val="0007155A"/>
    <w:rsid w:val="0008609F"/>
    <w:rsid w:val="000906A9"/>
    <w:rsid w:val="000A60B5"/>
    <w:rsid w:val="000A6F41"/>
    <w:rsid w:val="000A7ADF"/>
    <w:rsid w:val="000B7D9B"/>
    <w:rsid w:val="000C2ADD"/>
    <w:rsid w:val="000C2EC6"/>
    <w:rsid w:val="000D0C2F"/>
    <w:rsid w:val="000D354D"/>
    <w:rsid w:val="000D567C"/>
    <w:rsid w:val="000E58EB"/>
    <w:rsid w:val="000F543E"/>
    <w:rsid w:val="00104868"/>
    <w:rsid w:val="00105E59"/>
    <w:rsid w:val="00113D71"/>
    <w:rsid w:val="0011562F"/>
    <w:rsid w:val="001309EE"/>
    <w:rsid w:val="00146B5A"/>
    <w:rsid w:val="00154EA7"/>
    <w:rsid w:val="00160724"/>
    <w:rsid w:val="00161BD5"/>
    <w:rsid w:val="001714B9"/>
    <w:rsid w:val="00177BC4"/>
    <w:rsid w:val="001815E2"/>
    <w:rsid w:val="001850AA"/>
    <w:rsid w:val="0018608A"/>
    <w:rsid w:val="00190D62"/>
    <w:rsid w:val="00196258"/>
    <w:rsid w:val="00197410"/>
    <w:rsid w:val="001A52B0"/>
    <w:rsid w:val="001A594A"/>
    <w:rsid w:val="001B12F5"/>
    <w:rsid w:val="001B4E38"/>
    <w:rsid w:val="001D014F"/>
    <w:rsid w:val="001D33BC"/>
    <w:rsid w:val="001D667E"/>
    <w:rsid w:val="001E2266"/>
    <w:rsid w:val="001F1059"/>
    <w:rsid w:val="001F612C"/>
    <w:rsid w:val="00203D7E"/>
    <w:rsid w:val="00210B16"/>
    <w:rsid w:val="00210C88"/>
    <w:rsid w:val="00216524"/>
    <w:rsid w:val="00223124"/>
    <w:rsid w:val="002343E9"/>
    <w:rsid w:val="00242CEE"/>
    <w:rsid w:val="002568C5"/>
    <w:rsid w:val="00257816"/>
    <w:rsid w:val="0026611D"/>
    <w:rsid w:val="0027266A"/>
    <w:rsid w:val="00273328"/>
    <w:rsid w:val="002746C5"/>
    <w:rsid w:val="00280C19"/>
    <w:rsid w:val="00281A47"/>
    <w:rsid w:val="002965D6"/>
    <w:rsid w:val="002B4B0E"/>
    <w:rsid w:val="002B7AFC"/>
    <w:rsid w:val="002C40C3"/>
    <w:rsid w:val="002E3BEB"/>
    <w:rsid w:val="0030103D"/>
    <w:rsid w:val="003106F2"/>
    <w:rsid w:val="0031240A"/>
    <w:rsid w:val="003131CC"/>
    <w:rsid w:val="003145CD"/>
    <w:rsid w:val="00321F77"/>
    <w:rsid w:val="003226F9"/>
    <w:rsid w:val="00331D81"/>
    <w:rsid w:val="00337EE6"/>
    <w:rsid w:val="003408B2"/>
    <w:rsid w:val="00347C1F"/>
    <w:rsid w:val="003536CE"/>
    <w:rsid w:val="0037012C"/>
    <w:rsid w:val="00382EC0"/>
    <w:rsid w:val="00386A75"/>
    <w:rsid w:val="003F0810"/>
    <w:rsid w:val="003F5703"/>
    <w:rsid w:val="00406615"/>
    <w:rsid w:val="00413B5B"/>
    <w:rsid w:val="0042371D"/>
    <w:rsid w:val="00425488"/>
    <w:rsid w:val="004515CB"/>
    <w:rsid w:val="0046301B"/>
    <w:rsid w:val="00465349"/>
    <w:rsid w:val="00472361"/>
    <w:rsid w:val="00474107"/>
    <w:rsid w:val="00487513"/>
    <w:rsid w:val="004920B2"/>
    <w:rsid w:val="0049445C"/>
    <w:rsid w:val="004A7A9F"/>
    <w:rsid w:val="004C15BA"/>
    <w:rsid w:val="004C5432"/>
    <w:rsid w:val="004D43BE"/>
    <w:rsid w:val="004E43D7"/>
    <w:rsid w:val="004F0A8E"/>
    <w:rsid w:val="004F6F06"/>
    <w:rsid w:val="005000B7"/>
    <w:rsid w:val="00500801"/>
    <w:rsid w:val="005010F7"/>
    <w:rsid w:val="00514788"/>
    <w:rsid w:val="00515580"/>
    <w:rsid w:val="0052262D"/>
    <w:rsid w:val="00542E95"/>
    <w:rsid w:val="0054382B"/>
    <w:rsid w:val="00544D35"/>
    <w:rsid w:val="00571781"/>
    <w:rsid w:val="0057474F"/>
    <w:rsid w:val="00592848"/>
    <w:rsid w:val="005A1529"/>
    <w:rsid w:val="005A1F8B"/>
    <w:rsid w:val="005C0059"/>
    <w:rsid w:val="005C2878"/>
    <w:rsid w:val="005D103D"/>
    <w:rsid w:val="005E6A66"/>
    <w:rsid w:val="005F7448"/>
    <w:rsid w:val="0060088B"/>
    <w:rsid w:val="006100D0"/>
    <w:rsid w:val="00610738"/>
    <w:rsid w:val="00611ACF"/>
    <w:rsid w:val="00617CF8"/>
    <w:rsid w:val="00627EFE"/>
    <w:rsid w:val="00642D61"/>
    <w:rsid w:val="0064517B"/>
    <w:rsid w:val="00647B85"/>
    <w:rsid w:val="00651DED"/>
    <w:rsid w:val="0067191F"/>
    <w:rsid w:val="0067234F"/>
    <w:rsid w:val="006818D9"/>
    <w:rsid w:val="00685B60"/>
    <w:rsid w:val="00686683"/>
    <w:rsid w:val="00692AAF"/>
    <w:rsid w:val="00693E48"/>
    <w:rsid w:val="006954E1"/>
    <w:rsid w:val="006A006D"/>
    <w:rsid w:val="006A69D6"/>
    <w:rsid w:val="006B4850"/>
    <w:rsid w:val="006D680B"/>
    <w:rsid w:val="006E268C"/>
    <w:rsid w:val="006E3458"/>
    <w:rsid w:val="006E4E37"/>
    <w:rsid w:val="006F1FCA"/>
    <w:rsid w:val="007046F3"/>
    <w:rsid w:val="0070509B"/>
    <w:rsid w:val="0071206B"/>
    <w:rsid w:val="007262D6"/>
    <w:rsid w:val="0077124C"/>
    <w:rsid w:val="00782D0D"/>
    <w:rsid w:val="007A29F3"/>
    <w:rsid w:val="007A532F"/>
    <w:rsid w:val="007A65E0"/>
    <w:rsid w:val="007B6624"/>
    <w:rsid w:val="007C7CAC"/>
    <w:rsid w:val="007D6509"/>
    <w:rsid w:val="007E4B12"/>
    <w:rsid w:val="008119A6"/>
    <w:rsid w:val="008223D1"/>
    <w:rsid w:val="00830DC0"/>
    <w:rsid w:val="008432AB"/>
    <w:rsid w:val="00852361"/>
    <w:rsid w:val="00870AF4"/>
    <w:rsid w:val="00877987"/>
    <w:rsid w:val="008949EA"/>
    <w:rsid w:val="008C122B"/>
    <w:rsid w:val="008C4477"/>
    <w:rsid w:val="008D11C8"/>
    <w:rsid w:val="008D6CDA"/>
    <w:rsid w:val="008D729C"/>
    <w:rsid w:val="008E4440"/>
    <w:rsid w:val="008F26C0"/>
    <w:rsid w:val="008F423F"/>
    <w:rsid w:val="008F5830"/>
    <w:rsid w:val="00900903"/>
    <w:rsid w:val="009109AC"/>
    <w:rsid w:val="009238C7"/>
    <w:rsid w:val="00950611"/>
    <w:rsid w:val="00953922"/>
    <w:rsid w:val="00970278"/>
    <w:rsid w:val="00973B86"/>
    <w:rsid w:val="0097511C"/>
    <w:rsid w:val="00981213"/>
    <w:rsid w:val="00983A1E"/>
    <w:rsid w:val="00985232"/>
    <w:rsid w:val="00990092"/>
    <w:rsid w:val="00992679"/>
    <w:rsid w:val="009A6BC0"/>
    <w:rsid w:val="009B2944"/>
    <w:rsid w:val="009B671E"/>
    <w:rsid w:val="009C5DD2"/>
    <w:rsid w:val="009C6F58"/>
    <w:rsid w:val="009D65E0"/>
    <w:rsid w:val="009E61CB"/>
    <w:rsid w:val="009E77D2"/>
    <w:rsid w:val="009F23FD"/>
    <w:rsid w:val="009F55EA"/>
    <w:rsid w:val="00A05A71"/>
    <w:rsid w:val="00A07BC5"/>
    <w:rsid w:val="00A07FDC"/>
    <w:rsid w:val="00A22243"/>
    <w:rsid w:val="00A47BA2"/>
    <w:rsid w:val="00A5215C"/>
    <w:rsid w:val="00A550FA"/>
    <w:rsid w:val="00A66281"/>
    <w:rsid w:val="00A90DF3"/>
    <w:rsid w:val="00A9484A"/>
    <w:rsid w:val="00A9518C"/>
    <w:rsid w:val="00A95ABA"/>
    <w:rsid w:val="00AA0E70"/>
    <w:rsid w:val="00AC1B78"/>
    <w:rsid w:val="00AC484C"/>
    <w:rsid w:val="00AD7EDA"/>
    <w:rsid w:val="00AF7854"/>
    <w:rsid w:val="00B00398"/>
    <w:rsid w:val="00B01A89"/>
    <w:rsid w:val="00B060F0"/>
    <w:rsid w:val="00B10915"/>
    <w:rsid w:val="00B1448D"/>
    <w:rsid w:val="00B24FE4"/>
    <w:rsid w:val="00B27B43"/>
    <w:rsid w:val="00B50640"/>
    <w:rsid w:val="00B52AFC"/>
    <w:rsid w:val="00B63C5C"/>
    <w:rsid w:val="00B66E8C"/>
    <w:rsid w:val="00B822B9"/>
    <w:rsid w:val="00B82756"/>
    <w:rsid w:val="00B963F5"/>
    <w:rsid w:val="00BA2DB3"/>
    <w:rsid w:val="00BA655A"/>
    <w:rsid w:val="00BE26A9"/>
    <w:rsid w:val="00C01809"/>
    <w:rsid w:val="00C103A1"/>
    <w:rsid w:val="00C25051"/>
    <w:rsid w:val="00C36D09"/>
    <w:rsid w:val="00C4231D"/>
    <w:rsid w:val="00C645E6"/>
    <w:rsid w:val="00C67AB2"/>
    <w:rsid w:val="00C738C6"/>
    <w:rsid w:val="00C77540"/>
    <w:rsid w:val="00C8103B"/>
    <w:rsid w:val="00C817CD"/>
    <w:rsid w:val="00CA442F"/>
    <w:rsid w:val="00CB1D73"/>
    <w:rsid w:val="00CB63EF"/>
    <w:rsid w:val="00CC4BCD"/>
    <w:rsid w:val="00D007DB"/>
    <w:rsid w:val="00D02549"/>
    <w:rsid w:val="00D0385A"/>
    <w:rsid w:val="00D13C41"/>
    <w:rsid w:val="00D25034"/>
    <w:rsid w:val="00D40C1A"/>
    <w:rsid w:val="00D519F5"/>
    <w:rsid w:val="00D57A8B"/>
    <w:rsid w:val="00D65683"/>
    <w:rsid w:val="00D71550"/>
    <w:rsid w:val="00D73203"/>
    <w:rsid w:val="00D7521C"/>
    <w:rsid w:val="00D95F80"/>
    <w:rsid w:val="00DA479C"/>
    <w:rsid w:val="00DA6839"/>
    <w:rsid w:val="00DB6DBF"/>
    <w:rsid w:val="00DC147F"/>
    <w:rsid w:val="00DE4F1F"/>
    <w:rsid w:val="00E252B4"/>
    <w:rsid w:val="00E2686B"/>
    <w:rsid w:val="00E31EBF"/>
    <w:rsid w:val="00E46606"/>
    <w:rsid w:val="00E600E9"/>
    <w:rsid w:val="00E76999"/>
    <w:rsid w:val="00E83522"/>
    <w:rsid w:val="00E87ED2"/>
    <w:rsid w:val="00E930D2"/>
    <w:rsid w:val="00E96028"/>
    <w:rsid w:val="00EA1415"/>
    <w:rsid w:val="00EA5D0D"/>
    <w:rsid w:val="00EB21DF"/>
    <w:rsid w:val="00EB24C6"/>
    <w:rsid w:val="00EB71A9"/>
    <w:rsid w:val="00EC2189"/>
    <w:rsid w:val="00EC4457"/>
    <w:rsid w:val="00ED776D"/>
    <w:rsid w:val="00EE3460"/>
    <w:rsid w:val="00F059E6"/>
    <w:rsid w:val="00F118B1"/>
    <w:rsid w:val="00F3027F"/>
    <w:rsid w:val="00F31DDC"/>
    <w:rsid w:val="00F53E08"/>
    <w:rsid w:val="00F6350B"/>
    <w:rsid w:val="00F66485"/>
    <w:rsid w:val="00F72214"/>
    <w:rsid w:val="00F739F7"/>
    <w:rsid w:val="00F93D95"/>
    <w:rsid w:val="00FA7CB9"/>
    <w:rsid w:val="00FD215F"/>
    <w:rsid w:val="00FD503F"/>
    <w:rsid w:val="00FE280C"/>
    <w:rsid w:val="00FE2898"/>
    <w:rsid w:val="00FF4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E0908B"/>
  <w15:docId w15:val="{31A6D07C-8A1F-4318-A6E9-F31FA4C24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F1059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238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3A1E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EC21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C2189"/>
    <w:rPr>
      <w:rFonts w:ascii="Segoe UI" w:hAnsi="Segoe UI" w:cs="Segoe UI"/>
      <w:sz w:val="18"/>
      <w:szCs w:val="18"/>
      <w:lang w:bidi="ar-SA"/>
    </w:rPr>
  </w:style>
  <w:style w:type="character" w:styleId="CommentReference">
    <w:name w:val="annotation reference"/>
    <w:basedOn w:val="DefaultParagraphFont"/>
    <w:rsid w:val="00AD7EDA"/>
    <w:rPr>
      <w:sz w:val="16"/>
      <w:szCs w:val="16"/>
    </w:rPr>
  </w:style>
  <w:style w:type="paragraph" w:styleId="CommentText">
    <w:name w:val="annotation text"/>
    <w:basedOn w:val="Normal"/>
    <w:link w:val="CommentTextChar"/>
    <w:rsid w:val="00AD7E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D7EDA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AD7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D7EDA"/>
    <w:rPr>
      <w:b/>
      <w:bCs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71A9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71A9"/>
    <w:rPr>
      <w:rFonts w:asciiTheme="minorHAnsi" w:eastAsiaTheme="minorHAnsi" w:hAnsiTheme="minorHAnsi" w:cstheme="minorBidi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EB71A9"/>
    <w:rPr>
      <w:vertAlign w:val="superscript"/>
    </w:rPr>
  </w:style>
  <w:style w:type="paragraph" w:styleId="Header">
    <w:name w:val="header"/>
    <w:basedOn w:val="Normal"/>
    <w:link w:val="HeaderChar"/>
    <w:unhideWhenUsed/>
    <w:rsid w:val="00F635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6350B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F635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350B"/>
    <w:rPr>
      <w:sz w:val="24"/>
      <w:szCs w:val="24"/>
      <w:lang w:bidi="ar-SA"/>
    </w:rPr>
  </w:style>
  <w:style w:type="character" w:styleId="Hyperlink">
    <w:name w:val="Hyperlink"/>
    <w:basedOn w:val="DefaultParagraphFont"/>
    <w:unhideWhenUsed/>
    <w:rsid w:val="00A951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51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473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D0B755-5722-4CEF-9B66-757E6AA9D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6</Pages>
  <Words>999</Words>
  <Characters>490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فرم اطلاعات داوطلبان متقاضی پذیرش دوره دکتری 1391</vt:lpstr>
    </vt:vector>
  </TitlesOfParts>
  <Company>CIVIL</Company>
  <LinksUpToDate>false</LinksUpToDate>
  <CharactersWithSpaces>5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فرم اطلاعات داوطلبان متقاضی پذیرش دوره دکتری 1391</dc:title>
  <dc:creator>mirzanezhad</dc:creator>
  <cp:lastModifiedBy>Mohammad Reza Gholamian</cp:lastModifiedBy>
  <cp:revision>38</cp:revision>
  <cp:lastPrinted>2019-05-25T09:36:00Z</cp:lastPrinted>
  <dcterms:created xsi:type="dcterms:W3CDTF">2025-05-03T11:24:00Z</dcterms:created>
  <dcterms:modified xsi:type="dcterms:W3CDTF">2026-05-13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8c4ffd-0ece-4e7f-87fc-9d3b3993e126</vt:lpwstr>
  </property>
</Properties>
</file>